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F1B" w:rsidRDefault="00BA2F1B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2F1B" w:rsidRDefault="00BA2F1B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4C31" w:rsidRDefault="004B4C31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2F1B" w:rsidRDefault="00BA2F1B" w:rsidP="004B4C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SINESS STRUC</w:t>
      </w:r>
      <w:r w:rsidR="004B4C31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URES IN UNITED KINGDOM</w:t>
      </w:r>
    </w:p>
    <w:p w:rsidR="00BA2F1B" w:rsidRDefault="00BA2F1B" w:rsidP="004B4C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Name</w:t>
      </w:r>
    </w:p>
    <w:p w:rsidR="00BA2F1B" w:rsidRDefault="00BA2F1B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2F1B" w:rsidRDefault="00BA2F1B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2F1B" w:rsidRDefault="00BA2F1B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2F1B" w:rsidRDefault="00BA2F1B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4C31" w:rsidRPr="007817BA" w:rsidRDefault="004B4C31" w:rsidP="004B4C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ourse:</w:t>
      </w:r>
    </w:p>
    <w:p w:rsidR="004B4C31" w:rsidRPr="007817BA" w:rsidRDefault="004B4C31" w:rsidP="004B4C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ructor’s Name:</w:t>
      </w:r>
    </w:p>
    <w:p w:rsidR="004B4C31" w:rsidRPr="007817BA" w:rsidRDefault="004B4C31" w:rsidP="004B4C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itution’s Name:</w:t>
      </w:r>
    </w:p>
    <w:p w:rsidR="004B4C31" w:rsidRPr="007817BA" w:rsidRDefault="004B4C31" w:rsidP="004B4C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ity/State</w:t>
      </w:r>
    </w:p>
    <w:p w:rsidR="004B4C31" w:rsidRPr="007817BA" w:rsidRDefault="004B4C31" w:rsidP="004B4C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Date</w:t>
      </w:r>
    </w:p>
    <w:p w:rsidR="00BA2F1B" w:rsidRDefault="00BA2F1B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4C31" w:rsidRDefault="004B4C31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4C31" w:rsidRDefault="004B4C31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82BF5" w:rsidRPr="004B4C31" w:rsidRDefault="00AB1C58" w:rsidP="004B4C3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4C3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utline </w:t>
      </w:r>
      <w:r w:rsidR="00257082" w:rsidRPr="004B4C31">
        <w:rPr>
          <w:rFonts w:ascii="Times New Roman" w:hAnsi="Times New Roman" w:cs="Times New Roman"/>
          <w:b/>
          <w:sz w:val="24"/>
          <w:szCs w:val="24"/>
        </w:rPr>
        <w:t>of a Business V</w:t>
      </w:r>
      <w:r w:rsidRPr="004B4C31">
        <w:rPr>
          <w:rFonts w:ascii="Times New Roman" w:hAnsi="Times New Roman" w:cs="Times New Roman"/>
          <w:b/>
          <w:sz w:val="24"/>
          <w:szCs w:val="24"/>
        </w:rPr>
        <w:t>enture</w:t>
      </w:r>
    </w:p>
    <w:p w:rsidR="001376AF" w:rsidRPr="00BA2F1B" w:rsidRDefault="001376AF" w:rsidP="004B4C3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 xml:space="preserve">The group of friends </w:t>
      </w:r>
      <w:r w:rsidR="006B47EC" w:rsidRPr="00BA2F1B">
        <w:rPr>
          <w:rFonts w:ascii="Times New Roman" w:hAnsi="Times New Roman" w:cs="Times New Roman"/>
          <w:sz w:val="24"/>
          <w:szCs w:val="24"/>
        </w:rPr>
        <w:t>intends to start a car business that will entail buying and selling used cars</w:t>
      </w:r>
      <w:r w:rsidR="00C14FA7" w:rsidRPr="00BA2F1B">
        <w:rPr>
          <w:rFonts w:ascii="Times New Roman" w:hAnsi="Times New Roman" w:cs="Times New Roman"/>
          <w:sz w:val="24"/>
          <w:szCs w:val="24"/>
        </w:rPr>
        <w:t xml:space="preserve"> in the United Kingdom</w:t>
      </w:r>
      <w:r w:rsidR="006B47EC" w:rsidRPr="00BA2F1B">
        <w:rPr>
          <w:rFonts w:ascii="Times New Roman" w:hAnsi="Times New Roman" w:cs="Times New Roman"/>
          <w:sz w:val="24"/>
          <w:szCs w:val="24"/>
        </w:rPr>
        <w:t xml:space="preserve">. Many car sellers and buyers usually find challenges in getting </w:t>
      </w:r>
      <w:r w:rsidR="00B34917" w:rsidRPr="00BA2F1B">
        <w:rPr>
          <w:rFonts w:ascii="Times New Roman" w:hAnsi="Times New Roman" w:cs="Times New Roman"/>
          <w:sz w:val="24"/>
          <w:szCs w:val="24"/>
        </w:rPr>
        <w:t xml:space="preserve">a </w:t>
      </w:r>
      <w:r w:rsidR="006B47EC" w:rsidRPr="00BA2F1B">
        <w:rPr>
          <w:rFonts w:ascii="Times New Roman" w:hAnsi="Times New Roman" w:cs="Times New Roman"/>
          <w:sz w:val="24"/>
          <w:szCs w:val="24"/>
        </w:rPr>
        <w:t>trading partner and the business is intended to solve this problem by establishing an accessible b</w:t>
      </w:r>
      <w:r w:rsidR="00165AB2" w:rsidRPr="00BA2F1B">
        <w:rPr>
          <w:rFonts w:ascii="Times New Roman" w:hAnsi="Times New Roman" w:cs="Times New Roman"/>
          <w:sz w:val="24"/>
          <w:szCs w:val="24"/>
        </w:rPr>
        <w:t xml:space="preserve">usiness to both the sellers and </w:t>
      </w:r>
      <w:r w:rsidR="006B47EC" w:rsidRPr="00BA2F1B">
        <w:rPr>
          <w:rFonts w:ascii="Times New Roman" w:hAnsi="Times New Roman" w:cs="Times New Roman"/>
          <w:sz w:val="24"/>
          <w:szCs w:val="24"/>
        </w:rPr>
        <w:t>the buyers. The buyers can visit our business premises to choose a used car of their choice</w:t>
      </w:r>
      <w:r w:rsidR="00B34917" w:rsidRPr="00BA2F1B">
        <w:rPr>
          <w:rFonts w:ascii="Times New Roman" w:hAnsi="Times New Roman" w:cs="Times New Roman"/>
          <w:sz w:val="24"/>
          <w:szCs w:val="24"/>
        </w:rPr>
        <w:t>,</w:t>
      </w:r>
      <w:r w:rsidR="006B47EC" w:rsidRPr="00BA2F1B">
        <w:rPr>
          <w:rFonts w:ascii="Times New Roman" w:hAnsi="Times New Roman" w:cs="Times New Roman"/>
          <w:sz w:val="24"/>
          <w:szCs w:val="24"/>
        </w:rPr>
        <w:t xml:space="preserve"> and the sellers can </w:t>
      </w:r>
      <w:r w:rsidR="00165AB2" w:rsidRPr="00BA2F1B">
        <w:rPr>
          <w:rFonts w:ascii="Times New Roman" w:hAnsi="Times New Roman" w:cs="Times New Roman"/>
          <w:sz w:val="24"/>
          <w:szCs w:val="24"/>
        </w:rPr>
        <w:t>also</w:t>
      </w:r>
      <w:r w:rsidR="006B47EC" w:rsidRPr="00BA2F1B">
        <w:rPr>
          <w:rFonts w:ascii="Times New Roman" w:hAnsi="Times New Roman" w:cs="Times New Roman"/>
          <w:sz w:val="24"/>
          <w:szCs w:val="24"/>
        </w:rPr>
        <w:t xml:space="preserve"> visit the business and sell their cars. </w:t>
      </w:r>
      <w:r w:rsidR="00165AB2" w:rsidRPr="00BA2F1B">
        <w:rPr>
          <w:rFonts w:ascii="Times New Roman" w:hAnsi="Times New Roman" w:cs="Times New Roman"/>
          <w:sz w:val="24"/>
          <w:szCs w:val="24"/>
        </w:rPr>
        <w:t xml:space="preserve">This analysis is aimed at establishing the appropriate business structure for the car business. There are various business structures </w:t>
      </w:r>
      <w:r w:rsidR="00173527" w:rsidRPr="00BA2F1B">
        <w:rPr>
          <w:rFonts w:ascii="Times New Roman" w:hAnsi="Times New Roman" w:cs="Times New Roman"/>
          <w:sz w:val="24"/>
          <w:szCs w:val="24"/>
        </w:rPr>
        <w:t>that a business can take including a sole proprietorship, a partnership, private limited company or public limited company all of which have varying legal requirements, advantages and disadvantages and hence the need to have a deep understanding of each structure before selecting a suitable structure</w:t>
      </w:r>
      <w:r w:rsidR="002A6B06" w:rsidRPr="00BA2F1B">
        <w:rPr>
          <w:rFonts w:ascii="Times New Roman" w:hAnsi="Times New Roman" w:cs="Times New Roman"/>
          <w:sz w:val="24"/>
          <w:szCs w:val="24"/>
        </w:rPr>
        <w:t xml:space="preserve"> (Gov.uk, 2018)</w:t>
      </w:r>
      <w:r w:rsidR="00173527" w:rsidRPr="00BA2F1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B1C58" w:rsidRPr="004B4C31" w:rsidRDefault="00AB1C58" w:rsidP="004B4C3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4C31">
        <w:rPr>
          <w:rFonts w:ascii="Times New Roman" w:hAnsi="Times New Roman" w:cs="Times New Roman"/>
          <w:b/>
          <w:sz w:val="24"/>
          <w:szCs w:val="24"/>
        </w:rPr>
        <w:t xml:space="preserve">Sole </w:t>
      </w:r>
      <w:r w:rsidR="00257082" w:rsidRPr="004B4C31">
        <w:rPr>
          <w:rFonts w:ascii="Times New Roman" w:hAnsi="Times New Roman" w:cs="Times New Roman"/>
          <w:b/>
          <w:sz w:val="24"/>
          <w:szCs w:val="24"/>
        </w:rPr>
        <w:t>P</w:t>
      </w:r>
      <w:r w:rsidR="00AC2718" w:rsidRPr="004B4C31">
        <w:rPr>
          <w:rFonts w:ascii="Times New Roman" w:hAnsi="Times New Roman" w:cs="Times New Roman"/>
          <w:b/>
          <w:sz w:val="24"/>
          <w:szCs w:val="24"/>
        </w:rPr>
        <w:t>roprietorship</w:t>
      </w:r>
    </w:p>
    <w:p w:rsidR="00AC2718" w:rsidRPr="00BA2F1B" w:rsidRDefault="00AC2718" w:rsidP="004B4C3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A sole proprietorship is a business fully owned by a single individual</w:t>
      </w:r>
      <w:r w:rsidR="00B34917" w:rsidRPr="00BA2F1B">
        <w:rPr>
          <w:rFonts w:ascii="Times New Roman" w:hAnsi="Times New Roman" w:cs="Times New Roman"/>
          <w:sz w:val="24"/>
          <w:szCs w:val="24"/>
        </w:rPr>
        <w:t>,</w:t>
      </w:r>
      <w:r w:rsidRPr="00BA2F1B">
        <w:rPr>
          <w:rFonts w:ascii="Times New Roman" w:hAnsi="Times New Roman" w:cs="Times New Roman"/>
          <w:sz w:val="24"/>
          <w:szCs w:val="24"/>
        </w:rPr>
        <w:t xml:space="preserve"> and the </w:t>
      </w:r>
      <w:r w:rsidR="00991327" w:rsidRPr="00BA2F1B">
        <w:rPr>
          <w:rFonts w:ascii="Times New Roman" w:hAnsi="Times New Roman" w:cs="Times New Roman"/>
          <w:sz w:val="24"/>
          <w:szCs w:val="24"/>
        </w:rPr>
        <w:t>owner has</w:t>
      </w:r>
      <w:r w:rsidRPr="00BA2F1B">
        <w:rPr>
          <w:rFonts w:ascii="Times New Roman" w:hAnsi="Times New Roman" w:cs="Times New Roman"/>
          <w:sz w:val="24"/>
          <w:szCs w:val="24"/>
        </w:rPr>
        <w:t xml:space="preserve"> fu</w:t>
      </w:r>
      <w:r w:rsidR="00991327" w:rsidRPr="00BA2F1B">
        <w:rPr>
          <w:rFonts w:ascii="Times New Roman" w:hAnsi="Times New Roman" w:cs="Times New Roman"/>
          <w:sz w:val="24"/>
          <w:szCs w:val="24"/>
        </w:rPr>
        <w:t>l</w:t>
      </w:r>
      <w:r w:rsidRPr="00BA2F1B">
        <w:rPr>
          <w:rFonts w:ascii="Times New Roman" w:hAnsi="Times New Roman" w:cs="Times New Roman"/>
          <w:sz w:val="24"/>
          <w:szCs w:val="24"/>
        </w:rPr>
        <w:t>l control of the business</w:t>
      </w:r>
      <w:r w:rsidR="00991327" w:rsidRPr="00BA2F1B">
        <w:rPr>
          <w:rFonts w:ascii="Times New Roman" w:hAnsi="Times New Roman" w:cs="Times New Roman"/>
          <w:sz w:val="24"/>
          <w:szCs w:val="24"/>
        </w:rPr>
        <w:t xml:space="preserve"> but can hire workers to assist in business </w:t>
      </w:r>
      <w:r w:rsidR="008E67E0" w:rsidRPr="00BA2F1B">
        <w:rPr>
          <w:rFonts w:ascii="Times New Roman" w:hAnsi="Times New Roman" w:cs="Times New Roman"/>
          <w:sz w:val="24"/>
          <w:szCs w:val="24"/>
        </w:rPr>
        <w:t>operations</w:t>
      </w:r>
      <w:r w:rsidR="00B34917" w:rsidRPr="00BA2F1B">
        <w:rPr>
          <w:rFonts w:ascii="Times New Roman" w:hAnsi="Times New Roman" w:cs="Times New Roman"/>
          <w:sz w:val="24"/>
          <w:szCs w:val="24"/>
        </w:rPr>
        <w:t>,</w:t>
      </w:r>
      <w:r w:rsidR="008E67E0" w:rsidRPr="00BA2F1B">
        <w:rPr>
          <w:rFonts w:ascii="Times New Roman" w:hAnsi="Times New Roman" w:cs="Times New Roman"/>
          <w:sz w:val="24"/>
          <w:szCs w:val="24"/>
        </w:rPr>
        <w:t xml:space="preserve"> but the workers do not have </w:t>
      </w:r>
      <w:r w:rsidR="00B34917" w:rsidRPr="00BA2F1B">
        <w:rPr>
          <w:rFonts w:ascii="Times New Roman" w:hAnsi="Times New Roman" w:cs="Times New Roman"/>
          <w:sz w:val="24"/>
          <w:szCs w:val="24"/>
        </w:rPr>
        <w:t xml:space="preserve">the </w:t>
      </w:r>
      <w:r w:rsidR="008E67E0" w:rsidRPr="00BA2F1B">
        <w:rPr>
          <w:rFonts w:ascii="Times New Roman" w:hAnsi="Times New Roman" w:cs="Times New Roman"/>
          <w:sz w:val="24"/>
          <w:szCs w:val="24"/>
        </w:rPr>
        <w:t>legal obligation of the business</w:t>
      </w:r>
      <w:r w:rsidR="006156B4" w:rsidRPr="00BA2F1B">
        <w:rPr>
          <w:rFonts w:ascii="Times New Roman" w:hAnsi="Times New Roman" w:cs="Times New Roman"/>
          <w:sz w:val="24"/>
          <w:szCs w:val="24"/>
        </w:rPr>
        <w:t xml:space="preserve"> (Assets.Publishing.Service.gov.uk, 2011)</w:t>
      </w:r>
      <w:r w:rsidR="008E67E0" w:rsidRPr="00BA2F1B">
        <w:rPr>
          <w:rFonts w:ascii="Times New Roman" w:hAnsi="Times New Roman" w:cs="Times New Roman"/>
          <w:sz w:val="24"/>
          <w:szCs w:val="24"/>
        </w:rPr>
        <w:t xml:space="preserve">. </w:t>
      </w:r>
      <w:r w:rsidR="00B96D4C" w:rsidRPr="00BA2F1B">
        <w:rPr>
          <w:rFonts w:ascii="Times New Roman" w:hAnsi="Times New Roman" w:cs="Times New Roman"/>
          <w:sz w:val="24"/>
          <w:szCs w:val="24"/>
        </w:rPr>
        <w:t>The</w:t>
      </w:r>
      <w:r w:rsidR="008E67E0" w:rsidRPr="00BA2F1B">
        <w:rPr>
          <w:rFonts w:ascii="Times New Roman" w:hAnsi="Times New Roman" w:cs="Times New Roman"/>
          <w:sz w:val="24"/>
          <w:szCs w:val="24"/>
        </w:rPr>
        <w:t xml:space="preserve"> owner of the business </w:t>
      </w:r>
      <w:r w:rsidR="00B96D4C" w:rsidRPr="00BA2F1B">
        <w:rPr>
          <w:rFonts w:ascii="Times New Roman" w:hAnsi="Times New Roman" w:cs="Times New Roman"/>
          <w:sz w:val="24"/>
          <w:szCs w:val="24"/>
        </w:rPr>
        <w:t xml:space="preserve">is solely responsible for the profit, loss, or liabilities of the business. </w:t>
      </w:r>
    </w:p>
    <w:p w:rsidR="00690B2D" w:rsidRPr="004B4C31" w:rsidRDefault="00DA4C80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B4C31">
        <w:rPr>
          <w:rFonts w:ascii="Times New Roman" w:hAnsi="Times New Roman" w:cs="Times New Roman"/>
          <w:b/>
          <w:sz w:val="24"/>
          <w:szCs w:val="24"/>
        </w:rPr>
        <w:t xml:space="preserve">Advantages </w:t>
      </w:r>
    </w:p>
    <w:p w:rsidR="00925202" w:rsidRPr="004B4C31" w:rsidRDefault="00ED48C6" w:rsidP="004B4C31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sz w:val="24"/>
          <w:szCs w:val="24"/>
        </w:rPr>
        <w:t xml:space="preserve">The owner has full control of the business </w:t>
      </w:r>
    </w:p>
    <w:p w:rsidR="00ED48C6" w:rsidRPr="004B4C31" w:rsidRDefault="00ED48C6" w:rsidP="004B4C31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sz w:val="24"/>
          <w:szCs w:val="24"/>
        </w:rPr>
        <w:t xml:space="preserve">The owner makes all important decisions </w:t>
      </w:r>
      <w:r w:rsidR="00861AF1" w:rsidRPr="004B4C31">
        <w:rPr>
          <w:rFonts w:ascii="Times New Roman" w:hAnsi="Times New Roman" w:cs="Times New Roman"/>
          <w:sz w:val="24"/>
          <w:szCs w:val="24"/>
        </w:rPr>
        <w:t>(Unlock The Law, 2015)</w:t>
      </w:r>
    </w:p>
    <w:p w:rsidR="00ED48C6" w:rsidRPr="004B4C31" w:rsidRDefault="00ED48C6" w:rsidP="004B4C31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sz w:val="24"/>
          <w:szCs w:val="24"/>
        </w:rPr>
        <w:t>The owner get</w:t>
      </w:r>
      <w:r w:rsidR="00B34917" w:rsidRPr="004B4C31">
        <w:rPr>
          <w:rFonts w:ascii="Times New Roman" w:hAnsi="Times New Roman" w:cs="Times New Roman"/>
          <w:sz w:val="24"/>
          <w:szCs w:val="24"/>
        </w:rPr>
        <w:t>s</w:t>
      </w:r>
      <w:r w:rsidRPr="004B4C31">
        <w:rPr>
          <w:rFonts w:ascii="Times New Roman" w:hAnsi="Times New Roman" w:cs="Times New Roman"/>
          <w:sz w:val="24"/>
          <w:szCs w:val="24"/>
        </w:rPr>
        <w:t xml:space="preserve"> all income generated by the business</w:t>
      </w:r>
    </w:p>
    <w:p w:rsidR="00453DBA" w:rsidRPr="004B4C31" w:rsidRDefault="00453DBA" w:rsidP="004B4C31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sz w:val="24"/>
          <w:szCs w:val="24"/>
        </w:rPr>
        <w:t xml:space="preserve">Income tax is charged as personal income </w:t>
      </w:r>
      <w:r w:rsidR="002A6B06" w:rsidRPr="004B4C31">
        <w:rPr>
          <w:rFonts w:ascii="Times New Roman" w:hAnsi="Times New Roman" w:cs="Times New Roman"/>
          <w:sz w:val="24"/>
          <w:szCs w:val="24"/>
        </w:rPr>
        <w:t>(Gov.uk, 2018)</w:t>
      </w:r>
    </w:p>
    <w:p w:rsidR="00DA4C80" w:rsidRPr="004B4C31" w:rsidRDefault="00DA4C80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B4C31">
        <w:rPr>
          <w:rFonts w:ascii="Times New Roman" w:hAnsi="Times New Roman" w:cs="Times New Roman"/>
          <w:b/>
          <w:sz w:val="24"/>
          <w:szCs w:val="24"/>
        </w:rPr>
        <w:lastRenderedPageBreak/>
        <w:t>Disadvantages</w:t>
      </w:r>
    </w:p>
    <w:p w:rsidR="00453DBA" w:rsidRPr="004B4C31" w:rsidRDefault="00453DBA" w:rsidP="004B4C31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sz w:val="24"/>
          <w:szCs w:val="24"/>
        </w:rPr>
        <w:t xml:space="preserve">The business dissolves upon the demise the owner </w:t>
      </w:r>
    </w:p>
    <w:p w:rsidR="00453DBA" w:rsidRPr="004B4C31" w:rsidRDefault="00C92638" w:rsidP="004B4C31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sz w:val="24"/>
          <w:szCs w:val="24"/>
        </w:rPr>
        <w:t xml:space="preserve">Relying on personal resources for funding </w:t>
      </w:r>
    </w:p>
    <w:p w:rsidR="00C92638" w:rsidRPr="004B4C31" w:rsidRDefault="00C92638" w:rsidP="004B4C31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sz w:val="24"/>
          <w:szCs w:val="24"/>
        </w:rPr>
        <w:t xml:space="preserve">Bearing unlimited liability </w:t>
      </w:r>
      <w:r w:rsidR="00025F38" w:rsidRPr="004B4C31">
        <w:rPr>
          <w:rFonts w:ascii="Times New Roman" w:hAnsi="Times New Roman" w:cs="Times New Roman"/>
          <w:sz w:val="24"/>
          <w:szCs w:val="24"/>
        </w:rPr>
        <w:t xml:space="preserve">for losses suffered by the business </w:t>
      </w:r>
    </w:p>
    <w:p w:rsidR="00025F38" w:rsidRPr="004B4C31" w:rsidRDefault="00257082" w:rsidP="004B4C31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sz w:val="24"/>
          <w:szCs w:val="24"/>
        </w:rPr>
        <w:t xml:space="preserve">Putting personal assets at risk </w:t>
      </w:r>
      <w:r w:rsidR="00861AF1" w:rsidRPr="004B4C31">
        <w:rPr>
          <w:rFonts w:ascii="Times New Roman" w:hAnsi="Times New Roman" w:cs="Times New Roman"/>
          <w:sz w:val="24"/>
          <w:szCs w:val="24"/>
        </w:rPr>
        <w:t>(McIntosh, 2014)</w:t>
      </w:r>
    </w:p>
    <w:p w:rsidR="00AB1C58" w:rsidRPr="004B4C31" w:rsidRDefault="00D04634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B4C31">
        <w:rPr>
          <w:rFonts w:ascii="Times New Roman" w:hAnsi="Times New Roman" w:cs="Times New Roman"/>
          <w:b/>
          <w:sz w:val="24"/>
          <w:szCs w:val="24"/>
        </w:rPr>
        <w:t xml:space="preserve">Legal </w:t>
      </w:r>
      <w:r w:rsidR="00257082" w:rsidRPr="004B4C31">
        <w:rPr>
          <w:rFonts w:ascii="Times New Roman" w:hAnsi="Times New Roman" w:cs="Times New Roman"/>
          <w:b/>
          <w:sz w:val="24"/>
          <w:szCs w:val="24"/>
        </w:rPr>
        <w:t xml:space="preserve">Requirements of a Sole Trader </w:t>
      </w:r>
    </w:p>
    <w:p w:rsidR="00D04634" w:rsidRPr="00BA2F1B" w:rsidRDefault="00D04634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b/>
          <w:sz w:val="24"/>
          <w:szCs w:val="24"/>
        </w:rPr>
        <w:t>Formation</w:t>
      </w:r>
      <w:r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3B6EEA" w:rsidRPr="00BA2F1B">
        <w:rPr>
          <w:rFonts w:ascii="Times New Roman" w:hAnsi="Times New Roman" w:cs="Times New Roman"/>
          <w:sz w:val="24"/>
          <w:szCs w:val="24"/>
        </w:rPr>
        <w:t>– A sole trader is considered self</w:t>
      </w:r>
      <w:r w:rsidR="00B34917" w:rsidRPr="00BA2F1B">
        <w:rPr>
          <w:rFonts w:ascii="Times New Roman" w:hAnsi="Times New Roman" w:cs="Times New Roman"/>
          <w:sz w:val="24"/>
          <w:szCs w:val="24"/>
        </w:rPr>
        <w:t>-</w:t>
      </w:r>
      <w:r w:rsidR="003B6EEA" w:rsidRPr="00BA2F1B">
        <w:rPr>
          <w:rFonts w:ascii="Times New Roman" w:hAnsi="Times New Roman" w:cs="Times New Roman"/>
          <w:sz w:val="24"/>
          <w:szCs w:val="24"/>
        </w:rPr>
        <w:t xml:space="preserve">employment. Therefore, a sole trader must register </w:t>
      </w:r>
      <w:r w:rsidR="00EF3F7B" w:rsidRPr="00BA2F1B">
        <w:rPr>
          <w:rFonts w:ascii="Times New Roman" w:hAnsi="Times New Roman" w:cs="Times New Roman"/>
          <w:sz w:val="24"/>
          <w:szCs w:val="24"/>
        </w:rPr>
        <w:t xml:space="preserve">with HMRC (HM Revenue &amp; Customs) after starting the business for self-assessment for personal income charge. </w:t>
      </w:r>
      <w:r w:rsidR="0034654D" w:rsidRPr="00BA2F1B">
        <w:rPr>
          <w:rFonts w:ascii="Times New Roman" w:hAnsi="Times New Roman" w:cs="Times New Roman"/>
          <w:sz w:val="24"/>
          <w:szCs w:val="24"/>
        </w:rPr>
        <w:t>Som</w:t>
      </w:r>
      <w:r w:rsidR="001D5D7F" w:rsidRPr="00BA2F1B">
        <w:rPr>
          <w:rFonts w:ascii="Times New Roman" w:hAnsi="Times New Roman" w:cs="Times New Roman"/>
          <w:sz w:val="24"/>
          <w:szCs w:val="24"/>
        </w:rPr>
        <w:t>e</w:t>
      </w:r>
      <w:r w:rsidR="0034654D"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1D5D7F" w:rsidRPr="00BA2F1B">
        <w:rPr>
          <w:rFonts w:ascii="Times New Roman" w:hAnsi="Times New Roman" w:cs="Times New Roman"/>
          <w:sz w:val="24"/>
          <w:szCs w:val="24"/>
        </w:rPr>
        <w:t>types of</w:t>
      </w:r>
      <w:r w:rsidR="0034654D" w:rsidRPr="00BA2F1B">
        <w:rPr>
          <w:rFonts w:ascii="Times New Roman" w:hAnsi="Times New Roman" w:cs="Times New Roman"/>
          <w:sz w:val="24"/>
          <w:szCs w:val="24"/>
        </w:rPr>
        <w:t xml:space="preserve"> business</w:t>
      </w:r>
      <w:r w:rsidR="001D5D7F" w:rsidRPr="00BA2F1B">
        <w:rPr>
          <w:rFonts w:ascii="Times New Roman" w:hAnsi="Times New Roman" w:cs="Times New Roman"/>
          <w:sz w:val="24"/>
          <w:szCs w:val="24"/>
        </w:rPr>
        <w:t>es</w:t>
      </w:r>
      <w:r w:rsidR="00B34917" w:rsidRPr="00BA2F1B">
        <w:rPr>
          <w:rFonts w:ascii="Times New Roman" w:hAnsi="Times New Roman" w:cs="Times New Roman"/>
          <w:sz w:val="24"/>
          <w:szCs w:val="24"/>
        </w:rPr>
        <w:t>,</w:t>
      </w:r>
      <w:r w:rsidR="0034654D" w:rsidRPr="00BA2F1B">
        <w:rPr>
          <w:rFonts w:ascii="Times New Roman" w:hAnsi="Times New Roman" w:cs="Times New Roman"/>
          <w:sz w:val="24"/>
          <w:szCs w:val="24"/>
        </w:rPr>
        <w:t xml:space="preserve"> however, require </w:t>
      </w:r>
      <w:r w:rsidR="001D5D7F" w:rsidRPr="00BA2F1B">
        <w:rPr>
          <w:rFonts w:ascii="Times New Roman" w:hAnsi="Times New Roman" w:cs="Times New Roman"/>
          <w:sz w:val="24"/>
          <w:szCs w:val="24"/>
        </w:rPr>
        <w:t xml:space="preserve">a sole trader to obtain </w:t>
      </w:r>
      <w:r w:rsidR="0034654D" w:rsidRPr="00BA2F1B">
        <w:rPr>
          <w:rFonts w:ascii="Times New Roman" w:hAnsi="Times New Roman" w:cs="Times New Roman"/>
          <w:sz w:val="24"/>
          <w:szCs w:val="24"/>
        </w:rPr>
        <w:t>a license</w:t>
      </w:r>
      <w:r w:rsidR="001D5D7F" w:rsidRPr="00BA2F1B">
        <w:rPr>
          <w:rFonts w:ascii="Times New Roman" w:hAnsi="Times New Roman" w:cs="Times New Roman"/>
          <w:sz w:val="24"/>
          <w:szCs w:val="24"/>
        </w:rPr>
        <w:t xml:space="preserve"> from </w:t>
      </w:r>
      <w:r w:rsidR="00B34917" w:rsidRPr="00BA2F1B">
        <w:rPr>
          <w:rFonts w:ascii="Times New Roman" w:hAnsi="Times New Roman" w:cs="Times New Roman"/>
          <w:sz w:val="24"/>
          <w:szCs w:val="24"/>
        </w:rPr>
        <w:t xml:space="preserve">a </w:t>
      </w:r>
      <w:r w:rsidR="001D5D7F" w:rsidRPr="00BA2F1B">
        <w:rPr>
          <w:rFonts w:ascii="Times New Roman" w:hAnsi="Times New Roman" w:cs="Times New Roman"/>
          <w:sz w:val="24"/>
          <w:szCs w:val="24"/>
        </w:rPr>
        <w:t xml:space="preserve">relevant local authority such as nightclubs, restaurants, adult shops, nursing home </w:t>
      </w:r>
      <w:r w:rsidR="003645A3" w:rsidRPr="00BA2F1B">
        <w:rPr>
          <w:rFonts w:ascii="Times New Roman" w:hAnsi="Times New Roman" w:cs="Times New Roman"/>
          <w:sz w:val="24"/>
          <w:szCs w:val="24"/>
        </w:rPr>
        <w:t>among</w:t>
      </w:r>
      <w:r w:rsidR="001D5D7F" w:rsidRPr="00BA2F1B">
        <w:rPr>
          <w:rFonts w:ascii="Times New Roman" w:hAnsi="Times New Roman" w:cs="Times New Roman"/>
          <w:sz w:val="24"/>
          <w:szCs w:val="24"/>
        </w:rPr>
        <w:t xml:space="preserve"> other businesses. </w:t>
      </w:r>
    </w:p>
    <w:p w:rsidR="00D04634" w:rsidRPr="00BA2F1B" w:rsidRDefault="00D04634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C31">
        <w:rPr>
          <w:rFonts w:ascii="Times New Roman" w:hAnsi="Times New Roman" w:cs="Times New Roman"/>
          <w:b/>
          <w:sz w:val="24"/>
          <w:szCs w:val="24"/>
        </w:rPr>
        <w:t>Termination</w:t>
      </w:r>
      <w:r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EF3F7B" w:rsidRPr="00BA2F1B">
        <w:rPr>
          <w:rFonts w:ascii="Times New Roman" w:hAnsi="Times New Roman" w:cs="Times New Roman"/>
          <w:sz w:val="24"/>
          <w:szCs w:val="24"/>
        </w:rPr>
        <w:t xml:space="preserve">– a sole trader can terminate the business at will </w:t>
      </w:r>
      <w:r w:rsidR="003A7CBD" w:rsidRPr="00BA2F1B">
        <w:rPr>
          <w:rFonts w:ascii="Times New Roman" w:hAnsi="Times New Roman" w:cs="Times New Roman"/>
          <w:sz w:val="24"/>
          <w:szCs w:val="24"/>
        </w:rPr>
        <w:t xml:space="preserve">and reporting the same to HRMC to make amendments on tax obligations. </w:t>
      </w:r>
      <w:r w:rsidR="005D3B2E" w:rsidRPr="00BA2F1B">
        <w:rPr>
          <w:rFonts w:ascii="Times New Roman" w:hAnsi="Times New Roman" w:cs="Times New Roman"/>
          <w:sz w:val="24"/>
          <w:szCs w:val="24"/>
        </w:rPr>
        <w:t>However, in the case of insolvency</w:t>
      </w:r>
      <w:r w:rsidR="00B34917" w:rsidRPr="00BA2F1B">
        <w:rPr>
          <w:rFonts w:ascii="Times New Roman" w:hAnsi="Times New Roman" w:cs="Times New Roman"/>
          <w:sz w:val="24"/>
          <w:szCs w:val="24"/>
        </w:rPr>
        <w:t>,</w:t>
      </w:r>
      <w:r w:rsidR="005D3B2E" w:rsidRPr="00BA2F1B">
        <w:rPr>
          <w:rFonts w:ascii="Times New Roman" w:hAnsi="Times New Roman" w:cs="Times New Roman"/>
          <w:sz w:val="24"/>
          <w:szCs w:val="24"/>
        </w:rPr>
        <w:t xml:space="preserve"> the business owner is personally liable for liabilities owed personally or by the trading business to business creditors</w:t>
      </w:r>
      <w:r w:rsidR="00B34917" w:rsidRPr="00BA2F1B">
        <w:rPr>
          <w:rFonts w:ascii="Times New Roman" w:hAnsi="Times New Roman" w:cs="Times New Roman"/>
          <w:sz w:val="24"/>
          <w:szCs w:val="24"/>
        </w:rPr>
        <w:t xml:space="preserve"> (Willans.co.uk, 2018)</w:t>
      </w:r>
      <w:r w:rsidR="0095001B" w:rsidRPr="00BA2F1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33467" w:rsidRPr="00C16E25" w:rsidRDefault="00433467" w:rsidP="00C16E2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6E25">
        <w:rPr>
          <w:rFonts w:ascii="Times New Roman" w:hAnsi="Times New Roman" w:cs="Times New Roman"/>
          <w:b/>
          <w:sz w:val="24"/>
          <w:szCs w:val="24"/>
        </w:rPr>
        <w:t>Partnership</w:t>
      </w:r>
    </w:p>
    <w:p w:rsidR="003A7CBD" w:rsidRPr="00BA2F1B" w:rsidRDefault="006D1A95" w:rsidP="00C16E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A partnership refers to the relation that subsists among the trading partners who execute business with a s</w:t>
      </w:r>
      <w:r w:rsidR="008427C3" w:rsidRPr="00BA2F1B">
        <w:rPr>
          <w:rFonts w:ascii="Times New Roman" w:hAnsi="Times New Roman" w:cs="Times New Roman"/>
          <w:sz w:val="24"/>
          <w:szCs w:val="24"/>
        </w:rPr>
        <w:t xml:space="preserve">hared goal of generating profit. </w:t>
      </w:r>
      <w:r w:rsidR="003645A3" w:rsidRPr="00BA2F1B">
        <w:rPr>
          <w:rFonts w:ascii="Times New Roman" w:hAnsi="Times New Roman" w:cs="Times New Roman"/>
          <w:sz w:val="24"/>
          <w:szCs w:val="24"/>
        </w:rPr>
        <w:t>In</w:t>
      </w:r>
      <w:r w:rsidR="008427C3" w:rsidRPr="00BA2F1B">
        <w:rPr>
          <w:rFonts w:ascii="Times New Roman" w:hAnsi="Times New Roman" w:cs="Times New Roman"/>
          <w:sz w:val="24"/>
          <w:szCs w:val="24"/>
        </w:rPr>
        <w:t xml:space="preserve"> this case</w:t>
      </w:r>
      <w:r w:rsidR="00B34917" w:rsidRPr="00BA2F1B">
        <w:rPr>
          <w:rFonts w:ascii="Times New Roman" w:hAnsi="Times New Roman" w:cs="Times New Roman"/>
          <w:sz w:val="24"/>
          <w:szCs w:val="24"/>
        </w:rPr>
        <w:t>,</w:t>
      </w:r>
      <w:r w:rsidR="008427C3" w:rsidRPr="00BA2F1B">
        <w:rPr>
          <w:rFonts w:ascii="Times New Roman" w:hAnsi="Times New Roman" w:cs="Times New Roman"/>
          <w:sz w:val="24"/>
          <w:szCs w:val="24"/>
        </w:rPr>
        <w:t xml:space="preserve"> people with common </w:t>
      </w:r>
      <w:r w:rsidR="003645A3" w:rsidRPr="00BA2F1B">
        <w:rPr>
          <w:rFonts w:ascii="Times New Roman" w:hAnsi="Times New Roman" w:cs="Times New Roman"/>
          <w:sz w:val="24"/>
          <w:szCs w:val="24"/>
        </w:rPr>
        <w:t>goals form</w:t>
      </w:r>
      <w:r w:rsidR="008427C3" w:rsidRPr="00BA2F1B">
        <w:rPr>
          <w:rFonts w:ascii="Times New Roman" w:hAnsi="Times New Roman" w:cs="Times New Roman"/>
          <w:sz w:val="24"/>
          <w:szCs w:val="24"/>
        </w:rPr>
        <w:t xml:space="preserve"> a business through verbal or </w:t>
      </w:r>
      <w:r w:rsidR="003645A3" w:rsidRPr="00BA2F1B">
        <w:rPr>
          <w:rFonts w:ascii="Times New Roman" w:hAnsi="Times New Roman" w:cs="Times New Roman"/>
          <w:sz w:val="24"/>
          <w:szCs w:val="24"/>
        </w:rPr>
        <w:t>written agreements</w:t>
      </w:r>
      <w:r w:rsidR="002D14A3" w:rsidRPr="00BA2F1B">
        <w:rPr>
          <w:rFonts w:ascii="Times New Roman" w:hAnsi="Times New Roman" w:cs="Times New Roman"/>
          <w:sz w:val="24"/>
          <w:szCs w:val="24"/>
        </w:rPr>
        <w:t xml:space="preserve"> (Carsontrotter.co.uk, 2018)</w:t>
      </w:r>
      <w:r w:rsidR="003645A3" w:rsidRPr="00BA2F1B">
        <w:rPr>
          <w:rFonts w:ascii="Times New Roman" w:hAnsi="Times New Roman" w:cs="Times New Roman"/>
          <w:sz w:val="24"/>
          <w:szCs w:val="24"/>
        </w:rPr>
        <w:t xml:space="preserve">. </w:t>
      </w:r>
      <w:r w:rsidR="00984764" w:rsidRPr="00BA2F1B">
        <w:rPr>
          <w:rFonts w:ascii="Times New Roman" w:hAnsi="Times New Roman" w:cs="Times New Roman"/>
          <w:sz w:val="24"/>
          <w:szCs w:val="24"/>
        </w:rPr>
        <w:t>Partnerships take</w:t>
      </w:r>
      <w:r w:rsidR="003645A3" w:rsidRPr="00BA2F1B">
        <w:rPr>
          <w:rFonts w:ascii="Times New Roman" w:hAnsi="Times New Roman" w:cs="Times New Roman"/>
          <w:sz w:val="24"/>
          <w:szCs w:val="24"/>
        </w:rPr>
        <w:t xml:space="preserve"> three forms including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a </w:t>
      </w:r>
      <w:r w:rsidR="00B7551C" w:rsidRPr="00BA2F1B">
        <w:rPr>
          <w:rFonts w:ascii="Times New Roman" w:hAnsi="Times New Roman" w:cs="Times New Roman"/>
          <w:sz w:val="24"/>
          <w:szCs w:val="24"/>
        </w:rPr>
        <w:t xml:space="preserve">limited partnership, </w:t>
      </w:r>
      <w:r w:rsidR="004600EB" w:rsidRPr="00BA2F1B">
        <w:rPr>
          <w:rFonts w:ascii="Times New Roman" w:hAnsi="Times New Roman" w:cs="Times New Roman"/>
          <w:sz w:val="24"/>
          <w:szCs w:val="24"/>
        </w:rPr>
        <w:t xml:space="preserve">general </w:t>
      </w:r>
      <w:r w:rsidR="00CF4B29" w:rsidRPr="00BA2F1B">
        <w:rPr>
          <w:rFonts w:ascii="Times New Roman" w:hAnsi="Times New Roman" w:cs="Times New Roman"/>
          <w:sz w:val="24"/>
          <w:szCs w:val="24"/>
        </w:rPr>
        <w:t xml:space="preserve">or ordinary </w:t>
      </w:r>
      <w:r w:rsidR="004600EB" w:rsidRPr="00BA2F1B">
        <w:rPr>
          <w:rFonts w:ascii="Times New Roman" w:hAnsi="Times New Roman" w:cs="Times New Roman"/>
          <w:sz w:val="24"/>
          <w:szCs w:val="24"/>
        </w:rPr>
        <w:t>partnership</w:t>
      </w:r>
      <w:r w:rsidR="00984764" w:rsidRPr="00BA2F1B">
        <w:rPr>
          <w:rFonts w:ascii="Times New Roman" w:hAnsi="Times New Roman" w:cs="Times New Roman"/>
          <w:sz w:val="24"/>
          <w:szCs w:val="24"/>
        </w:rPr>
        <w:t xml:space="preserve"> business</w:t>
      </w:r>
      <w:r w:rsidR="004600EB" w:rsidRPr="00BA2F1B">
        <w:rPr>
          <w:rFonts w:ascii="Times New Roman" w:hAnsi="Times New Roman" w:cs="Times New Roman"/>
          <w:sz w:val="24"/>
          <w:szCs w:val="24"/>
        </w:rPr>
        <w:t xml:space="preserve"> and limited liability partnership. </w:t>
      </w:r>
    </w:p>
    <w:p w:rsidR="00345F7B" w:rsidRPr="00C16E25" w:rsidRDefault="00345F7B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16E2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rdinary or </w:t>
      </w:r>
      <w:r w:rsidR="00C16E25" w:rsidRPr="00C16E25">
        <w:rPr>
          <w:rFonts w:ascii="Times New Roman" w:hAnsi="Times New Roman" w:cs="Times New Roman"/>
          <w:b/>
          <w:sz w:val="24"/>
          <w:szCs w:val="24"/>
        </w:rPr>
        <w:t>G</w:t>
      </w:r>
      <w:r w:rsidRPr="00C16E25">
        <w:rPr>
          <w:rFonts w:ascii="Times New Roman" w:hAnsi="Times New Roman" w:cs="Times New Roman"/>
          <w:b/>
          <w:sz w:val="24"/>
          <w:szCs w:val="24"/>
        </w:rPr>
        <w:t>eneral</w:t>
      </w:r>
      <w:r w:rsidR="00C16E25" w:rsidRPr="00C16E25">
        <w:rPr>
          <w:rFonts w:ascii="Times New Roman" w:hAnsi="Times New Roman" w:cs="Times New Roman"/>
          <w:b/>
          <w:sz w:val="24"/>
          <w:szCs w:val="24"/>
        </w:rPr>
        <w:t xml:space="preserve"> P</w:t>
      </w:r>
      <w:r w:rsidRPr="00C16E25">
        <w:rPr>
          <w:rFonts w:ascii="Times New Roman" w:hAnsi="Times New Roman" w:cs="Times New Roman"/>
          <w:b/>
          <w:sz w:val="24"/>
          <w:szCs w:val="24"/>
        </w:rPr>
        <w:t xml:space="preserve">artnership </w:t>
      </w:r>
    </w:p>
    <w:p w:rsidR="00984764" w:rsidRPr="00BA2F1B" w:rsidRDefault="00984764" w:rsidP="00C16E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 xml:space="preserve">A general partnership </w:t>
      </w:r>
      <w:r w:rsidR="00860161" w:rsidRPr="00BA2F1B">
        <w:rPr>
          <w:rFonts w:ascii="Times New Roman" w:hAnsi="Times New Roman" w:cs="Times New Roman"/>
          <w:sz w:val="24"/>
          <w:szCs w:val="24"/>
        </w:rPr>
        <w:t xml:space="preserve">structure </w:t>
      </w:r>
      <w:r w:rsidR="00FB31FE" w:rsidRPr="00BA2F1B">
        <w:rPr>
          <w:rFonts w:ascii="Times New Roman" w:hAnsi="Times New Roman" w:cs="Times New Roman"/>
          <w:sz w:val="24"/>
          <w:szCs w:val="24"/>
        </w:rPr>
        <w:t xml:space="preserve">type </w:t>
      </w:r>
      <w:r w:rsidR="00860161" w:rsidRPr="00BA2F1B">
        <w:rPr>
          <w:rFonts w:ascii="Times New Roman" w:hAnsi="Times New Roman" w:cs="Times New Roman"/>
          <w:sz w:val="24"/>
          <w:szCs w:val="24"/>
        </w:rPr>
        <w:t xml:space="preserve">of </w:t>
      </w:r>
      <w:r w:rsidR="0071332E" w:rsidRPr="00BA2F1B">
        <w:rPr>
          <w:rFonts w:ascii="Times New Roman" w:hAnsi="Times New Roman" w:cs="Times New Roman"/>
          <w:sz w:val="24"/>
          <w:szCs w:val="24"/>
        </w:rPr>
        <w:t xml:space="preserve">a </w:t>
      </w:r>
      <w:r w:rsidR="00860161" w:rsidRPr="00BA2F1B">
        <w:rPr>
          <w:rFonts w:ascii="Times New Roman" w:hAnsi="Times New Roman" w:cs="Times New Roman"/>
          <w:sz w:val="24"/>
          <w:szCs w:val="24"/>
        </w:rPr>
        <w:t xml:space="preserve">business </w:t>
      </w:r>
      <w:r w:rsidR="0071332E" w:rsidRPr="00BA2F1B">
        <w:rPr>
          <w:rFonts w:ascii="Times New Roman" w:hAnsi="Times New Roman" w:cs="Times New Roman"/>
          <w:sz w:val="24"/>
          <w:szCs w:val="24"/>
        </w:rPr>
        <w:t xml:space="preserve">is </w:t>
      </w:r>
      <w:r w:rsidR="00315CAA" w:rsidRPr="00BA2F1B">
        <w:rPr>
          <w:rFonts w:ascii="Times New Roman" w:hAnsi="Times New Roman" w:cs="Times New Roman"/>
          <w:sz w:val="24"/>
          <w:szCs w:val="24"/>
        </w:rPr>
        <w:t>where the business partners act</w:t>
      </w:r>
      <w:r w:rsidR="0071332E" w:rsidRPr="00BA2F1B">
        <w:rPr>
          <w:rFonts w:ascii="Times New Roman" w:hAnsi="Times New Roman" w:cs="Times New Roman"/>
          <w:sz w:val="24"/>
          <w:szCs w:val="24"/>
        </w:rPr>
        <w:t xml:space="preserve"> as agents for </w:t>
      </w:r>
      <w:r w:rsidR="00E0549F" w:rsidRPr="00BA2F1B">
        <w:rPr>
          <w:rFonts w:ascii="Times New Roman" w:hAnsi="Times New Roman" w:cs="Times New Roman"/>
          <w:sz w:val="24"/>
          <w:szCs w:val="24"/>
        </w:rPr>
        <w:t>each other</w:t>
      </w:r>
      <w:r w:rsidR="0099485D" w:rsidRPr="00BA2F1B">
        <w:rPr>
          <w:rFonts w:ascii="Times New Roman" w:hAnsi="Times New Roman" w:cs="Times New Roman"/>
          <w:sz w:val="24"/>
          <w:szCs w:val="24"/>
        </w:rPr>
        <w:t>,</w:t>
      </w:r>
      <w:r w:rsidR="00E0549F" w:rsidRPr="00BA2F1B">
        <w:rPr>
          <w:rFonts w:ascii="Times New Roman" w:hAnsi="Times New Roman" w:cs="Times New Roman"/>
          <w:sz w:val="24"/>
          <w:szCs w:val="24"/>
        </w:rPr>
        <w:t xml:space="preserve"> and the partners have collective responsibilities of the business. </w:t>
      </w:r>
      <w:r w:rsidR="005067C4" w:rsidRPr="00BA2F1B">
        <w:rPr>
          <w:rFonts w:ascii="Times New Roman" w:hAnsi="Times New Roman" w:cs="Times New Roman"/>
          <w:sz w:val="24"/>
          <w:szCs w:val="24"/>
        </w:rPr>
        <w:t>T</w:t>
      </w:r>
      <w:r w:rsidR="00FB31FE" w:rsidRPr="00BA2F1B">
        <w:rPr>
          <w:rFonts w:ascii="Times New Roman" w:hAnsi="Times New Roman" w:cs="Times New Roman"/>
          <w:sz w:val="24"/>
          <w:szCs w:val="24"/>
        </w:rPr>
        <w:t>he partnerships have equal control over the business</w:t>
      </w:r>
      <w:r w:rsidR="005067C4" w:rsidRPr="00BA2F1B">
        <w:rPr>
          <w:rFonts w:ascii="Times New Roman" w:hAnsi="Times New Roman" w:cs="Times New Roman"/>
          <w:sz w:val="24"/>
          <w:szCs w:val="24"/>
        </w:rPr>
        <w:t xml:space="preserve"> and acts in honestly and in best interests of the business. </w:t>
      </w:r>
      <w:r w:rsidR="007A311B" w:rsidRPr="00BA2F1B">
        <w:rPr>
          <w:rFonts w:ascii="Times New Roman" w:hAnsi="Times New Roman" w:cs="Times New Roman"/>
          <w:sz w:val="24"/>
          <w:szCs w:val="24"/>
        </w:rPr>
        <w:t xml:space="preserve">The partners also share liabilities of the business. </w:t>
      </w:r>
    </w:p>
    <w:p w:rsidR="0003775F" w:rsidRPr="00C16E25" w:rsidRDefault="0003775F" w:rsidP="00BA2F1B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C16E25">
        <w:rPr>
          <w:rFonts w:ascii="Times New Roman" w:hAnsi="Times New Roman" w:cs="Times New Roman"/>
          <w:b/>
          <w:i/>
          <w:sz w:val="24"/>
          <w:szCs w:val="24"/>
        </w:rPr>
        <w:t xml:space="preserve">Advantages </w:t>
      </w:r>
    </w:p>
    <w:p w:rsidR="00FA0089" w:rsidRPr="00C16E25" w:rsidRDefault="00FA0089" w:rsidP="00C16E25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Each partner has full control of the business </w:t>
      </w:r>
      <w:r w:rsidR="00861AF1" w:rsidRPr="00C16E25">
        <w:rPr>
          <w:rFonts w:ascii="Times New Roman" w:hAnsi="Times New Roman" w:cs="Times New Roman"/>
          <w:sz w:val="24"/>
          <w:szCs w:val="24"/>
        </w:rPr>
        <w:t>(Unlock The Law, 2015)</w:t>
      </w:r>
    </w:p>
    <w:p w:rsidR="00FA0089" w:rsidRPr="00C16E25" w:rsidRDefault="00FA0089" w:rsidP="00C16E25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The business costs </w:t>
      </w:r>
      <w:r w:rsidR="009A24EA" w:rsidRPr="00C16E25">
        <w:rPr>
          <w:rFonts w:ascii="Times New Roman" w:hAnsi="Times New Roman" w:cs="Times New Roman"/>
          <w:sz w:val="24"/>
          <w:szCs w:val="24"/>
        </w:rPr>
        <w:t xml:space="preserve">and expenses </w:t>
      </w:r>
      <w:r w:rsidRPr="00C16E25">
        <w:rPr>
          <w:rFonts w:ascii="Times New Roman" w:hAnsi="Times New Roman" w:cs="Times New Roman"/>
          <w:sz w:val="24"/>
          <w:szCs w:val="24"/>
        </w:rPr>
        <w:t xml:space="preserve">are shared among the partners </w:t>
      </w:r>
    </w:p>
    <w:p w:rsidR="009A24EA" w:rsidRPr="00C16E25" w:rsidRDefault="009A24EA" w:rsidP="00C16E25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Facilitates sharing </w:t>
      </w:r>
      <w:r w:rsidR="0099485D" w:rsidRPr="00C16E25">
        <w:rPr>
          <w:rFonts w:ascii="Times New Roman" w:hAnsi="Times New Roman" w:cs="Times New Roman"/>
          <w:sz w:val="24"/>
          <w:szCs w:val="24"/>
        </w:rPr>
        <w:t>of</w:t>
      </w:r>
      <w:r w:rsidRPr="00C16E25">
        <w:rPr>
          <w:rFonts w:ascii="Times New Roman" w:hAnsi="Times New Roman" w:cs="Times New Roman"/>
          <w:sz w:val="24"/>
          <w:szCs w:val="24"/>
        </w:rPr>
        <w:t xml:space="preserve"> idea and information for </w:t>
      </w:r>
      <w:r w:rsidR="0099485D" w:rsidRPr="00C16E25">
        <w:rPr>
          <w:rFonts w:ascii="Times New Roman" w:hAnsi="Times New Roman" w:cs="Times New Roman"/>
          <w:sz w:val="24"/>
          <w:szCs w:val="24"/>
        </w:rPr>
        <w:t xml:space="preserve">the </w:t>
      </w:r>
      <w:r w:rsidRPr="00C16E25">
        <w:rPr>
          <w:rFonts w:ascii="Times New Roman" w:hAnsi="Times New Roman" w:cs="Times New Roman"/>
          <w:sz w:val="24"/>
          <w:szCs w:val="24"/>
        </w:rPr>
        <w:t xml:space="preserve">better performance of the business </w:t>
      </w:r>
    </w:p>
    <w:p w:rsidR="009A24EA" w:rsidRPr="00C16E25" w:rsidRDefault="009A24EA" w:rsidP="00C16E25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>Provides more solution to bu</w:t>
      </w:r>
      <w:r w:rsidR="00DB1A1B" w:rsidRPr="00C16E25">
        <w:rPr>
          <w:rFonts w:ascii="Times New Roman" w:hAnsi="Times New Roman" w:cs="Times New Roman"/>
          <w:sz w:val="24"/>
          <w:szCs w:val="24"/>
        </w:rPr>
        <w:t>siness challenges such as illness of a partner</w:t>
      </w:r>
      <w:r w:rsidR="00F939BE" w:rsidRPr="00C16E25">
        <w:rPr>
          <w:rFonts w:ascii="Times New Roman" w:hAnsi="Times New Roman" w:cs="Times New Roman"/>
          <w:sz w:val="24"/>
          <w:szCs w:val="24"/>
        </w:rPr>
        <w:t xml:space="preserve"> that result to </w:t>
      </w:r>
      <w:r w:rsidR="00DB1A1B" w:rsidRPr="00C16E25">
        <w:rPr>
          <w:rFonts w:ascii="Times New Roman" w:hAnsi="Times New Roman" w:cs="Times New Roman"/>
          <w:sz w:val="24"/>
          <w:szCs w:val="24"/>
        </w:rPr>
        <w:t>absenteeism</w:t>
      </w:r>
      <w:r w:rsidRPr="00C16E25">
        <w:rPr>
          <w:rFonts w:ascii="Times New Roman" w:hAnsi="Times New Roman" w:cs="Times New Roman"/>
          <w:sz w:val="24"/>
          <w:szCs w:val="24"/>
        </w:rPr>
        <w:t xml:space="preserve"> does not result </w:t>
      </w:r>
      <w:r w:rsidR="0099485D" w:rsidRPr="00C16E25">
        <w:rPr>
          <w:rFonts w:ascii="Times New Roman" w:hAnsi="Times New Roman" w:cs="Times New Roman"/>
          <w:sz w:val="24"/>
          <w:szCs w:val="24"/>
        </w:rPr>
        <w:t>in</w:t>
      </w:r>
      <w:r w:rsidRPr="00C16E25">
        <w:rPr>
          <w:rFonts w:ascii="Times New Roman" w:hAnsi="Times New Roman" w:cs="Times New Roman"/>
          <w:sz w:val="24"/>
          <w:szCs w:val="24"/>
        </w:rPr>
        <w:t xml:space="preserve"> </w:t>
      </w:r>
      <w:r w:rsidR="0099485D" w:rsidRPr="00C16E25">
        <w:rPr>
          <w:rFonts w:ascii="Times New Roman" w:hAnsi="Times New Roman" w:cs="Times New Roman"/>
          <w:sz w:val="24"/>
          <w:szCs w:val="24"/>
        </w:rPr>
        <w:t xml:space="preserve">the </w:t>
      </w:r>
      <w:r w:rsidRPr="00C16E25">
        <w:rPr>
          <w:rFonts w:ascii="Times New Roman" w:hAnsi="Times New Roman" w:cs="Times New Roman"/>
          <w:sz w:val="24"/>
          <w:szCs w:val="24"/>
        </w:rPr>
        <w:t xml:space="preserve">closure of the business </w:t>
      </w:r>
      <w:r w:rsidR="00DB1A1B" w:rsidRPr="00C16E25">
        <w:rPr>
          <w:rFonts w:ascii="Times New Roman" w:hAnsi="Times New Roman" w:cs="Times New Roman"/>
          <w:sz w:val="24"/>
          <w:szCs w:val="24"/>
        </w:rPr>
        <w:t xml:space="preserve">as opposed to a sole proprietorship structure </w:t>
      </w:r>
      <w:r w:rsidR="00861AF1" w:rsidRPr="00C16E25">
        <w:rPr>
          <w:rFonts w:ascii="Times New Roman" w:hAnsi="Times New Roman" w:cs="Times New Roman"/>
          <w:sz w:val="24"/>
          <w:szCs w:val="24"/>
        </w:rPr>
        <w:t>(McIntosh, 2014)</w:t>
      </w:r>
    </w:p>
    <w:p w:rsidR="0003775F" w:rsidRPr="00C16E25" w:rsidRDefault="0003775F" w:rsidP="00BA2F1B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C16E25">
        <w:rPr>
          <w:rFonts w:ascii="Times New Roman" w:hAnsi="Times New Roman" w:cs="Times New Roman"/>
          <w:b/>
          <w:i/>
          <w:sz w:val="24"/>
          <w:szCs w:val="24"/>
        </w:rPr>
        <w:t xml:space="preserve">Disadvantages </w:t>
      </w:r>
    </w:p>
    <w:p w:rsidR="009D606B" w:rsidRPr="00C16E25" w:rsidRDefault="009D606B" w:rsidP="00C16E25">
      <w:pPr>
        <w:pStyle w:val="ListParagraph"/>
        <w:numPr>
          <w:ilvl w:val="0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>Sharing income generated by the partnership</w:t>
      </w:r>
    </w:p>
    <w:p w:rsidR="009D606B" w:rsidRPr="00C16E25" w:rsidRDefault="009D606B" w:rsidP="00C16E25">
      <w:pPr>
        <w:pStyle w:val="ListParagraph"/>
        <w:numPr>
          <w:ilvl w:val="0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Limits full control of a business to partners </w:t>
      </w:r>
    </w:p>
    <w:p w:rsidR="009D606B" w:rsidRPr="00C16E25" w:rsidRDefault="009D606B" w:rsidP="00C16E25">
      <w:pPr>
        <w:pStyle w:val="ListParagraph"/>
        <w:numPr>
          <w:ilvl w:val="0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The management or running the business cannot be done without the consent from the rest of the partners </w:t>
      </w:r>
    </w:p>
    <w:p w:rsidR="002D14A3" w:rsidRPr="00C16E25" w:rsidRDefault="009D606B" w:rsidP="00C16E25">
      <w:pPr>
        <w:pStyle w:val="ListParagraph"/>
        <w:numPr>
          <w:ilvl w:val="0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The partnership dissolves upon the death of a partner(s) </w:t>
      </w:r>
      <w:r w:rsidR="002D14A3" w:rsidRPr="00C16E25">
        <w:rPr>
          <w:rFonts w:ascii="Times New Roman" w:hAnsi="Times New Roman" w:cs="Times New Roman"/>
          <w:sz w:val="24"/>
          <w:szCs w:val="24"/>
        </w:rPr>
        <w:t>(Carsontrotter.co.uk, 2018)</w:t>
      </w:r>
    </w:p>
    <w:p w:rsidR="00081931" w:rsidRPr="00C16E25" w:rsidRDefault="00081931" w:rsidP="00C16E25">
      <w:pPr>
        <w:pStyle w:val="ListParagraph"/>
        <w:numPr>
          <w:ilvl w:val="0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Can encourage dishonesty among the partners such as drawing from the business without </w:t>
      </w:r>
      <w:r w:rsidR="00983DE7" w:rsidRPr="00C16E25">
        <w:rPr>
          <w:rFonts w:ascii="Times New Roman" w:hAnsi="Times New Roman" w:cs="Times New Roman"/>
          <w:sz w:val="24"/>
          <w:szCs w:val="24"/>
        </w:rPr>
        <w:t>informing</w:t>
      </w:r>
      <w:r w:rsidRPr="00C16E25">
        <w:rPr>
          <w:rFonts w:ascii="Times New Roman" w:hAnsi="Times New Roman" w:cs="Times New Roman"/>
          <w:sz w:val="24"/>
          <w:szCs w:val="24"/>
        </w:rPr>
        <w:t xml:space="preserve"> other partners </w:t>
      </w:r>
    </w:p>
    <w:p w:rsidR="000318EC" w:rsidRPr="00C16E25" w:rsidRDefault="000318EC" w:rsidP="00C16E25">
      <w:pPr>
        <w:pStyle w:val="ListParagraph"/>
        <w:numPr>
          <w:ilvl w:val="0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lastRenderedPageBreak/>
        <w:t>The process of decision making is long due to obtaining consent from each partner</w:t>
      </w:r>
      <w:r w:rsidR="0099485D" w:rsidRPr="00C16E25">
        <w:rPr>
          <w:rFonts w:ascii="Times New Roman" w:hAnsi="Times New Roman" w:cs="Times New Roman"/>
          <w:sz w:val="24"/>
          <w:szCs w:val="24"/>
        </w:rPr>
        <w:t>,</w:t>
      </w:r>
      <w:r w:rsidRPr="00C16E25">
        <w:rPr>
          <w:rFonts w:ascii="Times New Roman" w:hAnsi="Times New Roman" w:cs="Times New Roman"/>
          <w:sz w:val="24"/>
          <w:szCs w:val="24"/>
        </w:rPr>
        <w:t xml:space="preserve"> and thus, </w:t>
      </w:r>
      <w:r w:rsidR="0099485D" w:rsidRPr="00C16E25">
        <w:rPr>
          <w:rFonts w:ascii="Times New Roman" w:hAnsi="Times New Roman" w:cs="Times New Roman"/>
          <w:sz w:val="24"/>
          <w:szCs w:val="24"/>
        </w:rPr>
        <w:t xml:space="preserve">the </w:t>
      </w:r>
      <w:r w:rsidRPr="00C16E25">
        <w:rPr>
          <w:rFonts w:ascii="Times New Roman" w:hAnsi="Times New Roman" w:cs="Times New Roman"/>
          <w:sz w:val="24"/>
          <w:szCs w:val="24"/>
        </w:rPr>
        <w:t xml:space="preserve">prompt decision cannot be made </w:t>
      </w:r>
      <w:r w:rsidR="00983DE7" w:rsidRPr="00C16E25">
        <w:rPr>
          <w:rFonts w:ascii="Times New Roman" w:hAnsi="Times New Roman" w:cs="Times New Roman"/>
          <w:sz w:val="24"/>
          <w:szCs w:val="24"/>
        </w:rPr>
        <w:t xml:space="preserve">inappropriate time </w:t>
      </w:r>
    </w:p>
    <w:p w:rsidR="00345F7B" w:rsidRPr="00C16E25" w:rsidRDefault="00C16E25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16E25">
        <w:rPr>
          <w:rFonts w:ascii="Times New Roman" w:hAnsi="Times New Roman" w:cs="Times New Roman"/>
          <w:b/>
          <w:sz w:val="24"/>
          <w:szCs w:val="24"/>
        </w:rPr>
        <w:t>Limited P</w:t>
      </w:r>
      <w:r w:rsidR="00345F7B" w:rsidRPr="00C16E25">
        <w:rPr>
          <w:rFonts w:ascii="Times New Roman" w:hAnsi="Times New Roman" w:cs="Times New Roman"/>
          <w:b/>
          <w:sz w:val="24"/>
          <w:szCs w:val="24"/>
        </w:rPr>
        <w:t xml:space="preserve">artnership </w:t>
      </w:r>
    </w:p>
    <w:p w:rsidR="005067C4" w:rsidRPr="00BA2F1B" w:rsidRDefault="005067C4" w:rsidP="00C16E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A limited partnership is</w:t>
      </w:r>
      <w:r w:rsidR="007D3DF4" w:rsidRPr="00BA2F1B">
        <w:rPr>
          <w:rFonts w:ascii="Times New Roman" w:hAnsi="Times New Roman" w:cs="Times New Roman"/>
          <w:sz w:val="24"/>
          <w:szCs w:val="24"/>
        </w:rPr>
        <w:t xml:space="preserve"> a type of </w:t>
      </w:r>
      <w:r w:rsidR="007A311B" w:rsidRPr="00BA2F1B">
        <w:rPr>
          <w:rFonts w:ascii="Times New Roman" w:hAnsi="Times New Roman" w:cs="Times New Roman"/>
          <w:sz w:val="24"/>
          <w:szCs w:val="24"/>
        </w:rPr>
        <w:t>business that requires</w:t>
      </w:r>
      <w:r w:rsidR="007D3DF4" w:rsidRPr="00BA2F1B">
        <w:rPr>
          <w:rFonts w:ascii="Times New Roman" w:hAnsi="Times New Roman" w:cs="Times New Roman"/>
          <w:sz w:val="24"/>
          <w:szCs w:val="24"/>
        </w:rPr>
        <w:t xml:space="preserve"> registration as such</w:t>
      </w:r>
      <w:r w:rsidR="007A311B"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272933" w:rsidRPr="00BA2F1B">
        <w:rPr>
          <w:rFonts w:ascii="Times New Roman" w:hAnsi="Times New Roman" w:cs="Times New Roman"/>
          <w:sz w:val="24"/>
          <w:szCs w:val="24"/>
        </w:rPr>
        <w:t xml:space="preserve">with the Companies House </w:t>
      </w:r>
      <w:r w:rsidR="007D3DF4" w:rsidRPr="00BA2F1B">
        <w:rPr>
          <w:rFonts w:ascii="Times New Roman" w:hAnsi="Times New Roman" w:cs="Times New Roman"/>
          <w:sz w:val="24"/>
          <w:szCs w:val="24"/>
        </w:rPr>
        <w:t>and comprises of limited partners and general partners</w:t>
      </w:r>
      <w:r w:rsidR="002A6B06" w:rsidRPr="00BA2F1B">
        <w:rPr>
          <w:rFonts w:ascii="Times New Roman" w:hAnsi="Times New Roman" w:cs="Times New Roman"/>
          <w:sz w:val="24"/>
          <w:szCs w:val="24"/>
        </w:rPr>
        <w:t xml:space="preserve"> (Data.parliament.uk, 2018)</w:t>
      </w:r>
      <w:r w:rsidR="007A311B" w:rsidRPr="00BA2F1B">
        <w:rPr>
          <w:rFonts w:ascii="Times New Roman" w:hAnsi="Times New Roman" w:cs="Times New Roman"/>
          <w:sz w:val="24"/>
          <w:szCs w:val="24"/>
        </w:rPr>
        <w:t>.</w:t>
      </w:r>
      <w:r w:rsidR="00272933" w:rsidRPr="00BA2F1B">
        <w:rPr>
          <w:rFonts w:ascii="Times New Roman" w:hAnsi="Times New Roman" w:cs="Times New Roman"/>
          <w:sz w:val="24"/>
          <w:szCs w:val="24"/>
        </w:rPr>
        <w:t xml:space="preserve"> Unlike the general partners,</w:t>
      </w:r>
      <w:r w:rsidR="007A311B"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272933" w:rsidRPr="00BA2F1B">
        <w:rPr>
          <w:rFonts w:ascii="Times New Roman" w:hAnsi="Times New Roman" w:cs="Times New Roman"/>
          <w:sz w:val="24"/>
          <w:szCs w:val="24"/>
        </w:rPr>
        <w:t xml:space="preserve">the limited </w:t>
      </w:r>
      <w:r w:rsidR="00557F36" w:rsidRPr="00BA2F1B">
        <w:rPr>
          <w:rFonts w:ascii="Times New Roman" w:hAnsi="Times New Roman" w:cs="Times New Roman"/>
          <w:sz w:val="24"/>
          <w:szCs w:val="24"/>
        </w:rPr>
        <w:t xml:space="preserve">partners’ liability is capped by the amount of investment made in the business and the personal guarantees provided by the partners to raise finance. </w:t>
      </w:r>
      <w:r w:rsidR="00622F16" w:rsidRPr="00BA2F1B">
        <w:rPr>
          <w:rFonts w:ascii="Times New Roman" w:hAnsi="Times New Roman" w:cs="Times New Roman"/>
          <w:sz w:val="24"/>
          <w:szCs w:val="24"/>
        </w:rPr>
        <w:t xml:space="preserve">However, general partners are </w:t>
      </w:r>
      <w:r w:rsidR="00F779ED" w:rsidRPr="00BA2F1B">
        <w:rPr>
          <w:rFonts w:ascii="Times New Roman" w:hAnsi="Times New Roman" w:cs="Times New Roman"/>
          <w:sz w:val="24"/>
          <w:szCs w:val="24"/>
        </w:rPr>
        <w:t>personally liable for the entire debt</w:t>
      </w:r>
      <w:r w:rsidR="00622F16" w:rsidRPr="00BA2F1B">
        <w:rPr>
          <w:rFonts w:ascii="Times New Roman" w:hAnsi="Times New Roman" w:cs="Times New Roman"/>
          <w:sz w:val="24"/>
          <w:szCs w:val="24"/>
        </w:rPr>
        <w:t xml:space="preserve"> of a partnership. </w:t>
      </w:r>
    </w:p>
    <w:p w:rsidR="0003775F" w:rsidRPr="00C16E25" w:rsidRDefault="0003775F" w:rsidP="00BA2F1B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C16E25">
        <w:rPr>
          <w:rFonts w:ascii="Times New Roman" w:hAnsi="Times New Roman" w:cs="Times New Roman"/>
          <w:b/>
          <w:i/>
          <w:sz w:val="24"/>
          <w:szCs w:val="24"/>
        </w:rPr>
        <w:t xml:space="preserve">Advantages </w:t>
      </w:r>
    </w:p>
    <w:p w:rsidR="00983DE7" w:rsidRPr="00C16E25" w:rsidRDefault="00983DE7" w:rsidP="00C16E25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The limited partners are not liable for all financial expenses or business liabilities </w:t>
      </w:r>
    </w:p>
    <w:p w:rsidR="00983DE7" w:rsidRPr="00C16E25" w:rsidRDefault="00983DE7" w:rsidP="00C16E25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Sharing costs </w:t>
      </w:r>
      <w:r w:rsidR="00492DC4" w:rsidRPr="00C16E25">
        <w:rPr>
          <w:rFonts w:ascii="Times New Roman" w:hAnsi="Times New Roman" w:cs="Times New Roman"/>
          <w:sz w:val="24"/>
          <w:szCs w:val="24"/>
        </w:rPr>
        <w:t xml:space="preserve">and business expenses </w:t>
      </w:r>
    </w:p>
    <w:p w:rsidR="00ED7C12" w:rsidRPr="00C16E25" w:rsidRDefault="00ED7C12" w:rsidP="00C16E25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>The limited partners do not have full control</w:t>
      </w:r>
      <w:r w:rsidR="0099485D" w:rsidRPr="00C16E25">
        <w:rPr>
          <w:rFonts w:ascii="Times New Roman" w:hAnsi="Times New Roman" w:cs="Times New Roman"/>
          <w:sz w:val="24"/>
          <w:szCs w:val="24"/>
        </w:rPr>
        <w:t>,</w:t>
      </w:r>
      <w:r w:rsidRPr="00C16E25">
        <w:rPr>
          <w:rFonts w:ascii="Times New Roman" w:hAnsi="Times New Roman" w:cs="Times New Roman"/>
          <w:sz w:val="24"/>
          <w:szCs w:val="24"/>
        </w:rPr>
        <w:t xml:space="preserve"> and thus, they are not fully responsible </w:t>
      </w:r>
      <w:r w:rsidR="000A0DDD" w:rsidRPr="00C16E25">
        <w:rPr>
          <w:rFonts w:ascii="Times New Roman" w:hAnsi="Times New Roman" w:cs="Times New Roman"/>
          <w:sz w:val="24"/>
          <w:szCs w:val="24"/>
        </w:rPr>
        <w:t xml:space="preserve">for all business aspects. For instance, the limited partners are not fully responsible for the business liabilities but are only responsible to the liabilities according to their </w:t>
      </w:r>
      <w:r w:rsidR="00047225" w:rsidRPr="00C16E25">
        <w:rPr>
          <w:rFonts w:ascii="Times New Roman" w:hAnsi="Times New Roman" w:cs="Times New Roman"/>
          <w:sz w:val="24"/>
          <w:szCs w:val="24"/>
        </w:rPr>
        <w:t xml:space="preserve">capital </w:t>
      </w:r>
      <w:r w:rsidR="000A0DDD" w:rsidRPr="00C16E25">
        <w:rPr>
          <w:rFonts w:ascii="Times New Roman" w:hAnsi="Times New Roman" w:cs="Times New Roman"/>
          <w:sz w:val="24"/>
          <w:szCs w:val="24"/>
        </w:rPr>
        <w:t>investment in the business</w:t>
      </w:r>
      <w:r w:rsidR="00861AF1" w:rsidRPr="00C16E25">
        <w:rPr>
          <w:rFonts w:ascii="Times New Roman" w:hAnsi="Times New Roman" w:cs="Times New Roman"/>
          <w:sz w:val="24"/>
          <w:szCs w:val="24"/>
        </w:rPr>
        <w:t xml:space="preserve"> </w:t>
      </w:r>
      <w:r w:rsidR="00A0593E" w:rsidRPr="00C16E25">
        <w:rPr>
          <w:rFonts w:ascii="Times New Roman" w:hAnsi="Times New Roman" w:cs="Times New Roman"/>
          <w:sz w:val="24"/>
          <w:szCs w:val="24"/>
        </w:rPr>
        <w:t>(Unlock The Law, 2015..</w:t>
      </w:r>
    </w:p>
    <w:p w:rsidR="00983DE7" w:rsidRPr="00C16E25" w:rsidRDefault="00983DE7" w:rsidP="00C16E25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Sharing responsibilities </w:t>
      </w:r>
    </w:p>
    <w:p w:rsidR="00983DE7" w:rsidRPr="00C16E25" w:rsidRDefault="00983DE7" w:rsidP="00C16E25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The business can have sleeping partners who do not need to be necessarily present in day to day </w:t>
      </w:r>
      <w:r w:rsidR="00492DC4" w:rsidRPr="00C16E25">
        <w:rPr>
          <w:rFonts w:ascii="Times New Roman" w:hAnsi="Times New Roman" w:cs="Times New Roman"/>
          <w:sz w:val="24"/>
          <w:szCs w:val="24"/>
        </w:rPr>
        <w:t xml:space="preserve">operation of the business </w:t>
      </w:r>
    </w:p>
    <w:p w:rsidR="0003775F" w:rsidRPr="00C16E25" w:rsidRDefault="0003775F" w:rsidP="00BA2F1B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C16E25">
        <w:rPr>
          <w:rFonts w:ascii="Times New Roman" w:hAnsi="Times New Roman" w:cs="Times New Roman"/>
          <w:b/>
          <w:i/>
          <w:sz w:val="24"/>
          <w:szCs w:val="24"/>
        </w:rPr>
        <w:t xml:space="preserve">Disadvantages </w:t>
      </w:r>
    </w:p>
    <w:p w:rsidR="0083726E" w:rsidRPr="00C16E25" w:rsidRDefault="00047225" w:rsidP="00C16E25">
      <w:pPr>
        <w:pStyle w:val="ListParagraph"/>
        <w:numPr>
          <w:ilvl w:val="0"/>
          <w:numId w:val="2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>Higher chances of disagreement among business partners</w:t>
      </w:r>
      <w:r w:rsidR="0083726E" w:rsidRPr="00C16E25">
        <w:rPr>
          <w:rFonts w:ascii="Times New Roman" w:hAnsi="Times New Roman" w:cs="Times New Roman"/>
          <w:sz w:val="24"/>
          <w:szCs w:val="24"/>
        </w:rPr>
        <w:t xml:space="preserve"> and can consequently impair their friendship</w:t>
      </w:r>
    </w:p>
    <w:p w:rsidR="0083726E" w:rsidRPr="00C16E25" w:rsidRDefault="0083726E" w:rsidP="00C16E25">
      <w:pPr>
        <w:pStyle w:val="ListParagraph"/>
        <w:numPr>
          <w:ilvl w:val="0"/>
          <w:numId w:val="2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lastRenderedPageBreak/>
        <w:t xml:space="preserve">Inhibits personal decision making since each member should be consulted when making a business decision  </w:t>
      </w:r>
    </w:p>
    <w:p w:rsidR="0078578B" w:rsidRPr="00C16E25" w:rsidRDefault="0078578B" w:rsidP="00C16E25">
      <w:pPr>
        <w:pStyle w:val="ListParagraph"/>
        <w:numPr>
          <w:ilvl w:val="0"/>
          <w:numId w:val="2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E25">
        <w:rPr>
          <w:rFonts w:ascii="Times New Roman" w:hAnsi="Times New Roman" w:cs="Times New Roman"/>
          <w:sz w:val="24"/>
          <w:szCs w:val="24"/>
        </w:rPr>
        <w:t xml:space="preserve">Can encourage dishonesty among partners </w:t>
      </w:r>
    </w:p>
    <w:p w:rsidR="00345F7B" w:rsidRPr="00C16E25" w:rsidRDefault="00345F7B" w:rsidP="00E248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6E25">
        <w:rPr>
          <w:rFonts w:ascii="Times New Roman" w:hAnsi="Times New Roman" w:cs="Times New Roman"/>
          <w:b/>
          <w:sz w:val="24"/>
          <w:szCs w:val="24"/>
        </w:rPr>
        <w:t xml:space="preserve">Limited </w:t>
      </w:r>
      <w:r w:rsidR="00C16E25" w:rsidRPr="00C16E25">
        <w:rPr>
          <w:rFonts w:ascii="Times New Roman" w:hAnsi="Times New Roman" w:cs="Times New Roman"/>
          <w:b/>
          <w:sz w:val="24"/>
          <w:szCs w:val="24"/>
        </w:rPr>
        <w:t>L</w:t>
      </w:r>
      <w:r w:rsidRPr="00C16E25">
        <w:rPr>
          <w:rFonts w:ascii="Times New Roman" w:hAnsi="Times New Roman" w:cs="Times New Roman"/>
          <w:b/>
          <w:sz w:val="24"/>
          <w:szCs w:val="24"/>
        </w:rPr>
        <w:t xml:space="preserve">iability </w:t>
      </w:r>
      <w:r w:rsidR="003C4245" w:rsidRPr="00C16E25">
        <w:rPr>
          <w:rFonts w:ascii="Times New Roman" w:hAnsi="Times New Roman" w:cs="Times New Roman"/>
          <w:b/>
          <w:sz w:val="24"/>
          <w:szCs w:val="24"/>
        </w:rPr>
        <w:t>P</w:t>
      </w:r>
      <w:r w:rsidRPr="00C16E25">
        <w:rPr>
          <w:rFonts w:ascii="Times New Roman" w:hAnsi="Times New Roman" w:cs="Times New Roman"/>
          <w:b/>
          <w:sz w:val="24"/>
          <w:szCs w:val="24"/>
        </w:rPr>
        <w:t xml:space="preserve">artnership </w:t>
      </w:r>
      <w:r w:rsidR="003C4245" w:rsidRPr="00C16E25">
        <w:rPr>
          <w:rFonts w:ascii="Times New Roman" w:hAnsi="Times New Roman" w:cs="Times New Roman"/>
          <w:b/>
          <w:sz w:val="24"/>
          <w:szCs w:val="24"/>
        </w:rPr>
        <w:t>(LLP)</w:t>
      </w:r>
    </w:p>
    <w:p w:rsidR="00F779ED" w:rsidRPr="00BA2F1B" w:rsidRDefault="00F779ED" w:rsidP="00C16E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Limited liability partnership is considered as a corporate body</w:t>
      </w:r>
      <w:r w:rsidR="0099485D" w:rsidRPr="00BA2F1B">
        <w:rPr>
          <w:rFonts w:ascii="Times New Roman" w:hAnsi="Times New Roman" w:cs="Times New Roman"/>
          <w:sz w:val="24"/>
          <w:szCs w:val="24"/>
        </w:rPr>
        <w:t>,</w:t>
      </w:r>
      <w:r w:rsidRPr="00BA2F1B">
        <w:rPr>
          <w:rFonts w:ascii="Times New Roman" w:hAnsi="Times New Roman" w:cs="Times New Roman"/>
          <w:sz w:val="24"/>
          <w:szCs w:val="24"/>
        </w:rPr>
        <w:t xml:space="preserve"> and </w:t>
      </w:r>
      <w:r w:rsidR="00102783" w:rsidRPr="00BA2F1B">
        <w:rPr>
          <w:rFonts w:ascii="Times New Roman" w:hAnsi="Times New Roman" w:cs="Times New Roman"/>
          <w:sz w:val="24"/>
          <w:szCs w:val="24"/>
        </w:rPr>
        <w:t>the partnership exists</w:t>
      </w:r>
      <w:r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102783" w:rsidRPr="00BA2F1B">
        <w:rPr>
          <w:rFonts w:ascii="Times New Roman" w:hAnsi="Times New Roman" w:cs="Times New Roman"/>
          <w:sz w:val="24"/>
          <w:szCs w:val="24"/>
        </w:rPr>
        <w:t>as a legal ‘person’ independent of the partners</w:t>
      </w:r>
      <w:r w:rsidR="002D14A3" w:rsidRPr="00BA2F1B">
        <w:rPr>
          <w:rFonts w:ascii="Times New Roman" w:hAnsi="Times New Roman" w:cs="Times New Roman"/>
          <w:sz w:val="24"/>
          <w:szCs w:val="24"/>
        </w:rPr>
        <w:t xml:space="preserve"> (Carsontrotter.co.uk, 2018)</w:t>
      </w:r>
      <w:r w:rsidR="00102783" w:rsidRPr="00BA2F1B">
        <w:rPr>
          <w:rFonts w:ascii="Times New Roman" w:hAnsi="Times New Roman" w:cs="Times New Roman"/>
          <w:sz w:val="24"/>
          <w:szCs w:val="24"/>
        </w:rPr>
        <w:t xml:space="preserve">. This implies that the LLP </w:t>
      </w:r>
      <w:r w:rsidR="000E538C" w:rsidRPr="00BA2F1B">
        <w:rPr>
          <w:rFonts w:ascii="Times New Roman" w:hAnsi="Times New Roman" w:cs="Times New Roman"/>
          <w:sz w:val="24"/>
          <w:szCs w:val="24"/>
        </w:rPr>
        <w:t>can sue or be sued</w:t>
      </w:r>
      <w:r w:rsidR="00D525B4" w:rsidRPr="00BA2F1B">
        <w:rPr>
          <w:rFonts w:ascii="Times New Roman" w:hAnsi="Times New Roman" w:cs="Times New Roman"/>
          <w:sz w:val="24"/>
          <w:szCs w:val="24"/>
        </w:rPr>
        <w:t>, own assets and subject to income tax laws among other factors</w:t>
      </w:r>
      <w:r w:rsidR="006156B4" w:rsidRPr="00BA2F1B">
        <w:rPr>
          <w:rFonts w:ascii="Times New Roman" w:hAnsi="Times New Roman" w:cs="Times New Roman"/>
          <w:sz w:val="24"/>
          <w:szCs w:val="24"/>
        </w:rPr>
        <w:t xml:space="preserve"> (Assets.Publishing.Service.gov.uk, 2011)</w:t>
      </w:r>
      <w:r w:rsidR="000E538C" w:rsidRPr="00BA2F1B">
        <w:rPr>
          <w:rFonts w:ascii="Times New Roman" w:hAnsi="Times New Roman" w:cs="Times New Roman"/>
          <w:sz w:val="24"/>
          <w:szCs w:val="24"/>
        </w:rPr>
        <w:t xml:space="preserve">. The business partners in this type of partnership are not personally </w:t>
      </w:r>
      <w:r w:rsidR="003B5951" w:rsidRPr="00BA2F1B">
        <w:rPr>
          <w:rFonts w:ascii="Times New Roman" w:hAnsi="Times New Roman" w:cs="Times New Roman"/>
          <w:sz w:val="24"/>
          <w:szCs w:val="24"/>
        </w:rPr>
        <w:t>liable</w:t>
      </w:r>
      <w:r w:rsidR="000E538C" w:rsidRPr="00BA2F1B">
        <w:rPr>
          <w:rFonts w:ascii="Times New Roman" w:hAnsi="Times New Roman" w:cs="Times New Roman"/>
          <w:sz w:val="24"/>
          <w:szCs w:val="24"/>
        </w:rPr>
        <w:t xml:space="preserve"> for the </w:t>
      </w:r>
      <w:r w:rsidR="003B5951" w:rsidRPr="00BA2F1B">
        <w:rPr>
          <w:rFonts w:ascii="Times New Roman" w:hAnsi="Times New Roman" w:cs="Times New Roman"/>
          <w:sz w:val="24"/>
          <w:szCs w:val="24"/>
        </w:rPr>
        <w:t>liabilities</w:t>
      </w:r>
      <w:r w:rsidR="000E538C" w:rsidRPr="00BA2F1B">
        <w:rPr>
          <w:rFonts w:ascii="Times New Roman" w:hAnsi="Times New Roman" w:cs="Times New Roman"/>
          <w:sz w:val="24"/>
          <w:szCs w:val="24"/>
        </w:rPr>
        <w:t xml:space="preserve"> that the business cannot settle. </w:t>
      </w:r>
      <w:r w:rsidR="003B5951" w:rsidRPr="00BA2F1B">
        <w:rPr>
          <w:rFonts w:ascii="Times New Roman" w:hAnsi="Times New Roman" w:cs="Times New Roman"/>
          <w:sz w:val="24"/>
          <w:szCs w:val="24"/>
        </w:rPr>
        <w:t>A</w:t>
      </w:r>
      <w:r w:rsidR="000E538C"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3B5951" w:rsidRPr="00BA2F1B">
        <w:rPr>
          <w:rFonts w:ascii="Times New Roman" w:hAnsi="Times New Roman" w:cs="Times New Roman"/>
          <w:sz w:val="24"/>
          <w:szCs w:val="24"/>
        </w:rPr>
        <w:t xml:space="preserve">partner’s </w:t>
      </w:r>
      <w:r w:rsidR="000E538C" w:rsidRPr="00BA2F1B">
        <w:rPr>
          <w:rFonts w:ascii="Times New Roman" w:hAnsi="Times New Roman" w:cs="Times New Roman"/>
          <w:sz w:val="24"/>
          <w:szCs w:val="24"/>
        </w:rPr>
        <w:t>liability</w:t>
      </w:r>
      <w:r w:rsidR="0099485D" w:rsidRPr="00BA2F1B">
        <w:rPr>
          <w:rFonts w:ascii="Times New Roman" w:hAnsi="Times New Roman" w:cs="Times New Roman"/>
          <w:sz w:val="24"/>
          <w:szCs w:val="24"/>
        </w:rPr>
        <w:t>,</w:t>
      </w:r>
      <w:r w:rsidR="000E538C" w:rsidRPr="00BA2F1B">
        <w:rPr>
          <w:rFonts w:ascii="Times New Roman" w:hAnsi="Times New Roman" w:cs="Times New Roman"/>
          <w:sz w:val="24"/>
          <w:szCs w:val="24"/>
        </w:rPr>
        <w:t xml:space="preserve"> however, is limited </w:t>
      </w:r>
      <w:r w:rsidR="003B5951" w:rsidRPr="00BA2F1B">
        <w:rPr>
          <w:rFonts w:ascii="Times New Roman" w:hAnsi="Times New Roman" w:cs="Times New Roman"/>
          <w:sz w:val="24"/>
          <w:szCs w:val="24"/>
        </w:rPr>
        <w:t xml:space="preserve">to the personal investment made in the business. </w:t>
      </w:r>
      <w:r w:rsidR="000E538C" w:rsidRPr="00BA2F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779ED" w:rsidRPr="00E248F7" w:rsidRDefault="00433467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248F7">
        <w:rPr>
          <w:rFonts w:ascii="Times New Roman" w:hAnsi="Times New Roman" w:cs="Times New Roman"/>
          <w:b/>
          <w:sz w:val="24"/>
          <w:szCs w:val="24"/>
        </w:rPr>
        <w:t xml:space="preserve">Advantages </w:t>
      </w:r>
    </w:p>
    <w:p w:rsidR="003C4245" w:rsidRPr="00E248F7" w:rsidRDefault="003A5D5F" w:rsidP="00E248F7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>Limited liability to the business partners and thus, the partners are not fully liable for the business’ liabilities</w:t>
      </w:r>
      <w:r w:rsidR="00283942" w:rsidRPr="00E248F7">
        <w:rPr>
          <w:rFonts w:ascii="Times New Roman" w:hAnsi="Times New Roman" w:cs="Times New Roman"/>
          <w:sz w:val="24"/>
          <w:szCs w:val="24"/>
        </w:rPr>
        <w:t xml:space="preserve">. The partnership business is also liable to the business liabilities </w:t>
      </w:r>
    </w:p>
    <w:p w:rsidR="00283942" w:rsidRPr="00E248F7" w:rsidRDefault="00283942" w:rsidP="00E248F7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 xml:space="preserve">Sharing costs and business expenses </w:t>
      </w:r>
    </w:p>
    <w:p w:rsidR="00DD7087" w:rsidRPr="00E248F7" w:rsidRDefault="00DD7087" w:rsidP="00E248F7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 xml:space="preserve">No limit on the number of business owners </w:t>
      </w:r>
    </w:p>
    <w:p w:rsidR="00EF74B4" w:rsidRPr="00E248F7" w:rsidRDefault="00EF74B4" w:rsidP="00E248F7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 xml:space="preserve">Lower cost of formation compared to corporations </w:t>
      </w:r>
    </w:p>
    <w:p w:rsidR="00F03DD6" w:rsidRPr="00E248F7" w:rsidRDefault="00F03DD6" w:rsidP="00E248F7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 xml:space="preserve">The partners do not necessarily have responsibility </w:t>
      </w:r>
      <w:r w:rsidR="0099485D" w:rsidRPr="00E248F7">
        <w:rPr>
          <w:rFonts w:ascii="Times New Roman" w:hAnsi="Times New Roman" w:cs="Times New Roman"/>
          <w:sz w:val="24"/>
          <w:szCs w:val="24"/>
        </w:rPr>
        <w:t>fo</w:t>
      </w:r>
      <w:r w:rsidRPr="00E248F7">
        <w:rPr>
          <w:rFonts w:ascii="Times New Roman" w:hAnsi="Times New Roman" w:cs="Times New Roman"/>
          <w:sz w:val="24"/>
          <w:szCs w:val="24"/>
        </w:rPr>
        <w:t>r the business operation</w:t>
      </w:r>
      <w:r w:rsidR="0099485D" w:rsidRPr="00E248F7">
        <w:rPr>
          <w:rFonts w:ascii="Times New Roman" w:hAnsi="Times New Roman" w:cs="Times New Roman"/>
          <w:sz w:val="24"/>
          <w:szCs w:val="24"/>
        </w:rPr>
        <w:t>,</w:t>
      </w:r>
      <w:r w:rsidRPr="00E248F7">
        <w:rPr>
          <w:rFonts w:ascii="Times New Roman" w:hAnsi="Times New Roman" w:cs="Times New Roman"/>
          <w:sz w:val="24"/>
          <w:szCs w:val="24"/>
        </w:rPr>
        <w:t xml:space="preserve"> and thus, they can dedicate their energy to other issues rather than the partnership </w:t>
      </w:r>
    </w:p>
    <w:p w:rsidR="00F03DD6" w:rsidRPr="00E248F7" w:rsidRDefault="00AF5D5F" w:rsidP="00E248F7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 xml:space="preserve">Separation of ownership between the partners and the business since LLP is a ‘legal person’ </w:t>
      </w:r>
      <w:r w:rsidR="0064625E" w:rsidRPr="00E248F7">
        <w:rPr>
          <w:rFonts w:ascii="Times New Roman" w:hAnsi="Times New Roman" w:cs="Times New Roman"/>
          <w:sz w:val="24"/>
          <w:szCs w:val="24"/>
        </w:rPr>
        <w:t>that can own property, sue or be sued, hold a bank account among other factors</w:t>
      </w:r>
      <w:r w:rsidR="00A0593E" w:rsidRPr="00E248F7">
        <w:rPr>
          <w:rFonts w:ascii="Times New Roman" w:hAnsi="Times New Roman" w:cs="Times New Roman"/>
          <w:sz w:val="24"/>
          <w:szCs w:val="24"/>
        </w:rPr>
        <w:t xml:space="preserve"> (Willans.co.uk, 2018)</w:t>
      </w:r>
      <w:r w:rsidR="0064625E" w:rsidRPr="00E248F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F5D5F" w:rsidRPr="00E248F7" w:rsidRDefault="00C564B0" w:rsidP="00E248F7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lastRenderedPageBreak/>
        <w:t xml:space="preserve">Most likely to pay lesser tax compared to the sole proprietorship since the business is recognized as a legal entity and such subject to tax deductions on business costs and expenses incurred by the business with the sole purpose of production and sale of services or products. </w:t>
      </w:r>
    </w:p>
    <w:p w:rsidR="00DB43CE" w:rsidRPr="00E248F7" w:rsidRDefault="00DB43CE" w:rsidP="00E248F7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 xml:space="preserve">The death of a partner doe </w:t>
      </w:r>
      <w:r w:rsidR="0099485D" w:rsidRPr="00E248F7">
        <w:rPr>
          <w:rFonts w:ascii="Times New Roman" w:hAnsi="Times New Roman" w:cs="Times New Roman"/>
          <w:sz w:val="24"/>
          <w:szCs w:val="24"/>
        </w:rPr>
        <w:t xml:space="preserve">does </w:t>
      </w:r>
      <w:r w:rsidRPr="00E248F7">
        <w:rPr>
          <w:rFonts w:ascii="Times New Roman" w:hAnsi="Times New Roman" w:cs="Times New Roman"/>
          <w:sz w:val="24"/>
          <w:szCs w:val="24"/>
        </w:rPr>
        <w:t xml:space="preserve">not result </w:t>
      </w:r>
      <w:r w:rsidR="0099485D" w:rsidRPr="00E248F7">
        <w:rPr>
          <w:rFonts w:ascii="Times New Roman" w:hAnsi="Times New Roman" w:cs="Times New Roman"/>
          <w:sz w:val="24"/>
          <w:szCs w:val="24"/>
        </w:rPr>
        <w:t>in</w:t>
      </w:r>
      <w:r w:rsidRPr="00E248F7">
        <w:rPr>
          <w:rFonts w:ascii="Times New Roman" w:hAnsi="Times New Roman" w:cs="Times New Roman"/>
          <w:sz w:val="24"/>
          <w:szCs w:val="24"/>
        </w:rPr>
        <w:t xml:space="preserve"> dissolving the business </w:t>
      </w:r>
      <w:r w:rsidR="00861AF1" w:rsidRPr="00E248F7">
        <w:rPr>
          <w:rFonts w:ascii="Times New Roman" w:hAnsi="Times New Roman" w:cs="Times New Roman"/>
          <w:sz w:val="24"/>
          <w:szCs w:val="24"/>
        </w:rPr>
        <w:t>(McIntosh, 2014)</w:t>
      </w:r>
    </w:p>
    <w:p w:rsidR="00433467" w:rsidRPr="00E248F7" w:rsidRDefault="00433467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248F7">
        <w:rPr>
          <w:rFonts w:ascii="Times New Roman" w:hAnsi="Times New Roman" w:cs="Times New Roman"/>
          <w:b/>
          <w:sz w:val="24"/>
          <w:szCs w:val="24"/>
        </w:rPr>
        <w:t xml:space="preserve">Disadvantages </w:t>
      </w:r>
    </w:p>
    <w:p w:rsidR="00EF74B4" w:rsidRPr="00E248F7" w:rsidRDefault="00EF74B4" w:rsidP="00E248F7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>An act</w:t>
      </w:r>
      <w:r w:rsidR="00521CC8" w:rsidRPr="00E248F7">
        <w:rPr>
          <w:rFonts w:ascii="Times New Roman" w:hAnsi="Times New Roman" w:cs="Times New Roman"/>
          <w:sz w:val="24"/>
          <w:szCs w:val="24"/>
        </w:rPr>
        <w:t xml:space="preserve"> of a single partner without the consent from other partners can bind the business </w:t>
      </w:r>
    </w:p>
    <w:p w:rsidR="00521CC8" w:rsidRPr="00E248F7" w:rsidRDefault="00521CC8" w:rsidP="00E248F7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 xml:space="preserve">The partnership cannot raise funds from the public </w:t>
      </w:r>
    </w:p>
    <w:p w:rsidR="00DA170D" w:rsidRPr="00E248F7" w:rsidRDefault="0099485D" w:rsidP="00E248F7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>The l</w:t>
      </w:r>
      <w:r w:rsidR="00DA170D" w:rsidRPr="00E248F7">
        <w:rPr>
          <w:rFonts w:ascii="Times New Roman" w:hAnsi="Times New Roman" w:cs="Times New Roman"/>
          <w:sz w:val="24"/>
          <w:szCs w:val="24"/>
        </w:rPr>
        <w:t xml:space="preserve">ong process of </w:t>
      </w:r>
      <w:r w:rsidRPr="00E248F7">
        <w:rPr>
          <w:rFonts w:ascii="Times New Roman" w:hAnsi="Times New Roman" w:cs="Times New Roman"/>
          <w:sz w:val="24"/>
          <w:szCs w:val="24"/>
        </w:rPr>
        <w:t>deciding</w:t>
      </w:r>
      <w:r w:rsidR="00DA170D" w:rsidRPr="00E248F7">
        <w:rPr>
          <w:rFonts w:ascii="Times New Roman" w:hAnsi="Times New Roman" w:cs="Times New Roman"/>
          <w:sz w:val="24"/>
          <w:szCs w:val="24"/>
        </w:rPr>
        <w:t xml:space="preserve"> due to consultation with the partners </w:t>
      </w:r>
    </w:p>
    <w:p w:rsidR="00BC1137" w:rsidRPr="00E248F7" w:rsidRDefault="0099485D" w:rsidP="00E248F7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sz w:val="24"/>
          <w:szCs w:val="24"/>
        </w:rPr>
        <w:t>The r</w:t>
      </w:r>
      <w:r w:rsidR="00BC1137" w:rsidRPr="00E248F7">
        <w:rPr>
          <w:rFonts w:ascii="Times New Roman" w:hAnsi="Times New Roman" w:cs="Times New Roman"/>
          <w:sz w:val="24"/>
          <w:szCs w:val="24"/>
        </w:rPr>
        <w:t xml:space="preserve">equirement to publish the </w:t>
      </w:r>
      <w:r w:rsidRPr="00E248F7">
        <w:rPr>
          <w:rFonts w:ascii="Times New Roman" w:hAnsi="Times New Roman" w:cs="Times New Roman"/>
          <w:sz w:val="24"/>
          <w:szCs w:val="24"/>
        </w:rPr>
        <w:t>annual business</w:t>
      </w:r>
      <w:r w:rsidR="00BC1137" w:rsidRPr="00E248F7">
        <w:rPr>
          <w:rFonts w:ascii="Times New Roman" w:hAnsi="Times New Roman" w:cs="Times New Roman"/>
          <w:sz w:val="24"/>
          <w:szCs w:val="24"/>
        </w:rPr>
        <w:t xml:space="preserve"> accounts as well as other information concerning members </w:t>
      </w:r>
    </w:p>
    <w:p w:rsidR="00D04634" w:rsidRPr="00E248F7" w:rsidRDefault="00D04634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248F7">
        <w:rPr>
          <w:rFonts w:ascii="Times New Roman" w:hAnsi="Times New Roman" w:cs="Times New Roman"/>
          <w:b/>
          <w:sz w:val="24"/>
          <w:szCs w:val="24"/>
        </w:rPr>
        <w:t xml:space="preserve">Legal </w:t>
      </w:r>
      <w:r w:rsidR="0095001B" w:rsidRPr="00E248F7">
        <w:rPr>
          <w:rFonts w:ascii="Times New Roman" w:hAnsi="Times New Roman" w:cs="Times New Roman"/>
          <w:b/>
          <w:sz w:val="24"/>
          <w:szCs w:val="24"/>
        </w:rPr>
        <w:t>R</w:t>
      </w:r>
      <w:r w:rsidRPr="00E248F7">
        <w:rPr>
          <w:rFonts w:ascii="Times New Roman" w:hAnsi="Times New Roman" w:cs="Times New Roman"/>
          <w:b/>
          <w:sz w:val="24"/>
          <w:szCs w:val="24"/>
        </w:rPr>
        <w:t xml:space="preserve">equirements of a </w:t>
      </w:r>
      <w:r w:rsidR="0095001B" w:rsidRPr="00E248F7">
        <w:rPr>
          <w:rFonts w:ascii="Times New Roman" w:hAnsi="Times New Roman" w:cs="Times New Roman"/>
          <w:b/>
          <w:sz w:val="24"/>
          <w:szCs w:val="24"/>
        </w:rPr>
        <w:t>P</w:t>
      </w:r>
      <w:r w:rsidRPr="00E248F7">
        <w:rPr>
          <w:rFonts w:ascii="Times New Roman" w:hAnsi="Times New Roman" w:cs="Times New Roman"/>
          <w:b/>
          <w:sz w:val="24"/>
          <w:szCs w:val="24"/>
        </w:rPr>
        <w:t xml:space="preserve">artnership </w:t>
      </w:r>
    </w:p>
    <w:p w:rsidR="00D04634" w:rsidRPr="00BA2F1B" w:rsidRDefault="00D04634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b/>
          <w:sz w:val="24"/>
          <w:szCs w:val="24"/>
        </w:rPr>
        <w:t>Formation</w:t>
      </w:r>
      <w:r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02225F" w:rsidRPr="00BA2F1B">
        <w:rPr>
          <w:rFonts w:ascii="Times New Roman" w:hAnsi="Times New Roman" w:cs="Times New Roman"/>
          <w:sz w:val="24"/>
          <w:szCs w:val="24"/>
        </w:rPr>
        <w:t xml:space="preserve">– all ordinary partnerships must be registered with HMRC basically for tax purposes. </w:t>
      </w:r>
      <w:r w:rsidR="0027670D" w:rsidRPr="00BA2F1B">
        <w:rPr>
          <w:rFonts w:ascii="Times New Roman" w:hAnsi="Times New Roman" w:cs="Times New Roman"/>
          <w:sz w:val="24"/>
          <w:szCs w:val="24"/>
        </w:rPr>
        <w:t>The limited partnerships are legally obliged to register with Companies House</w:t>
      </w:r>
      <w:r w:rsidR="0099485D" w:rsidRPr="00BA2F1B">
        <w:rPr>
          <w:rFonts w:ascii="Times New Roman" w:hAnsi="Times New Roman" w:cs="Times New Roman"/>
          <w:sz w:val="24"/>
          <w:szCs w:val="24"/>
        </w:rPr>
        <w:t>,</w:t>
      </w:r>
      <w:r w:rsidR="0027670D" w:rsidRPr="00BA2F1B">
        <w:rPr>
          <w:rFonts w:ascii="Times New Roman" w:hAnsi="Times New Roman" w:cs="Times New Roman"/>
          <w:sz w:val="24"/>
          <w:szCs w:val="24"/>
        </w:rPr>
        <w:t xml:space="preserve"> but they are not obliged to </w:t>
      </w:r>
      <w:r w:rsidR="00CA0AB7" w:rsidRPr="00BA2F1B">
        <w:rPr>
          <w:rFonts w:ascii="Times New Roman" w:hAnsi="Times New Roman" w:cs="Times New Roman"/>
          <w:sz w:val="24"/>
          <w:szCs w:val="24"/>
        </w:rPr>
        <w:t xml:space="preserve">file accounts or make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an </w:t>
      </w:r>
      <w:r w:rsidR="00CA0AB7" w:rsidRPr="00BA2F1B">
        <w:rPr>
          <w:rFonts w:ascii="Times New Roman" w:hAnsi="Times New Roman" w:cs="Times New Roman"/>
          <w:sz w:val="24"/>
          <w:szCs w:val="24"/>
        </w:rPr>
        <w:t>annual return</w:t>
      </w:r>
      <w:r w:rsidR="002A6B06" w:rsidRPr="00BA2F1B">
        <w:rPr>
          <w:rFonts w:ascii="Times New Roman" w:hAnsi="Times New Roman" w:cs="Times New Roman"/>
          <w:sz w:val="24"/>
          <w:szCs w:val="24"/>
        </w:rPr>
        <w:t xml:space="preserve"> (Legislation.gov.uk, 2006)</w:t>
      </w:r>
      <w:r w:rsidR="00CA0AB7" w:rsidRPr="00BA2F1B">
        <w:rPr>
          <w:rFonts w:ascii="Times New Roman" w:hAnsi="Times New Roman" w:cs="Times New Roman"/>
          <w:sz w:val="24"/>
          <w:szCs w:val="24"/>
        </w:rPr>
        <w:t>. One the limited partnership registe</w:t>
      </w:r>
      <w:r w:rsidR="00570F53" w:rsidRPr="00BA2F1B">
        <w:rPr>
          <w:rFonts w:ascii="Times New Roman" w:hAnsi="Times New Roman" w:cs="Times New Roman"/>
          <w:sz w:val="24"/>
          <w:szCs w:val="24"/>
        </w:rPr>
        <w:t>r</w:t>
      </w:r>
      <w:r w:rsidR="0099485D" w:rsidRPr="00BA2F1B">
        <w:rPr>
          <w:rFonts w:ascii="Times New Roman" w:hAnsi="Times New Roman" w:cs="Times New Roman"/>
          <w:sz w:val="24"/>
          <w:szCs w:val="24"/>
        </w:rPr>
        <w:t>ed</w:t>
      </w:r>
      <w:r w:rsidR="00570F53" w:rsidRPr="00BA2F1B">
        <w:rPr>
          <w:rFonts w:ascii="Times New Roman" w:hAnsi="Times New Roman" w:cs="Times New Roman"/>
          <w:sz w:val="24"/>
          <w:szCs w:val="24"/>
        </w:rPr>
        <w:t xml:space="preserve"> with the Companies House, the Companies House reports the formation of a </w:t>
      </w:r>
      <w:r w:rsidR="00545A47" w:rsidRPr="00BA2F1B">
        <w:rPr>
          <w:rFonts w:ascii="Times New Roman" w:hAnsi="Times New Roman" w:cs="Times New Roman"/>
          <w:sz w:val="24"/>
          <w:szCs w:val="24"/>
        </w:rPr>
        <w:t>partnership</w:t>
      </w:r>
      <w:r w:rsidR="00570F53" w:rsidRPr="00BA2F1B">
        <w:rPr>
          <w:rFonts w:ascii="Times New Roman" w:hAnsi="Times New Roman" w:cs="Times New Roman"/>
          <w:sz w:val="24"/>
          <w:szCs w:val="24"/>
        </w:rPr>
        <w:t xml:space="preserve"> to the HMRC and hence no need</w:t>
      </w:r>
      <w:r w:rsidR="00545A47" w:rsidRPr="00BA2F1B">
        <w:rPr>
          <w:rFonts w:ascii="Times New Roman" w:hAnsi="Times New Roman" w:cs="Times New Roman"/>
          <w:sz w:val="24"/>
          <w:szCs w:val="24"/>
        </w:rPr>
        <w:t xml:space="preserve"> to register to HMRC in case of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a </w:t>
      </w:r>
      <w:r w:rsidR="00545A47" w:rsidRPr="00BA2F1B">
        <w:rPr>
          <w:rFonts w:ascii="Times New Roman" w:hAnsi="Times New Roman" w:cs="Times New Roman"/>
          <w:sz w:val="24"/>
          <w:szCs w:val="24"/>
        </w:rPr>
        <w:t>limited partnership</w:t>
      </w:r>
      <w:r w:rsidR="002A6B06" w:rsidRPr="00BA2F1B">
        <w:rPr>
          <w:rFonts w:ascii="Times New Roman" w:hAnsi="Times New Roman" w:cs="Times New Roman"/>
          <w:sz w:val="24"/>
          <w:szCs w:val="24"/>
        </w:rPr>
        <w:t xml:space="preserve"> (Data.parliament.uk, 2018)</w:t>
      </w:r>
      <w:r w:rsidR="00545A47" w:rsidRPr="00BA2F1B">
        <w:rPr>
          <w:rFonts w:ascii="Times New Roman" w:hAnsi="Times New Roman" w:cs="Times New Roman"/>
          <w:sz w:val="24"/>
          <w:szCs w:val="24"/>
        </w:rPr>
        <w:t xml:space="preserve">. On the other hand, LLP </w:t>
      </w:r>
      <w:r w:rsidR="0099485D" w:rsidRPr="00BA2F1B">
        <w:rPr>
          <w:rFonts w:ascii="Times New Roman" w:hAnsi="Times New Roman" w:cs="Times New Roman"/>
          <w:sz w:val="24"/>
          <w:szCs w:val="24"/>
        </w:rPr>
        <w:t>is</w:t>
      </w:r>
      <w:r w:rsidR="00545A47" w:rsidRPr="00BA2F1B">
        <w:rPr>
          <w:rFonts w:ascii="Times New Roman" w:hAnsi="Times New Roman" w:cs="Times New Roman"/>
          <w:sz w:val="24"/>
          <w:szCs w:val="24"/>
        </w:rPr>
        <w:t xml:space="preserve"> legally obliged to register with Companies House, file accounts </w:t>
      </w:r>
      <w:r w:rsidR="00417CD1" w:rsidRPr="00BA2F1B">
        <w:rPr>
          <w:rFonts w:ascii="Times New Roman" w:hAnsi="Times New Roman" w:cs="Times New Roman"/>
          <w:sz w:val="24"/>
          <w:szCs w:val="24"/>
        </w:rPr>
        <w:t xml:space="preserve">and send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an </w:t>
      </w:r>
      <w:r w:rsidR="00417CD1" w:rsidRPr="00BA2F1B">
        <w:rPr>
          <w:rFonts w:ascii="Times New Roman" w:hAnsi="Times New Roman" w:cs="Times New Roman"/>
          <w:sz w:val="24"/>
          <w:szCs w:val="24"/>
        </w:rPr>
        <w:t>annual return to Companies House. Like the limited partnership, LLP do</w:t>
      </w:r>
      <w:r w:rsidR="0099485D" w:rsidRPr="00BA2F1B">
        <w:rPr>
          <w:rFonts w:ascii="Times New Roman" w:hAnsi="Times New Roman" w:cs="Times New Roman"/>
          <w:sz w:val="24"/>
          <w:szCs w:val="24"/>
        </w:rPr>
        <w:t>es</w:t>
      </w:r>
      <w:r w:rsidR="00417CD1" w:rsidRPr="00BA2F1B">
        <w:rPr>
          <w:rFonts w:ascii="Times New Roman" w:hAnsi="Times New Roman" w:cs="Times New Roman"/>
          <w:sz w:val="24"/>
          <w:szCs w:val="24"/>
        </w:rPr>
        <w:t xml:space="preserve"> not require to register with HMRC since Companies House does that on behalf of LLP. </w:t>
      </w:r>
    </w:p>
    <w:p w:rsidR="00D04634" w:rsidRPr="00BA2F1B" w:rsidRDefault="00D04634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48F7">
        <w:rPr>
          <w:rFonts w:ascii="Times New Roman" w:hAnsi="Times New Roman" w:cs="Times New Roman"/>
          <w:b/>
          <w:sz w:val="24"/>
          <w:szCs w:val="24"/>
        </w:rPr>
        <w:lastRenderedPageBreak/>
        <w:t>Termination</w:t>
      </w:r>
      <w:r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96737D" w:rsidRPr="00BA2F1B">
        <w:rPr>
          <w:rFonts w:ascii="Times New Roman" w:hAnsi="Times New Roman" w:cs="Times New Roman"/>
          <w:sz w:val="24"/>
          <w:szCs w:val="24"/>
        </w:rPr>
        <w:t>–</w:t>
      </w:r>
      <w:r w:rsidR="00417CD1"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96737D" w:rsidRPr="00BA2F1B">
        <w:rPr>
          <w:rFonts w:ascii="Times New Roman" w:hAnsi="Times New Roman" w:cs="Times New Roman"/>
          <w:sz w:val="24"/>
          <w:szCs w:val="24"/>
        </w:rPr>
        <w:t xml:space="preserve">an ordinary or a general partnership is legally terminated upon the death of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a </w:t>
      </w:r>
      <w:r w:rsidR="0096737D" w:rsidRPr="00BA2F1B">
        <w:rPr>
          <w:rFonts w:ascii="Times New Roman" w:hAnsi="Times New Roman" w:cs="Times New Roman"/>
          <w:sz w:val="24"/>
          <w:szCs w:val="24"/>
        </w:rPr>
        <w:t xml:space="preserve">partner or a </w:t>
      </w:r>
      <w:r w:rsidR="000F618F" w:rsidRPr="00BA2F1B">
        <w:rPr>
          <w:rFonts w:ascii="Times New Roman" w:hAnsi="Times New Roman" w:cs="Times New Roman"/>
          <w:sz w:val="24"/>
          <w:szCs w:val="24"/>
        </w:rPr>
        <w:t xml:space="preserve">voluntary departure of a partner(s) from the partnership. </w:t>
      </w:r>
      <w:r w:rsidR="00F7098F" w:rsidRPr="00BA2F1B">
        <w:rPr>
          <w:rFonts w:ascii="Times New Roman" w:hAnsi="Times New Roman" w:cs="Times New Roman"/>
          <w:sz w:val="24"/>
          <w:szCs w:val="24"/>
        </w:rPr>
        <w:t>In case</w:t>
      </w:r>
      <w:r w:rsidR="0008690F" w:rsidRPr="00BA2F1B">
        <w:rPr>
          <w:rFonts w:ascii="Times New Roman" w:hAnsi="Times New Roman" w:cs="Times New Roman"/>
          <w:sz w:val="24"/>
          <w:szCs w:val="24"/>
        </w:rPr>
        <w:t xml:space="preserve"> of dissolving a general partnership the </w:t>
      </w:r>
      <w:r w:rsidR="00F7098F" w:rsidRPr="00BA2F1B">
        <w:rPr>
          <w:rFonts w:ascii="Times New Roman" w:hAnsi="Times New Roman" w:cs="Times New Roman"/>
          <w:sz w:val="24"/>
          <w:szCs w:val="24"/>
        </w:rPr>
        <w:t>partners</w:t>
      </w:r>
      <w:r w:rsidR="0008690F" w:rsidRPr="00BA2F1B">
        <w:rPr>
          <w:rFonts w:ascii="Times New Roman" w:hAnsi="Times New Roman" w:cs="Times New Roman"/>
          <w:sz w:val="24"/>
          <w:szCs w:val="24"/>
        </w:rPr>
        <w:t xml:space="preserve"> are legally liable for the business liabilities and if the </w:t>
      </w:r>
      <w:r w:rsidR="00F7098F" w:rsidRPr="00BA2F1B">
        <w:rPr>
          <w:rFonts w:ascii="Times New Roman" w:hAnsi="Times New Roman" w:cs="Times New Roman"/>
          <w:sz w:val="24"/>
          <w:szCs w:val="24"/>
        </w:rPr>
        <w:t>liabilities exceed</w:t>
      </w:r>
      <w:r w:rsidR="008D21B2" w:rsidRPr="00BA2F1B">
        <w:rPr>
          <w:rFonts w:ascii="Times New Roman" w:hAnsi="Times New Roman" w:cs="Times New Roman"/>
          <w:sz w:val="24"/>
          <w:szCs w:val="24"/>
        </w:rPr>
        <w:t xml:space="preserve"> the assets possessed</w:t>
      </w:r>
      <w:r w:rsidR="0008690F" w:rsidRPr="00BA2F1B">
        <w:rPr>
          <w:rFonts w:ascii="Times New Roman" w:hAnsi="Times New Roman" w:cs="Times New Roman"/>
          <w:sz w:val="24"/>
          <w:szCs w:val="24"/>
        </w:rPr>
        <w:t xml:space="preserve"> by the business, personal </w:t>
      </w:r>
      <w:r w:rsidR="00F7098F" w:rsidRPr="00BA2F1B">
        <w:rPr>
          <w:rFonts w:ascii="Times New Roman" w:hAnsi="Times New Roman" w:cs="Times New Roman"/>
          <w:sz w:val="24"/>
          <w:szCs w:val="24"/>
        </w:rPr>
        <w:t xml:space="preserve">assets of the partners are used to repay the remaining liabilities. </w:t>
      </w:r>
    </w:p>
    <w:p w:rsidR="00F7098F" w:rsidRPr="00BA2F1B" w:rsidRDefault="00305D5D" w:rsidP="00E248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 xml:space="preserve">Just like the general partnership, a limited partnership can be terminated </w:t>
      </w:r>
      <w:r w:rsidR="001C55D4" w:rsidRPr="00BA2F1B">
        <w:rPr>
          <w:rFonts w:ascii="Times New Roman" w:hAnsi="Times New Roman" w:cs="Times New Roman"/>
          <w:sz w:val="24"/>
          <w:szCs w:val="24"/>
        </w:rPr>
        <w:t xml:space="preserve">by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the </w:t>
      </w:r>
      <w:r w:rsidR="001C55D4" w:rsidRPr="00BA2F1B">
        <w:rPr>
          <w:rFonts w:ascii="Times New Roman" w:hAnsi="Times New Roman" w:cs="Times New Roman"/>
          <w:sz w:val="24"/>
          <w:szCs w:val="24"/>
        </w:rPr>
        <w:t>death of a partner or a communicated need to abandon the partnership among the members</w:t>
      </w:r>
      <w:r w:rsidR="00A0593E" w:rsidRPr="00BA2F1B">
        <w:rPr>
          <w:rFonts w:ascii="Times New Roman" w:hAnsi="Times New Roman" w:cs="Times New Roman"/>
          <w:sz w:val="24"/>
          <w:szCs w:val="24"/>
        </w:rPr>
        <w:t xml:space="preserve"> (Willans.co.uk, 2018)</w:t>
      </w:r>
      <w:r w:rsidR="001C55D4" w:rsidRPr="00BA2F1B">
        <w:rPr>
          <w:rFonts w:ascii="Times New Roman" w:hAnsi="Times New Roman" w:cs="Times New Roman"/>
          <w:sz w:val="24"/>
          <w:szCs w:val="24"/>
        </w:rPr>
        <w:t xml:space="preserve">. However, the general partners </w:t>
      </w:r>
      <w:r w:rsidR="008D21B2" w:rsidRPr="00BA2F1B">
        <w:rPr>
          <w:rFonts w:ascii="Times New Roman" w:hAnsi="Times New Roman" w:cs="Times New Roman"/>
          <w:sz w:val="24"/>
          <w:szCs w:val="24"/>
        </w:rPr>
        <w:t>are l</w:t>
      </w:r>
      <w:r w:rsidR="004E0DA8" w:rsidRPr="00BA2F1B">
        <w:rPr>
          <w:rFonts w:ascii="Times New Roman" w:hAnsi="Times New Roman" w:cs="Times New Roman"/>
          <w:sz w:val="24"/>
          <w:szCs w:val="24"/>
        </w:rPr>
        <w:t>iable to all lia</w:t>
      </w:r>
      <w:r w:rsidR="008D21B2" w:rsidRPr="00BA2F1B">
        <w:rPr>
          <w:rFonts w:ascii="Times New Roman" w:hAnsi="Times New Roman" w:cs="Times New Roman"/>
          <w:sz w:val="24"/>
          <w:szCs w:val="24"/>
        </w:rPr>
        <w:t>bi</w:t>
      </w:r>
      <w:r w:rsidR="004E0DA8" w:rsidRPr="00BA2F1B">
        <w:rPr>
          <w:rFonts w:ascii="Times New Roman" w:hAnsi="Times New Roman" w:cs="Times New Roman"/>
          <w:sz w:val="24"/>
          <w:szCs w:val="24"/>
        </w:rPr>
        <w:t>li</w:t>
      </w:r>
      <w:r w:rsidR="008D21B2" w:rsidRPr="00BA2F1B">
        <w:rPr>
          <w:rFonts w:ascii="Times New Roman" w:hAnsi="Times New Roman" w:cs="Times New Roman"/>
          <w:sz w:val="24"/>
          <w:szCs w:val="24"/>
        </w:rPr>
        <w:t xml:space="preserve">ties of the business. </w:t>
      </w:r>
      <w:r w:rsidR="004E0DA8" w:rsidRPr="00BA2F1B">
        <w:rPr>
          <w:rFonts w:ascii="Times New Roman" w:hAnsi="Times New Roman" w:cs="Times New Roman"/>
          <w:sz w:val="24"/>
          <w:szCs w:val="24"/>
        </w:rPr>
        <w:t>On</w:t>
      </w:r>
      <w:r w:rsidR="008D21B2" w:rsidRPr="00BA2F1B">
        <w:rPr>
          <w:rFonts w:ascii="Times New Roman" w:hAnsi="Times New Roman" w:cs="Times New Roman"/>
          <w:sz w:val="24"/>
          <w:szCs w:val="24"/>
        </w:rPr>
        <w:t xml:space="preserve"> the contrary, the limited partners are</w:t>
      </w:r>
      <w:r w:rsidR="004E0DA8" w:rsidRPr="00BA2F1B">
        <w:rPr>
          <w:rFonts w:ascii="Times New Roman" w:hAnsi="Times New Roman" w:cs="Times New Roman"/>
          <w:sz w:val="24"/>
          <w:szCs w:val="24"/>
        </w:rPr>
        <w:t xml:space="preserve"> only liable for the business liabilities</w:t>
      </w:r>
      <w:r w:rsidR="008D21B2" w:rsidRPr="00BA2F1B">
        <w:rPr>
          <w:rFonts w:ascii="Times New Roman" w:hAnsi="Times New Roman" w:cs="Times New Roman"/>
          <w:sz w:val="24"/>
          <w:szCs w:val="24"/>
        </w:rPr>
        <w:t xml:space="preserve"> according to their capital investment entitlement</w:t>
      </w:r>
      <w:r w:rsidR="004E0DA8" w:rsidRPr="00BA2F1B">
        <w:rPr>
          <w:rFonts w:ascii="Times New Roman" w:hAnsi="Times New Roman" w:cs="Times New Roman"/>
          <w:sz w:val="24"/>
          <w:szCs w:val="24"/>
        </w:rPr>
        <w:t>s</w:t>
      </w:r>
      <w:r w:rsidR="008D21B2" w:rsidRPr="00BA2F1B">
        <w:rPr>
          <w:rFonts w:ascii="Times New Roman" w:hAnsi="Times New Roman" w:cs="Times New Roman"/>
          <w:sz w:val="24"/>
          <w:szCs w:val="24"/>
        </w:rPr>
        <w:t xml:space="preserve"> in the business. </w:t>
      </w:r>
    </w:p>
    <w:p w:rsidR="004E0DA8" w:rsidRPr="00BA2F1B" w:rsidRDefault="0057522D" w:rsidP="00E248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 xml:space="preserve">Unlike the general and limited partnership </w:t>
      </w:r>
      <w:r w:rsidR="00931587" w:rsidRPr="00BA2F1B">
        <w:rPr>
          <w:rFonts w:ascii="Times New Roman" w:hAnsi="Times New Roman" w:cs="Times New Roman"/>
          <w:sz w:val="24"/>
          <w:szCs w:val="24"/>
        </w:rPr>
        <w:t>forms of</w:t>
      </w:r>
      <w:r w:rsidRPr="00BA2F1B">
        <w:rPr>
          <w:rFonts w:ascii="Times New Roman" w:hAnsi="Times New Roman" w:cs="Times New Roman"/>
          <w:sz w:val="24"/>
          <w:szCs w:val="24"/>
        </w:rPr>
        <w:t xml:space="preserve"> businesses, LLP </w:t>
      </w:r>
      <w:r w:rsidR="005C2496" w:rsidRPr="00BA2F1B">
        <w:rPr>
          <w:rFonts w:ascii="Times New Roman" w:hAnsi="Times New Roman" w:cs="Times New Roman"/>
          <w:sz w:val="24"/>
          <w:szCs w:val="24"/>
        </w:rPr>
        <w:t xml:space="preserve">does not dissolve due to a partner’s plight since its separate existence from the members. The termination of LLP takes explicit steps </w:t>
      </w:r>
      <w:r w:rsidR="00697E90" w:rsidRPr="00BA2F1B">
        <w:rPr>
          <w:rFonts w:ascii="Times New Roman" w:hAnsi="Times New Roman" w:cs="Times New Roman"/>
          <w:sz w:val="24"/>
          <w:szCs w:val="24"/>
        </w:rPr>
        <w:t>and forms including voluntary or involuntary termination. The voluntary termination is initiated by the partner</w:t>
      </w:r>
      <w:r w:rsidR="0099485D" w:rsidRPr="00BA2F1B">
        <w:rPr>
          <w:rFonts w:ascii="Times New Roman" w:hAnsi="Times New Roman" w:cs="Times New Roman"/>
          <w:sz w:val="24"/>
          <w:szCs w:val="24"/>
        </w:rPr>
        <w:t>'</w:t>
      </w:r>
      <w:r w:rsidR="00697E90" w:rsidRPr="00BA2F1B">
        <w:rPr>
          <w:rFonts w:ascii="Times New Roman" w:hAnsi="Times New Roman" w:cs="Times New Roman"/>
          <w:sz w:val="24"/>
          <w:szCs w:val="24"/>
        </w:rPr>
        <w:t xml:space="preserve">s consent to discontinue business operation. However, an involuntary termination of LLP also happens when the business becomes insolvent or violates some rules or laws on trade. </w:t>
      </w:r>
    </w:p>
    <w:p w:rsidR="00BC56C9" w:rsidRPr="00E248F7" w:rsidRDefault="00BC56C9" w:rsidP="00E248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248F7">
        <w:rPr>
          <w:rFonts w:ascii="Times New Roman" w:hAnsi="Times New Roman" w:cs="Times New Roman"/>
          <w:b/>
          <w:sz w:val="24"/>
          <w:szCs w:val="24"/>
        </w:rPr>
        <w:t>Private</w:t>
      </w:r>
      <w:r w:rsidR="00E248F7" w:rsidRPr="00E248F7">
        <w:rPr>
          <w:rFonts w:ascii="Times New Roman" w:hAnsi="Times New Roman" w:cs="Times New Roman"/>
          <w:b/>
          <w:sz w:val="24"/>
          <w:szCs w:val="24"/>
        </w:rPr>
        <w:t xml:space="preserve"> L</w:t>
      </w:r>
      <w:r w:rsidRPr="00E248F7">
        <w:rPr>
          <w:rFonts w:ascii="Times New Roman" w:hAnsi="Times New Roman" w:cs="Times New Roman"/>
          <w:b/>
          <w:sz w:val="24"/>
          <w:szCs w:val="24"/>
        </w:rPr>
        <w:t xml:space="preserve">imited </w:t>
      </w:r>
      <w:r w:rsidR="00E248F7" w:rsidRPr="00E248F7">
        <w:rPr>
          <w:rFonts w:ascii="Times New Roman" w:hAnsi="Times New Roman" w:cs="Times New Roman"/>
          <w:b/>
          <w:sz w:val="24"/>
          <w:szCs w:val="24"/>
        </w:rPr>
        <w:t>C</w:t>
      </w:r>
      <w:r w:rsidRPr="00E248F7">
        <w:rPr>
          <w:rFonts w:ascii="Times New Roman" w:hAnsi="Times New Roman" w:cs="Times New Roman"/>
          <w:b/>
          <w:sz w:val="24"/>
          <w:szCs w:val="24"/>
        </w:rPr>
        <w:t>ompany</w:t>
      </w:r>
    </w:p>
    <w:p w:rsidR="00BC56C9" w:rsidRPr="00BA2F1B" w:rsidRDefault="00DE6B85" w:rsidP="00D80FB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 xml:space="preserve">A private limited company is an incorporated business that is limited by shares. Therefore, a private limited company </w:t>
      </w:r>
      <w:r w:rsidR="00E51788" w:rsidRPr="00BA2F1B">
        <w:rPr>
          <w:rFonts w:ascii="Times New Roman" w:hAnsi="Times New Roman" w:cs="Times New Roman"/>
          <w:sz w:val="24"/>
          <w:szCs w:val="24"/>
        </w:rPr>
        <w:t>is organi</w:t>
      </w:r>
      <w:r w:rsidR="0099485D" w:rsidRPr="00BA2F1B">
        <w:rPr>
          <w:rFonts w:ascii="Times New Roman" w:hAnsi="Times New Roman" w:cs="Times New Roman"/>
          <w:sz w:val="24"/>
          <w:szCs w:val="24"/>
        </w:rPr>
        <w:t>s</w:t>
      </w:r>
      <w:r w:rsidR="00E51788" w:rsidRPr="00BA2F1B">
        <w:rPr>
          <w:rFonts w:ascii="Times New Roman" w:hAnsi="Times New Roman" w:cs="Times New Roman"/>
          <w:sz w:val="24"/>
          <w:szCs w:val="24"/>
        </w:rPr>
        <w:t xml:space="preserve">ations that have shareholders. The shareholders are liable to the </w:t>
      </w:r>
      <w:r w:rsidR="00252955" w:rsidRPr="00BA2F1B">
        <w:rPr>
          <w:rFonts w:ascii="Times New Roman" w:hAnsi="Times New Roman" w:cs="Times New Roman"/>
          <w:sz w:val="24"/>
          <w:szCs w:val="24"/>
        </w:rPr>
        <w:t>liabilities</w:t>
      </w:r>
      <w:r w:rsidR="00E51788" w:rsidRPr="00BA2F1B">
        <w:rPr>
          <w:rFonts w:ascii="Times New Roman" w:hAnsi="Times New Roman" w:cs="Times New Roman"/>
          <w:sz w:val="24"/>
          <w:szCs w:val="24"/>
        </w:rPr>
        <w:t xml:space="preserve"> that a business owns the creditors according to the shares that they have invested in a company. </w:t>
      </w:r>
      <w:r w:rsidR="00774EB9" w:rsidRPr="00BA2F1B">
        <w:rPr>
          <w:rFonts w:ascii="Times New Roman" w:hAnsi="Times New Roman" w:cs="Times New Roman"/>
          <w:sz w:val="24"/>
          <w:szCs w:val="24"/>
        </w:rPr>
        <w:t xml:space="preserve">This implies that during the time of insolvency, the shareholder’s assets are not affected but rather the money that they invest in a company is used to settle a </w:t>
      </w:r>
      <w:r w:rsidR="00774EB9" w:rsidRPr="00BA2F1B">
        <w:rPr>
          <w:rFonts w:ascii="Times New Roman" w:hAnsi="Times New Roman" w:cs="Times New Roman"/>
          <w:sz w:val="24"/>
          <w:szCs w:val="24"/>
        </w:rPr>
        <w:lastRenderedPageBreak/>
        <w:t xml:space="preserve">company’s liabilities. </w:t>
      </w:r>
      <w:r w:rsidR="00824D68" w:rsidRPr="00BA2F1B">
        <w:rPr>
          <w:rFonts w:ascii="Times New Roman" w:hAnsi="Times New Roman" w:cs="Times New Roman"/>
          <w:sz w:val="24"/>
          <w:szCs w:val="24"/>
        </w:rPr>
        <w:t xml:space="preserve">The normal operations or day to day activities of a private limited company are conducted by directors on behalf of shareholders although in some cases </w:t>
      </w:r>
      <w:r w:rsidR="00BB6FB1" w:rsidRPr="00BA2F1B">
        <w:rPr>
          <w:rFonts w:ascii="Times New Roman" w:hAnsi="Times New Roman" w:cs="Times New Roman"/>
          <w:sz w:val="24"/>
          <w:szCs w:val="24"/>
        </w:rPr>
        <w:t xml:space="preserve">directors are obliged to own some shares. </w:t>
      </w:r>
    </w:p>
    <w:p w:rsidR="00BC56C9" w:rsidRPr="00D80FB9" w:rsidRDefault="00BC56C9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80FB9">
        <w:rPr>
          <w:rFonts w:ascii="Times New Roman" w:hAnsi="Times New Roman" w:cs="Times New Roman"/>
          <w:b/>
          <w:sz w:val="24"/>
          <w:szCs w:val="24"/>
        </w:rPr>
        <w:t xml:space="preserve">Advantages </w:t>
      </w:r>
    </w:p>
    <w:p w:rsidR="00425776" w:rsidRPr="00D80FB9" w:rsidRDefault="00425776" w:rsidP="00D80FB9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Limited liability </w:t>
      </w:r>
      <w:r w:rsidR="00390E20" w:rsidRPr="00D80FB9">
        <w:rPr>
          <w:rFonts w:ascii="Times New Roman" w:hAnsi="Times New Roman" w:cs="Times New Roman"/>
          <w:sz w:val="24"/>
          <w:szCs w:val="24"/>
        </w:rPr>
        <w:t xml:space="preserve">to the extent of investment done by a </w:t>
      </w:r>
      <w:r w:rsidR="001E00A6" w:rsidRPr="00D80FB9">
        <w:rPr>
          <w:rFonts w:ascii="Times New Roman" w:hAnsi="Times New Roman" w:cs="Times New Roman"/>
          <w:sz w:val="24"/>
          <w:szCs w:val="24"/>
        </w:rPr>
        <w:t>shareholder</w:t>
      </w:r>
      <w:r w:rsidR="00390E20" w:rsidRPr="00D80FB9">
        <w:rPr>
          <w:rFonts w:ascii="Times New Roman" w:hAnsi="Times New Roman" w:cs="Times New Roman"/>
          <w:sz w:val="24"/>
          <w:szCs w:val="24"/>
        </w:rPr>
        <w:t xml:space="preserve"> in the company </w:t>
      </w:r>
    </w:p>
    <w:p w:rsidR="00390E20" w:rsidRPr="00D80FB9" w:rsidRDefault="00390E20" w:rsidP="00D80FB9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The sale of shares is conducted privately </w:t>
      </w:r>
    </w:p>
    <w:p w:rsidR="00E07BCC" w:rsidRPr="00D80FB9" w:rsidRDefault="00E07BCC" w:rsidP="00D80FB9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The income tax obligation of a private limited company </w:t>
      </w:r>
      <w:r w:rsidR="002047D7" w:rsidRPr="00D80FB9">
        <w:rPr>
          <w:rFonts w:ascii="Times New Roman" w:hAnsi="Times New Roman" w:cs="Times New Roman"/>
          <w:sz w:val="24"/>
          <w:szCs w:val="24"/>
        </w:rPr>
        <w:t xml:space="preserve">is on a fixed rate unlike the taxable income obligation of a personal income </w:t>
      </w:r>
      <w:r w:rsidR="00BE6698" w:rsidRPr="00D80FB9">
        <w:rPr>
          <w:rFonts w:ascii="Times New Roman" w:hAnsi="Times New Roman" w:cs="Times New Roman"/>
          <w:sz w:val="24"/>
          <w:szCs w:val="24"/>
        </w:rPr>
        <w:t xml:space="preserve">that is dependent on the level of income earned by an individual. </w:t>
      </w:r>
    </w:p>
    <w:p w:rsidR="00BB6FB1" w:rsidRPr="00D80FB9" w:rsidRDefault="00B37351" w:rsidP="00D80FB9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Availability of </w:t>
      </w:r>
      <w:r w:rsidR="003C3D13" w:rsidRPr="00D80FB9">
        <w:rPr>
          <w:rFonts w:ascii="Times New Roman" w:hAnsi="Times New Roman" w:cs="Times New Roman"/>
          <w:sz w:val="24"/>
          <w:szCs w:val="24"/>
        </w:rPr>
        <w:t xml:space="preserve">tax deductible costs that reduces </w:t>
      </w:r>
      <w:r w:rsidR="0099485D" w:rsidRPr="00D80FB9">
        <w:rPr>
          <w:rFonts w:ascii="Times New Roman" w:hAnsi="Times New Roman" w:cs="Times New Roman"/>
          <w:sz w:val="24"/>
          <w:szCs w:val="24"/>
        </w:rPr>
        <w:t xml:space="preserve">the </w:t>
      </w:r>
      <w:r w:rsidR="003C3D13" w:rsidRPr="00D80FB9">
        <w:rPr>
          <w:rFonts w:ascii="Times New Roman" w:hAnsi="Times New Roman" w:cs="Times New Roman"/>
          <w:sz w:val="24"/>
          <w:szCs w:val="24"/>
        </w:rPr>
        <w:t xml:space="preserve">tax obligation </w:t>
      </w:r>
    </w:p>
    <w:p w:rsidR="003C3D13" w:rsidRPr="00D80FB9" w:rsidRDefault="001575AE" w:rsidP="00D80FB9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Provides a more professional </w:t>
      </w:r>
      <w:r w:rsidR="00F700B1" w:rsidRPr="00D80FB9">
        <w:rPr>
          <w:rFonts w:ascii="Times New Roman" w:hAnsi="Times New Roman" w:cs="Times New Roman"/>
          <w:sz w:val="24"/>
          <w:szCs w:val="24"/>
        </w:rPr>
        <w:t xml:space="preserve">impression to customers and clientele </w:t>
      </w:r>
    </w:p>
    <w:p w:rsidR="00D02972" w:rsidRPr="00D80FB9" w:rsidRDefault="00D02972" w:rsidP="00D80FB9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>The busine</w:t>
      </w:r>
      <w:r w:rsidR="00CD2D70" w:rsidRPr="00D80FB9">
        <w:rPr>
          <w:rFonts w:ascii="Times New Roman" w:hAnsi="Times New Roman" w:cs="Times New Roman"/>
          <w:sz w:val="24"/>
          <w:szCs w:val="24"/>
        </w:rPr>
        <w:t xml:space="preserve">ss is not disrupted by a shareholder’s death </w:t>
      </w:r>
    </w:p>
    <w:p w:rsidR="00CD2D70" w:rsidRPr="00D80FB9" w:rsidRDefault="00CD2D70" w:rsidP="00D80FB9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A shareholder can buy and sell shares with approval from the director </w:t>
      </w:r>
    </w:p>
    <w:p w:rsidR="00CD2D70" w:rsidRPr="00D80FB9" w:rsidRDefault="00CD2D70" w:rsidP="00D80FB9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Additional capital can be generated from selling shares </w:t>
      </w:r>
      <w:r w:rsidR="00B34917" w:rsidRPr="00D80FB9">
        <w:rPr>
          <w:rFonts w:ascii="Times New Roman" w:hAnsi="Times New Roman" w:cs="Times New Roman"/>
          <w:sz w:val="24"/>
          <w:szCs w:val="24"/>
        </w:rPr>
        <w:t>(Willans.co.uk, 2018)</w:t>
      </w:r>
    </w:p>
    <w:p w:rsidR="00BC56C9" w:rsidRPr="00D80FB9" w:rsidRDefault="00BC56C9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80FB9">
        <w:rPr>
          <w:rFonts w:ascii="Times New Roman" w:hAnsi="Times New Roman" w:cs="Times New Roman"/>
          <w:b/>
          <w:sz w:val="24"/>
          <w:szCs w:val="24"/>
        </w:rPr>
        <w:t xml:space="preserve">Disadvantages </w:t>
      </w:r>
    </w:p>
    <w:p w:rsidR="00425776" w:rsidRPr="00D80FB9" w:rsidRDefault="00FA1847" w:rsidP="00D80FB9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A private limited company cannot raise funds from the public </w:t>
      </w:r>
    </w:p>
    <w:p w:rsidR="00EA431B" w:rsidRPr="00D80FB9" w:rsidRDefault="00EA431B" w:rsidP="00D80FB9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>An obligation to prepare annual audited accounts and</w:t>
      </w:r>
      <w:r w:rsidR="00B51FCE" w:rsidRPr="00D80FB9">
        <w:rPr>
          <w:rFonts w:ascii="Times New Roman" w:hAnsi="Times New Roman" w:cs="Times New Roman"/>
          <w:sz w:val="24"/>
          <w:szCs w:val="24"/>
        </w:rPr>
        <w:t xml:space="preserve"> returns to </w:t>
      </w:r>
      <w:r w:rsidRPr="00D80FB9">
        <w:rPr>
          <w:rFonts w:ascii="Times New Roman" w:hAnsi="Times New Roman" w:cs="Times New Roman"/>
          <w:sz w:val="24"/>
          <w:szCs w:val="24"/>
        </w:rPr>
        <w:t xml:space="preserve">the Registrar of companies </w:t>
      </w:r>
      <w:r w:rsidR="002A6B06" w:rsidRPr="00D80FB9">
        <w:rPr>
          <w:rFonts w:ascii="Times New Roman" w:hAnsi="Times New Roman" w:cs="Times New Roman"/>
          <w:sz w:val="24"/>
          <w:szCs w:val="24"/>
        </w:rPr>
        <w:t>(Legislation.gov.uk, 2006</w:t>
      </w:r>
      <w:r w:rsidR="00861AF1" w:rsidRPr="00D80FB9">
        <w:rPr>
          <w:rFonts w:ascii="Times New Roman" w:hAnsi="Times New Roman" w:cs="Times New Roman"/>
          <w:sz w:val="24"/>
          <w:szCs w:val="24"/>
        </w:rPr>
        <w:t>)</w:t>
      </w:r>
    </w:p>
    <w:p w:rsidR="00B51FCE" w:rsidRPr="00D80FB9" w:rsidRDefault="000D37D9" w:rsidP="00D80FB9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>Requires a considerable amount of funds and time in setting the business relative to sole proprietorship or partnerships</w:t>
      </w:r>
    </w:p>
    <w:p w:rsidR="000D37D9" w:rsidRPr="00D80FB9" w:rsidRDefault="000D37D9" w:rsidP="00D80FB9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Usually requires professional help to set up the company </w:t>
      </w:r>
    </w:p>
    <w:p w:rsidR="000D37D9" w:rsidRPr="00D80FB9" w:rsidRDefault="000D37D9" w:rsidP="00D80FB9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lastRenderedPageBreak/>
        <w:t xml:space="preserve">Limited opportunities for economies of scale </w:t>
      </w:r>
    </w:p>
    <w:p w:rsidR="000D37D9" w:rsidRPr="00D80FB9" w:rsidRDefault="00327CDA" w:rsidP="00D80FB9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FB9">
        <w:rPr>
          <w:rFonts w:ascii="Times New Roman" w:hAnsi="Times New Roman" w:cs="Times New Roman"/>
          <w:sz w:val="24"/>
          <w:szCs w:val="24"/>
        </w:rPr>
        <w:t xml:space="preserve">Separation of </w:t>
      </w:r>
      <w:r w:rsidR="006B181F" w:rsidRPr="00D80FB9">
        <w:rPr>
          <w:rFonts w:ascii="Times New Roman" w:hAnsi="Times New Roman" w:cs="Times New Roman"/>
          <w:sz w:val="24"/>
          <w:szCs w:val="24"/>
        </w:rPr>
        <w:t>ownership</w:t>
      </w:r>
      <w:r w:rsidRPr="00D80FB9">
        <w:rPr>
          <w:rFonts w:ascii="Times New Roman" w:hAnsi="Times New Roman" w:cs="Times New Roman"/>
          <w:sz w:val="24"/>
          <w:szCs w:val="24"/>
        </w:rPr>
        <w:t xml:space="preserve"> from the shareholders and thus, the business owners do not make all decisions </w:t>
      </w:r>
      <w:r w:rsidR="00861AF1" w:rsidRPr="00D80FB9">
        <w:rPr>
          <w:rFonts w:ascii="Times New Roman" w:hAnsi="Times New Roman" w:cs="Times New Roman"/>
          <w:sz w:val="24"/>
          <w:szCs w:val="24"/>
        </w:rPr>
        <w:t>(McIntosh, 2014)</w:t>
      </w:r>
    </w:p>
    <w:p w:rsidR="008C1575" w:rsidRPr="006C55E6" w:rsidRDefault="008C1575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t>Legal</w:t>
      </w:r>
      <w:r w:rsidR="006C55E6" w:rsidRPr="006C55E6">
        <w:rPr>
          <w:rFonts w:ascii="Times New Roman" w:hAnsi="Times New Roman" w:cs="Times New Roman"/>
          <w:b/>
          <w:sz w:val="24"/>
          <w:szCs w:val="24"/>
        </w:rPr>
        <w:t xml:space="preserve"> Requirements of a Private Limited C</w:t>
      </w:r>
      <w:r w:rsidRPr="006C55E6">
        <w:rPr>
          <w:rFonts w:ascii="Times New Roman" w:hAnsi="Times New Roman" w:cs="Times New Roman"/>
          <w:b/>
          <w:sz w:val="24"/>
          <w:szCs w:val="24"/>
        </w:rPr>
        <w:t xml:space="preserve">ompany </w:t>
      </w:r>
    </w:p>
    <w:p w:rsidR="0017184E" w:rsidRPr="00BA2F1B" w:rsidRDefault="0017184E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t>Formation</w:t>
      </w:r>
      <w:r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89481A" w:rsidRPr="00BA2F1B">
        <w:rPr>
          <w:rFonts w:ascii="Times New Roman" w:hAnsi="Times New Roman" w:cs="Times New Roman"/>
          <w:sz w:val="24"/>
          <w:szCs w:val="24"/>
        </w:rPr>
        <w:t>–</w:t>
      </w:r>
      <w:r w:rsidR="006B181F"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AA22EE" w:rsidRPr="00BA2F1B">
        <w:rPr>
          <w:rFonts w:ascii="Times New Roman" w:hAnsi="Times New Roman" w:cs="Times New Roman"/>
          <w:sz w:val="24"/>
          <w:szCs w:val="24"/>
        </w:rPr>
        <w:t xml:space="preserve">the legal requirements of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the </w:t>
      </w:r>
      <w:r w:rsidR="00AA22EE" w:rsidRPr="00BA2F1B">
        <w:rPr>
          <w:rFonts w:ascii="Times New Roman" w:hAnsi="Times New Roman" w:cs="Times New Roman"/>
          <w:sz w:val="24"/>
          <w:szCs w:val="24"/>
        </w:rPr>
        <w:t>private limited company are set in the Companies Act 2006. Private limited</w:t>
      </w:r>
      <w:r w:rsidR="0089481A" w:rsidRPr="00BA2F1B">
        <w:rPr>
          <w:rFonts w:ascii="Times New Roman" w:hAnsi="Times New Roman" w:cs="Times New Roman"/>
          <w:sz w:val="24"/>
          <w:szCs w:val="24"/>
        </w:rPr>
        <w:t xml:space="preserve"> companies </w:t>
      </w:r>
      <w:r w:rsidR="00500FFB" w:rsidRPr="00BA2F1B">
        <w:rPr>
          <w:rFonts w:ascii="Times New Roman" w:hAnsi="Times New Roman" w:cs="Times New Roman"/>
          <w:sz w:val="24"/>
          <w:szCs w:val="24"/>
        </w:rPr>
        <w:t>must be registered with Companies House</w:t>
      </w:r>
      <w:r w:rsidR="007F575D" w:rsidRPr="00BA2F1B">
        <w:rPr>
          <w:rFonts w:ascii="Times New Roman" w:hAnsi="Times New Roman" w:cs="Times New Roman"/>
          <w:sz w:val="24"/>
          <w:szCs w:val="24"/>
        </w:rPr>
        <w:t xml:space="preserve"> and must have at least a single director </w:t>
      </w:r>
      <w:r w:rsidR="00ED1F86" w:rsidRPr="00BA2F1B">
        <w:rPr>
          <w:rFonts w:ascii="Times New Roman" w:hAnsi="Times New Roman" w:cs="Times New Roman"/>
          <w:sz w:val="24"/>
          <w:szCs w:val="24"/>
        </w:rPr>
        <w:t xml:space="preserve">aged at least 16 years </w:t>
      </w:r>
      <w:r w:rsidR="007F575D" w:rsidRPr="00BA2F1B">
        <w:rPr>
          <w:rFonts w:ascii="Times New Roman" w:hAnsi="Times New Roman" w:cs="Times New Roman"/>
          <w:sz w:val="24"/>
          <w:szCs w:val="24"/>
        </w:rPr>
        <w:t xml:space="preserve">who is legally responsible </w:t>
      </w:r>
      <w:r w:rsidR="00ED1F86" w:rsidRPr="00BA2F1B">
        <w:rPr>
          <w:rFonts w:ascii="Times New Roman" w:hAnsi="Times New Roman" w:cs="Times New Roman"/>
          <w:sz w:val="24"/>
          <w:szCs w:val="24"/>
        </w:rPr>
        <w:t>for executing a company’s operation</w:t>
      </w:r>
      <w:r w:rsidR="00861AF1" w:rsidRPr="00BA2F1B">
        <w:rPr>
          <w:rFonts w:ascii="Times New Roman" w:hAnsi="Times New Roman" w:cs="Times New Roman"/>
          <w:sz w:val="24"/>
          <w:szCs w:val="24"/>
        </w:rPr>
        <w:t xml:space="preserve"> (Legislation.gov.uk, 2006)</w:t>
      </w:r>
      <w:r w:rsidR="00ED1F86" w:rsidRPr="00BA2F1B">
        <w:rPr>
          <w:rFonts w:ascii="Times New Roman" w:hAnsi="Times New Roman" w:cs="Times New Roman"/>
          <w:sz w:val="24"/>
          <w:szCs w:val="24"/>
        </w:rPr>
        <w:t xml:space="preserve">. </w:t>
      </w:r>
      <w:r w:rsidR="00040A3B" w:rsidRPr="00BA2F1B">
        <w:rPr>
          <w:rFonts w:ascii="Times New Roman" w:hAnsi="Times New Roman" w:cs="Times New Roman"/>
          <w:sz w:val="24"/>
          <w:szCs w:val="24"/>
        </w:rPr>
        <w:t xml:space="preserve">A statement of capital is also required on forming a private company that details </w:t>
      </w:r>
      <w:r w:rsidR="004E303D" w:rsidRPr="00BA2F1B">
        <w:rPr>
          <w:rFonts w:ascii="Times New Roman" w:hAnsi="Times New Roman" w:cs="Times New Roman"/>
          <w:sz w:val="24"/>
          <w:szCs w:val="24"/>
        </w:rPr>
        <w:t>the number o</w:t>
      </w:r>
      <w:r w:rsidR="00040A3B" w:rsidRPr="00BA2F1B">
        <w:rPr>
          <w:rFonts w:ascii="Times New Roman" w:hAnsi="Times New Roman" w:cs="Times New Roman"/>
          <w:sz w:val="24"/>
          <w:szCs w:val="24"/>
        </w:rPr>
        <w:t xml:space="preserve">f shares and value of the company </w:t>
      </w:r>
      <w:r w:rsidR="00C54A5E" w:rsidRPr="00BA2F1B">
        <w:rPr>
          <w:rFonts w:ascii="Times New Roman" w:hAnsi="Times New Roman" w:cs="Times New Roman"/>
          <w:sz w:val="24"/>
          <w:szCs w:val="24"/>
        </w:rPr>
        <w:t>referred</w:t>
      </w:r>
      <w:r w:rsidR="00040A3B" w:rsidRPr="00BA2F1B">
        <w:rPr>
          <w:rFonts w:ascii="Times New Roman" w:hAnsi="Times New Roman" w:cs="Times New Roman"/>
          <w:sz w:val="24"/>
          <w:szCs w:val="24"/>
        </w:rPr>
        <w:t xml:space="preserve"> to as share capital </w:t>
      </w:r>
      <w:r w:rsidR="00C54A5E" w:rsidRPr="00BA2F1B">
        <w:rPr>
          <w:rFonts w:ascii="Times New Roman" w:hAnsi="Times New Roman" w:cs="Times New Roman"/>
          <w:sz w:val="24"/>
          <w:szCs w:val="24"/>
        </w:rPr>
        <w:t xml:space="preserve">and should also detail the addresses and names of all shareholders. Another legal requirement on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the </w:t>
      </w:r>
      <w:r w:rsidR="00C54A5E" w:rsidRPr="00BA2F1B">
        <w:rPr>
          <w:rFonts w:ascii="Times New Roman" w:hAnsi="Times New Roman" w:cs="Times New Roman"/>
          <w:sz w:val="24"/>
          <w:szCs w:val="24"/>
        </w:rPr>
        <w:t xml:space="preserve">formation of a private limited company is </w:t>
      </w:r>
      <w:r w:rsidR="008877A1" w:rsidRPr="00BA2F1B">
        <w:rPr>
          <w:rFonts w:ascii="Times New Roman" w:hAnsi="Times New Roman" w:cs="Times New Roman"/>
          <w:sz w:val="24"/>
          <w:szCs w:val="24"/>
        </w:rPr>
        <w:t xml:space="preserve">articles of association that describes the rules of running the company. </w:t>
      </w:r>
    </w:p>
    <w:p w:rsidR="0017184E" w:rsidRPr="00BA2F1B" w:rsidRDefault="0017184E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t>Termination</w:t>
      </w:r>
      <w:r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D92CB5" w:rsidRPr="00BA2F1B">
        <w:rPr>
          <w:rFonts w:ascii="Times New Roman" w:hAnsi="Times New Roman" w:cs="Times New Roman"/>
          <w:sz w:val="24"/>
          <w:szCs w:val="24"/>
        </w:rPr>
        <w:t xml:space="preserve">– the procedure of terminating </w:t>
      </w:r>
      <w:r w:rsidR="004E303D" w:rsidRPr="00BA2F1B">
        <w:rPr>
          <w:rFonts w:ascii="Times New Roman" w:hAnsi="Times New Roman" w:cs="Times New Roman"/>
          <w:sz w:val="24"/>
          <w:szCs w:val="24"/>
        </w:rPr>
        <w:t xml:space="preserve">a private limited company is dependent on whether the company is solvent or insolvent. </w:t>
      </w:r>
      <w:r w:rsidR="006552AE" w:rsidRPr="00BA2F1B">
        <w:rPr>
          <w:rFonts w:ascii="Times New Roman" w:hAnsi="Times New Roman" w:cs="Times New Roman"/>
          <w:sz w:val="24"/>
          <w:szCs w:val="24"/>
        </w:rPr>
        <w:t xml:space="preserve">When a company is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a </w:t>
      </w:r>
      <w:r w:rsidR="006552AE" w:rsidRPr="00BA2F1B">
        <w:rPr>
          <w:rFonts w:ascii="Times New Roman" w:hAnsi="Times New Roman" w:cs="Times New Roman"/>
          <w:sz w:val="24"/>
          <w:szCs w:val="24"/>
        </w:rPr>
        <w:t xml:space="preserve">solvent, it can be legally terminated by </w:t>
      </w:r>
      <w:r w:rsidR="004723DA" w:rsidRPr="00BA2F1B">
        <w:rPr>
          <w:rFonts w:ascii="Times New Roman" w:hAnsi="Times New Roman" w:cs="Times New Roman"/>
          <w:sz w:val="24"/>
          <w:szCs w:val="24"/>
        </w:rPr>
        <w:t>removing</w:t>
      </w:r>
      <w:r w:rsidR="006552AE" w:rsidRPr="00BA2F1B">
        <w:rPr>
          <w:rFonts w:ascii="Times New Roman" w:hAnsi="Times New Roman" w:cs="Times New Roman"/>
          <w:sz w:val="24"/>
          <w:szCs w:val="24"/>
        </w:rPr>
        <w:t xml:space="preserve"> the company</w:t>
      </w:r>
      <w:r w:rsidR="004723DA" w:rsidRPr="00BA2F1B">
        <w:rPr>
          <w:rFonts w:ascii="Times New Roman" w:hAnsi="Times New Roman" w:cs="Times New Roman"/>
          <w:sz w:val="24"/>
          <w:szCs w:val="24"/>
        </w:rPr>
        <w:t>’s name</w:t>
      </w:r>
      <w:r w:rsidR="006552AE" w:rsidRPr="00BA2F1B">
        <w:rPr>
          <w:rFonts w:ascii="Times New Roman" w:hAnsi="Times New Roman" w:cs="Times New Roman"/>
          <w:sz w:val="24"/>
          <w:szCs w:val="24"/>
        </w:rPr>
        <w:t xml:space="preserve"> from the </w:t>
      </w:r>
      <w:r w:rsidR="004723DA" w:rsidRPr="00BA2F1B">
        <w:rPr>
          <w:rFonts w:ascii="Times New Roman" w:hAnsi="Times New Roman" w:cs="Times New Roman"/>
          <w:sz w:val="24"/>
          <w:szCs w:val="24"/>
        </w:rPr>
        <w:t>Companies</w:t>
      </w:r>
      <w:r w:rsidR="006552AE" w:rsidRPr="00BA2F1B">
        <w:rPr>
          <w:rFonts w:ascii="Times New Roman" w:hAnsi="Times New Roman" w:cs="Times New Roman"/>
          <w:sz w:val="24"/>
          <w:szCs w:val="24"/>
        </w:rPr>
        <w:t xml:space="preserve"> Register. </w:t>
      </w:r>
      <w:r w:rsidR="004723DA" w:rsidRPr="00BA2F1B">
        <w:rPr>
          <w:rFonts w:ascii="Times New Roman" w:hAnsi="Times New Roman" w:cs="Times New Roman"/>
          <w:sz w:val="24"/>
          <w:szCs w:val="24"/>
        </w:rPr>
        <w:t xml:space="preserve">However, the company must not have sold or traded any stock or changed its name </w:t>
      </w:r>
      <w:r w:rsidR="009369AA" w:rsidRPr="00BA2F1B">
        <w:rPr>
          <w:rFonts w:ascii="Times New Roman" w:hAnsi="Times New Roman" w:cs="Times New Roman"/>
          <w:sz w:val="24"/>
          <w:szCs w:val="24"/>
        </w:rPr>
        <w:t xml:space="preserve">for three months. </w:t>
      </w:r>
      <w:r w:rsidR="008E5C19" w:rsidRPr="00BA2F1B">
        <w:rPr>
          <w:rFonts w:ascii="Times New Roman" w:hAnsi="Times New Roman" w:cs="Times New Roman"/>
          <w:sz w:val="24"/>
          <w:szCs w:val="24"/>
        </w:rPr>
        <w:t>Besides</w:t>
      </w:r>
      <w:r w:rsidR="009369AA" w:rsidRPr="00BA2F1B">
        <w:rPr>
          <w:rFonts w:ascii="Times New Roman" w:hAnsi="Times New Roman" w:cs="Times New Roman"/>
          <w:sz w:val="24"/>
          <w:szCs w:val="24"/>
        </w:rPr>
        <w:t>, a company should not have any agreements with cre</w:t>
      </w:r>
      <w:r w:rsidR="008E5C19" w:rsidRPr="00BA2F1B">
        <w:rPr>
          <w:rFonts w:ascii="Times New Roman" w:hAnsi="Times New Roman" w:cs="Times New Roman"/>
          <w:sz w:val="24"/>
          <w:szCs w:val="24"/>
        </w:rPr>
        <w:t>d</w:t>
      </w:r>
      <w:r w:rsidR="009369AA" w:rsidRPr="00BA2F1B">
        <w:rPr>
          <w:rFonts w:ascii="Times New Roman" w:hAnsi="Times New Roman" w:cs="Times New Roman"/>
          <w:sz w:val="24"/>
          <w:szCs w:val="24"/>
        </w:rPr>
        <w:t xml:space="preserve">itors or be threatened by liquidation when terminating it when solvent. </w:t>
      </w:r>
    </w:p>
    <w:p w:rsidR="008E5C19" w:rsidRPr="00BA2F1B" w:rsidRDefault="008E5C19" w:rsidP="006C55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 xml:space="preserve">Terminating a private limited company when in insolvent </w:t>
      </w:r>
      <w:r w:rsidR="00200210" w:rsidRPr="00BA2F1B">
        <w:rPr>
          <w:rFonts w:ascii="Times New Roman" w:hAnsi="Times New Roman" w:cs="Times New Roman"/>
          <w:sz w:val="24"/>
          <w:szCs w:val="24"/>
        </w:rPr>
        <w:t xml:space="preserve">requires calling a shareholders’ meeting and making a winding-up resolution which must be agreed by the majority shareholders (75%). Upon </w:t>
      </w:r>
      <w:r w:rsidR="0099485D" w:rsidRPr="00BA2F1B">
        <w:rPr>
          <w:rFonts w:ascii="Times New Roman" w:hAnsi="Times New Roman" w:cs="Times New Roman"/>
          <w:sz w:val="24"/>
          <w:szCs w:val="24"/>
        </w:rPr>
        <w:t>resolving</w:t>
      </w:r>
      <w:r w:rsidR="00200210" w:rsidRPr="00BA2F1B">
        <w:rPr>
          <w:rFonts w:ascii="Times New Roman" w:hAnsi="Times New Roman" w:cs="Times New Roman"/>
          <w:sz w:val="24"/>
          <w:szCs w:val="24"/>
        </w:rPr>
        <w:t xml:space="preserve">, it should be filed </w:t>
      </w:r>
      <w:r w:rsidR="001141D5" w:rsidRPr="00BA2F1B">
        <w:rPr>
          <w:rFonts w:ascii="Times New Roman" w:hAnsi="Times New Roman" w:cs="Times New Roman"/>
          <w:sz w:val="24"/>
          <w:szCs w:val="24"/>
        </w:rPr>
        <w:t>with Companies House within 15 days</w:t>
      </w:r>
      <w:r w:rsidR="00861AF1" w:rsidRPr="00BA2F1B">
        <w:rPr>
          <w:rFonts w:ascii="Times New Roman" w:hAnsi="Times New Roman" w:cs="Times New Roman"/>
          <w:sz w:val="24"/>
          <w:szCs w:val="24"/>
        </w:rPr>
        <w:t xml:space="preserve"> (Legislation.gov.uk, 2006)</w:t>
      </w:r>
      <w:r w:rsidR="001141D5" w:rsidRPr="00BA2F1B">
        <w:rPr>
          <w:rFonts w:ascii="Times New Roman" w:hAnsi="Times New Roman" w:cs="Times New Roman"/>
          <w:sz w:val="24"/>
          <w:szCs w:val="24"/>
        </w:rPr>
        <w:t xml:space="preserve">. The resolution must also be advertised through gazette within 14 </w:t>
      </w:r>
      <w:r w:rsidR="001141D5" w:rsidRPr="00BA2F1B">
        <w:rPr>
          <w:rFonts w:ascii="Times New Roman" w:hAnsi="Times New Roman" w:cs="Times New Roman"/>
          <w:sz w:val="24"/>
          <w:szCs w:val="24"/>
        </w:rPr>
        <w:lastRenderedPageBreak/>
        <w:t xml:space="preserve">days. </w:t>
      </w:r>
      <w:r w:rsidR="00A0000A" w:rsidRPr="00BA2F1B">
        <w:rPr>
          <w:rFonts w:ascii="Times New Roman" w:hAnsi="Times New Roman" w:cs="Times New Roman"/>
          <w:sz w:val="24"/>
          <w:szCs w:val="24"/>
        </w:rPr>
        <w:t xml:space="preserve">The company must also appoint a liquidator who must be </w:t>
      </w:r>
      <w:r w:rsidR="006C55E6" w:rsidRPr="00BA2F1B">
        <w:rPr>
          <w:rFonts w:ascii="Times New Roman" w:hAnsi="Times New Roman" w:cs="Times New Roman"/>
          <w:sz w:val="24"/>
          <w:szCs w:val="24"/>
        </w:rPr>
        <w:t>authorized</w:t>
      </w:r>
      <w:r w:rsidR="00A0000A" w:rsidRPr="00BA2F1B">
        <w:rPr>
          <w:rFonts w:ascii="Times New Roman" w:hAnsi="Times New Roman" w:cs="Times New Roman"/>
          <w:sz w:val="24"/>
          <w:szCs w:val="24"/>
        </w:rPr>
        <w:t xml:space="preserve"> insolvency practitioner. </w:t>
      </w:r>
    </w:p>
    <w:p w:rsidR="00BC56C9" w:rsidRPr="006C55E6" w:rsidRDefault="006C55E6" w:rsidP="006C55E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t>Public L</w:t>
      </w:r>
      <w:r w:rsidR="00BC56C9" w:rsidRPr="006C55E6">
        <w:rPr>
          <w:rFonts w:ascii="Times New Roman" w:hAnsi="Times New Roman" w:cs="Times New Roman"/>
          <w:b/>
          <w:sz w:val="24"/>
          <w:szCs w:val="24"/>
        </w:rPr>
        <w:t xml:space="preserve">imited </w:t>
      </w:r>
      <w:r w:rsidRPr="006C55E6">
        <w:rPr>
          <w:rFonts w:ascii="Times New Roman" w:hAnsi="Times New Roman" w:cs="Times New Roman"/>
          <w:b/>
          <w:sz w:val="24"/>
          <w:szCs w:val="24"/>
        </w:rPr>
        <w:t>C</w:t>
      </w:r>
      <w:r w:rsidR="00BC56C9" w:rsidRPr="006C55E6">
        <w:rPr>
          <w:rFonts w:ascii="Times New Roman" w:hAnsi="Times New Roman" w:cs="Times New Roman"/>
          <w:b/>
          <w:sz w:val="24"/>
          <w:szCs w:val="24"/>
        </w:rPr>
        <w:t>ompany</w:t>
      </w:r>
    </w:p>
    <w:p w:rsidR="00A0000A" w:rsidRPr="00BA2F1B" w:rsidRDefault="002D040D" w:rsidP="006C55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A public limited company is a business whose owner is open to the general public</w:t>
      </w:r>
      <w:r w:rsidR="00B34917" w:rsidRPr="00BA2F1B">
        <w:rPr>
          <w:rFonts w:ascii="Times New Roman" w:hAnsi="Times New Roman" w:cs="Times New Roman"/>
          <w:sz w:val="24"/>
          <w:szCs w:val="24"/>
        </w:rPr>
        <w:t>(Willans.co.uk, 2018)</w:t>
      </w:r>
      <w:r w:rsidRPr="00BA2F1B">
        <w:rPr>
          <w:rFonts w:ascii="Times New Roman" w:hAnsi="Times New Roman" w:cs="Times New Roman"/>
          <w:sz w:val="24"/>
          <w:szCs w:val="24"/>
        </w:rPr>
        <w:t xml:space="preserve">. </w:t>
      </w:r>
      <w:r w:rsidR="000806FE" w:rsidRPr="00BA2F1B">
        <w:rPr>
          <w:rFonts w:ascii="Times New Roman" w:hAnsi="Times New Roman" w:cs="Times New Roman"/>
          <w:sz w:val="24"/>
          <w:szCs w:val="24"/>
        </w:rPr>
        <w:t xml:space="preserve">Therefore, in this case, anyone can own the corporation through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the </w:t>
      </w:r>
      <w:r w:rsidR="000806FE" w:rsidRPr="00BA2F1B">
        <w:rPr>
          <w:rFonts w:ascii="Times New Roman" w:hAnsi="Times New Roman" w:cs="Times New Roman"/>
          <w:sz w:val="24"/>
          <w:szCs w:val="24"/>
        </w:rPr>
        <w:t xml:space="preserve">purchase of the Company’s stocks. </w:t>
      </w:r>
    </w:p>
    <w:p w:rsidR="00BC56C9" w:rsidRPr="006C55E6" w:rsidRDefault="00BC56C9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t xml:space="preserve">Advantages </w:t>
      </w:r>
    </w:p>
    <w:p w:rsidR="00917780" w:rsidRPr="006C55E6" w:rsidRDefault="00917780" w:rsidP="006C55E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 xml:space="preserve">Ability to raise additional funds from the public </w:t>
      </w:r>
    </w:p>
    <w:p w:rsidR="00917780" w:rsidRPr="006C55E6" w:rsidRDefault="000B3AB6" w:rsidP="006C55E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 xml:space="preserve">Limited liability to shareholders to the extent of individual investment </w:t>
      </w:r>
    </w:p>
    <w:p w:rsidR="007478A3" w:rsidRPr="006C55E6" w:rsidRDefault="0099485D" w:rsidP="006C55E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>The l</w:t>
      </w:r>
      <w:r w:rsidR="007478A3" w:rsidRPr="006C55E6">
        <w:rPr>
          <w:rFonts w:ascii="Times New Roman" w:hAnsi="Times New Roman" w:cs="Times New Roman"/>
          <w:sz w:val="24"/>
          <w:szCs w:val="24"/>
        </w:rPr>
        <w:t xml:space="preserve">egally separate entity from owners </w:t>
      </w:r>
    </w:p>
    <w:p w:rsidR="007478A3" w:rsidRPr="006C55E6" w:rsidRDefault="007478A3" w:rsidP="006C55E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 xml:space="preserve">Perpetual existence </w:t>
      </w:r>
    </w:p>
    <w:p w:rsidR="007478A3" w:rsidRPr="006C55E6" w:rsidRDefault="007478A3" w:rsidP="006C55E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 xml:space="preserve">The shareholders are not </w:t>
      </w:r>
      <w:r w:rsidR="005D2980" w:rsidRPr="006C55E6">
        <w:rPr>
          <w:rFonts w:ascii="Times New Roman" w:hAnsi="Times New Roman" w:cs="Times New Roman"/>
          <w:sz w:val="24"/>
          <w:szCs w:val="24"/>
        </w:rPr>
        <w:t>responsible for</w:t>
      </w:r>
      <w:r w:rsidRPr="006C55E6">
        <w:rPr>
          <w:rFonts w:ascii="Times New Roman" w:hAnsi="Times New Roman" w:cs="Times New Roman"/>
          <w:sz w:val="24"/>
          <w:szCs w:val="24"/>
        </w:rPr>
        <w:t xml:space="preserve"> debt</w:t>
      </w:r>
      <w:r w:rsidR="005D2980" w:rsidRPr="006C55E6">
        <w:rPr>
          <w:rFonts w:ascii="Times New Roman" w:hAnsi="Times New Roman" w:cs="Times New Roman"/>
          <w:sz w:val="24"/>
          <w:szCs w:val="24"/>
        </w:rPr>
        <w:t xml:space="preserve">s incurred by the business </w:t>
      </w:r>
      <w:r w:rsidRPr="006C55E6">
        <w:rPr>
          <w:rFonts w:ascii="Times New Roman" w:hAnsi="Times New Roman" w:cs="Times New Roman"/>
          <w:sz w:val="24"/>
          <w:szCs w:val="24"/>
        </w:rPr>
        <w:t xml:space="preserve">unless </w:t>
      </w:r>
      <w:r w:rsidR="005D2980" w:rsidRPr="006C55E6">
        <w:rPr>
          <w:rFonts w:ascii="Times New Roman" w:hAnsi="Times New Roman" w:cs="Times New Roman"/>
          <w:sz w:val="24"/>
          <w:szCs w:val="24"/>
        </w:rPr>
        <w:t xml:space="preserve">when have offered guarantees </w:t>
      </w:r>
    </w:p>
    <w:p w:rsidR="005D2980" w:rsidRPr="006C55E6" w:rsidRDefault="00240250" w:rsidP="006C55E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 xml:space="preserve">Higher public status relative to </w:t>
      </w:r>
      <w:r w:rsidR="0099485D" w:rsidRPr="006C55E6">
        <w:rPr>
          <w:rFonts w:ascii="Times New Roman" w:hAnsi="Times New Roman" w:cs="Times New Roman"/>
          <w:sz w:val="24"/>
          <w:szCs w:val="24"/>
        </w:rPr>
        <w:t xml:space="preserve">the </w:t>
      </w:r>
      <w:r w:rsidRPr="006C55E6">
        <w:rPr>
          <w:rFonts w:ascii="Times New Roman" w:hAnsi="Times New Roman" w:cs="Times New Roman"/>
          <w:sz w:val="24"/>
          <w:szCs w:val="24"/>
        </w:rPr>
        <w:t xml:space="preserve">private limited company </w:t>
      </w:r>
    </w:p>
    <w:p w:rsidR="001116B1" w:rsidRPr="006C55E6" w:rsidRDefault="001116B1" w:rsidP="006C55E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 xml:space="preserve">The income tax rate is constant irrespective of income generated by the business </w:t>
      </w:r>
    </w:p>
    <w:p w:rsidR="00BC56C9" w:rsidRPr="006C55E6" w:rsidRDefault="00BC56C9" w:rsidP="00BA2F1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t xml:space="preserve">Disadvantages </w:t>
      </w:r>
    </w:p>
    <w:p w:rsidR="00240250" w:rsidRPr="006C55E6" w:rsidRDefault="00240250" w:rsidP="006C55E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 xml:space="preserve">Making the company’s information public </w:t>
      </w:r>
    </w:p>
    <w:p w:rsidR="00AF75AA" w:rsidRPr="006C55E6" w:rsidRDefault="00AF75AA" w:rsidP="006C55E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 xml:space="preserve">Original owners of the business lose control of the business </w:t>
      </w:r>
    </w:p>
    <w:p w:rsidR="0017184E" w:rsidRPr="006C55E6" w:rsidRDefault="0017184E" w:rsidP="006C55E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sz w:val="24"/>
          <w:szCs w:val="24"/>
        </w:rPr>
        <w:t>Legal requirements of a public limited company</w:t>
      </w:r>
    </w:p>
    <w:p w:rsidR="0017184E" w:rsidRPr="00BA2F1B" w:rsidRDefault="0017184E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lastRenderedPageBreak/>
        <w:t>Formation</w:t>
      </w:r>
      <w:r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A5703C" w:rsidRPr="00BA2F1B">
        <w:rPr>
          <w:rFonts w:ascii="Times New Roman" w:hAnsi="Times New Roman" w:cs="Times New Roman"/>
          <w:sz w:val="24"/>
          <w:szCs w:val="24"/>
        </w:rPr>
        <w:t xml:space="preserve">– legal requirement of forming a public limited company is having an allotment of shares worth at least </w:t>
      </w:r>
      <w:r w:rsidR="007263D7" w:rsidRPr="00BA2F1B">
        <w:rPr>
          <w:rFonts w:ascii="Times New Roman" w:hAnsi="Times New Roman" w:cs="Times New Roman"/>
          <w:sz w:val="24"/>
          <w:szCs w:val="24"/>
        </w:rPr>
        <w:t xml:space="preserve">£50,000. </w:t>
      </w:r>
      <w:r w:rsidR="006C6246" w:rsidRPr="00BA2F1B">
        <w:rPr>
          <w:rFonts w:ascii="Times New Roman" w:hAnsi="Times New Roman" w:cs="Times New Roman"/>
          <w:sz w:val="24"/>
          <w:szCs w:val="24"/>
        </w:rPr>
        <w:t>Other legal requirements include; having at least two shareholders, qualified company secretary</w:t>
      </w:r>
      <w:r w:rsidR="00917780" w:rsidRPr="00BA2F1B">
        <w:rPr>
          <w:rFonts w:ascii="Times New Roman" w:hAnsi="Times New Roman" w:cs="Times New Roman"/>
          <w:sz w:val="24"/>
          <w:szCs w:val="24"/>
        </w:rPr>
        <w:t>, and at least two directors aged at least 16 years</w:t>
      </w:r>
      <w:r w:rsidR="00861AF1" w:rsidRPr="00BA2F1B">
        <w:rPr>
          <w:rFonts w:ascii="Times New Roman" w:hAnsi="Times New Roman" w:cs="Times New Roman"/>
          <w:sz w:val="24"/>
          <w:szCs w:val="24"/>
        </w:rPr>
        <w:t xml:space="preserve"> (McIntosh, 2014)</w:t>
      </w:r>
      <w:r w:rsidR="00917780" w:rsidRPr="00BA2F1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7184E" w:rsidRPr="00BA2F1B" w:rsidRDefault="0017184E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t>Termination</w:t>
      </w:r>
      <w:r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573DB8" w:rsidRPr="00BA2F1B">
        <w:rPr>
          <w:rFonts w:ascii="Times New Roman" w:hAnsi="Times New Roman" w:cs="Times New Roman"/>
          <w:sz w:val="24"/>
          <w:szCs w:val="24"/>
        </w:rPr>
        <w:t>–</w:t>
      </w:r>
      <w:r w:rsidR="00636670"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573DB8" w:rsidRPr="00BA2F1B">
        <w:rPr>
          <w:rFonts w:ascii="Times New Roman" w:hAnsi="Times New Roman" w:cs="Times New Roman"/>
          <w:sz w:val="24"/>
          <w:szCs w:val="24"/>
        </w:rPr>
        <w:t>like the private limited company, a public limited company process of termination depends on solvency issues. A company must first pay the creditors</w:t>
      </w:r>
      <w:r w:rsidR="0099485D" w:rsidRPr="00BA2F1B">
        <w:rPr>
          <w:rFonts w:ascii="Times New Roman" w:hAnsi="Times New Roman" w:cs="Times New Roman"/>
          <w:sz w:val="24"/>
          <w:szCs w:val="24"/>
        </w:rPr>
        <w:t>,</w:t>
      </w:r>
      <w:r w:rsidR="00573DB8" w:rsidRPr="00BA2F1B">
        <w:rPr>
          <w:rFonts w:ascii="Times New Roman" w:hAnsi="Times New Roman" w:cs="Times New Roman"/>
          <w:sz w:val="24"/>
          <w:szCs w:val="24"/>
        </w:rPr>
        <w:t xml:space="preserve"> </w:t>
      </w:r>
      <w:r w:rsidR="00880D24" w:rsidRPr="00BA2F1B">
        <w:rPr>
          <w:rFonts w:ascii="Times New Roman" w:hAnsi="Times New Roman" w:cs="Times New Roman"/>
          <w:sz w:val="24"/>
          <w:szCs w:val="24"/>
        </w:rPr>
        <w:t>and its name be struck off the Company’s</w:t>
      </w:r>
      <w:r w:rsidR="00E16062" w:rsidRPr="00BA2F1B">
        <w:rPr>
          <w:rFonts w:ascii="Times New Roman" w:hAnsi="Times New Roman" w:cs="Times New Roman"/>
          <w:sz w:val="24"/>
          <w:szCs w:val="24"/>
        </w:rPr>
        <w:t xml:space="preserve"> Register.  </w:t>
      </w:r>
    </w:p>
    <w:p w:rsidR="008C1575" w:rsidRPr="006C55E6" w:rsidRDefault="001376AF" w:rsidP="006C55E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t xml:space="preserve">Business </w:t>
      </w:r>
      <w:r w:rsidR="006C55E6" w:rsidRPr="006C55E6">
        <w:rPr>
          <w:rFonts w:ascii="Times New Roman" w:hAnsi="Times New Roman" w:cs="Times New Roman"/>
          <w:b/>
          <w:sz w:val="24"/>
          <w:szCs w:val="24"/>
        </w:rPr>
        <w:t>Structure R</w:t>
      </w:r>
      <w:r w:rsidR="008C1575" w:rsidRPr="006C55E6">
        <w:rPr>
          <w:rFonts w:ascii="Times New Roman" w:hAnsi="Times New Roman" w:cs="Times New Roman"/>
          <w:b/>
          <w:sz w:val="24"/>
          <w:szCs w:val="24"/>
        </w:rPr>
        <w:t xml:space="preserve">ecommendation </w:t>
      </w:r>
      <w:r w:rsidR="006C55E6" w:rsidRPr="006C55E6">
        <w:rPr>
          <w:rFonts w:ascii="Times New Roman" w:hAnsi="Times New Roman" w:cs="Times New Roman"/>
          <w:b/>
          <w:sz w:val="24"/>
          <w:szCs w:val="24"/>
        </w:rPr>
        <w:t>and Rationale Behind the C</w:t>
      </w:r>
      <w:r w:rsidR="00C9469E" w:rsidRPr="006C55E6">
        <w:rPr>
          <w:rFonts w:ascii="Times New Roman" w:hAnsi="Times New Roman" w:cs="Times New Roman"/>
          <w:b/>
          <w:sz w:val="24"/>
          <w:szCs w:val="24"/>
        </w:rPr>
        <w:t>hoice</w:t>
      </w:r>
    </w:p>
    <w:p w:rsidR="005904C4" w:rsidRPr="00BA2F1B" w:rsidRDefault="005904C4" w:rsidP="006C55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 xml:space="preserve">The choice of a business is dependent on various factors including the degree of business </w:t>
      </w:r>
      <w:r w:rsidR="00EC6716" w:rsidRPr="00BA2F1B">
        <w:rPr>
          <w:rFonts w:ascii="Times New Roman" w:hAnsi="Times New Roman" w:cs="Times New Roman"/>
          <w:sz w:val="24"/>
          <w:szCs w:val="24"/>
        </w:rPr>
        <w:t xml:space="preserve">ownership and control. For the car business, the appropriate </w:t>
      </w:r>
      <w:r w:rsidR="00BA1875" w:rsidRPr="00BA2F1B">
        <w:rPr>
          <w:rFonts w:ascii="Times New Roman" w:hAnsi="Times New Roman" w:cs="Times New Roman"/>
          <w:sz w:val="24"/>
          <w:szCs w:val="24"/>
        </w:rPr>
        <w:t>start</w:t>
      </w:r>
      <w:r w:rsidR="0099485D" w:rsidRPr="00BA2F1B">
        <w:rPr>
          <w:rFonts w:ascii="Times New Roman" w:hAnsi="Times New Roman" w:cs="Times New Roman"/>
          <w:sz w:val="24"/>
          <w:szCs w:val="24"/>
        </w:rPr>
        <w:t>-</w:t>
      </w:r>
      <w:r w:rsidR="00BA1875" w:rsidRPr="00BA2F1B">
        <w:rPr>
          <w:rFonts w:ascii="Times New Roman" w:hAnsi="Times New Roman" w:cs="Times New Roman"/>
          <w:sz w:val="24"/>
          <w:szCs w:val="24"/>
        </w:rPr>
        <w:t xml:space="preserve">up business structure is the private limited company. </w:t>
      </w:r>
      <w:r w:rsidR="008D28C1" w:rsidRPr="00BA2F1B">
        <w:rPr>
          <w:rFonts w:ascii="Times New Roman" w:hAnsi="Times New Roman" w:cs="Times New Roman"/>
          <w:sz w:val="24"/>
          <w:szCs w:val="24"/>
        </w:rPr>
        <w:t xml:space="preserve">This is attributable to better public status compared to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a </w:t>
      </w:r>
      <w:r w:rsidR="008D28C1" w:rsidRPr="00BA2F1B">
        <w:rPr>
          <w:rFonts w:ascii="Times New Roman" w:hAnsi="Times New Roman" w:cs="Times New Roman"/>
          <w:sz w:val="24"/>
          <w:szCs w:val="24"/>
        </w:rPr>
        <w:t>sole proprietorship or partnership structures</w:t>
      </w:r>
      <w:r w:rsidR="00B34917" w:rsidRPr="00BA2F1B">
        <w:rPr>
          <w:rFonts w:ascii="Times New Roman" w:hAnsi="Times New Roman" w:cs="Times New Roman"/>
          <w:sz w:val="24"/>
          <w:szCs w:val="24"/>
        </w:rPr>
        <w:t xml:space="preserve">  (Willans.co.uk, 2018)</w:t>
      </w:r>
      <w:r w:rsidR="008D28C1" w:rsidRPr="00BA2F1B">
        <w:rPr>
          <w:rFonts w:ascii="Times New Roman" w:hAnsi="Times New Roman" w:cs="Times New Roman"/>
          <w:sz w:val="24"/>
          <w:szCs w:val="24"/>
        </w:rPr>
        <w:t xml:space="preserve">. Further, the </w:t>
      </w:r>
      <w:r w:rsidR="00E91B9D" w:rsidRPr="00BA2F1B">
        <w:rPr>
          <w:rFonts w:ascii="Times New Roman" w:hAnsi="Times New Roman" w:cs="Times New Roman"/>
          <w:sz w:val="24"/>
          <w:szCs w:val="24"/>
        </w:rPr>
        <w:t>tax obligation will only be on the business as opposed to personal income</w:t>
      </w:r>
      <w:r w:rsidR="00FE52D3" w:rsidRPr="00BA2F1B">
        <w:rPr>
          <w:rFonts w:ascii="Times New Roman" w:hAnsi="Times New Roman" w:cs="Times New Roman"/>
          <w:sz w:val="24"/>
          <w:szCs w:val="24"/>
        </w:rPr>
        <w:t xml:space="preserve"> of the business owners</w:t>
      </w:r>
      <w:r w:rsidR="00E91B9D" w:rsidRPr="00BA2F1B">
        <w:rPr>
          <w:rFonts w:ascii="Times New Roman" w:hAnsi="Times New Roman" w:cs="Times New Roman"/>
          <w:sz w:val="24"/>
          <w:szCs w:val="24"/>
        </w:rPr>
        <w:t xml:space="preserve">. The tax </w:t>
      </w:r>
      <w:r w:rsidR="00FE52D3" w:rsidRPr="00BA2F1B">
        <w:rPr>
          <w:rFonts w:ascii="Times New Roman" w:hAnsi="Times New Roman" w:cs="Times New Roman"/>
          <w:sz w:val="24"/>
          <w:szCs w:val="24"/>
        </w:rPr>
        <w:t>laws in the country also offer</w:t>
      </w:r>
      <w:r w:rsidR="00E91B9D" w:rsidRPr="00BA2F1B">
        <w:rPr>
          <w:rFonts w:ascii="Times New Roman" w:hAnsi="Times New Roman" w:cs="Times New Roman"/>
          <w:sz w:val="24"/>
          <w:szCs w:val="24"/>
        </w:rPr>
        <w:t xml:space="preserve"> tax</w:t>
      </w:r>
      <w:r w:rsidR="0099485D" w:rsidRPr="00BA2F1B">
        <w:rPr>
          <w:rFonts w:ascii="Times New Roman" w:hAnsi="Times New Roman" w:cs="Times New Roman"/>
          <w:sz w:val="24"/>
          <w:szCs w:val="24"/>
        </w:rPr>
        <w:t>-</w:t>
      </w:r>
      <w:r w:rsidR="00E91B9D" w:rsidRPr="00BA2F1B">
        <w:rPr>
          <w:rFonts w:ascii="Times New Roman" w:hAnsi="Times New Roman" w:cs="Times New Roman"/>
          <w:sz w:val="24"/>
          <w:szCs w:val="24"/>
        </w:rPr>
        <w:t xml:space="preserve">deductible costs that would significantly reduce the tax obligation of the car business. </w:t>
      </w:r>
      <w:r w:rsidR="006A1621" w:rsidRPr="00BA2F1B">
        <w:rPr>
          <w:rFonts w:ascii="Times New Roman" w:hAnsi="Times New Roman" w:cs="Times New Roman"/>
          <w:sz w:val="24"/>
          <w:szCs w:val="24"/>
        </w:rPr>
        <w:t>One</w:t>
      </w:r>
      <w:r w:rsidR="00FE52D3" w:rsidRPr="00BA2F1B">
        <w:rPr>
          <w:rFonts w:ascii="Times New Roman" w:hAnsi="Times New Roman" w:cs="Times New Roman"/>
          <w:sz w:val="24"/>
          <w:szCs w:val="24"/>
        </w:rPr>
        <w:t xml:space="preserve"> of the </w:t>
      </w:r>
      <w:r w:rsidR="00CC6DF6" w:rsidRPr="00BA2F1B">
        <w:rPr>
          <w:rFonts w:ascii="Times New Roman" w:hAnsi="Times New Roman" w:cs="Times New Roman"/>
          <w:sz w:val="24"/>
          <w:szCs w:val="24"/>
        </w:rPr>
        <w:t>objectives</w:t>
      </w:r>
      <w:r w:rsidR="00FE52D3" w:rsidRPr="00BA2F1B">
        <w:rPr>
          <w:rFonts w:ascii="Times New Roman" w:hAnsi="Times New Roman" w:cs="Times New Roman"/>
          <w:sz w:val="24"/>
          <w:szCs w:val="24"/>
        </w:rPr>
        <w:t xml:space="preserve"> of starting a car business is to be among the leading car business in the region and thus, </w:t>
      </w:r>
      <w:r w:rsidR="006A1621" w:rsidRPr="00BA2F1B">
        <w:rPr>
          <w:rFonts w:ascii="Times New Roman" w:hAnsi="Times New Roman" w:cs="Times New Roman"/>
          <w:sz w:val="24"/>
          <w:szCs w:val="24"/>
        </w:rPr>
        <w:t xml:space="preserve">having a private limited company is easier to convert it into a public limited company and </w:t>
      </w:r>
      <w:r w:rsidR="00CC7F9E" w:rsidRPr="00BA2F1B">
        <w:rPr>
          <w:rFonts w:ascii="Times New Roman" w:hAnsi="Times New Roman" w:cs="Times New Roman"/>
          <w:sz w:val="24"/>
          <w:szCs w:val="24"/>
        </w:rPr>
        <w:t>to have</w:t>
      </w:r>
      <w:r w:rsidR="006A1621" w:rsidRPr="00BA2F1B">
        <w:rPr>
          <w:rFonts w:ascii="Times New Roman" w:hAnsi="Times New Roman" w:cs="Times New Roman"/>
          <w:sz w:val="24"/>
          <w:szCs w:val="24"/>
        </w:rPr>
        <w:t xml:space="preserve"> access to funds from the public. The business will also not be</w:t>
      </w:r>
      <w:r w:rsidR="00CC6DF6" w:rsidRPr="00BA2F1B">
        <w:rPr>
          <w:rFonts w:ascii="Times New Roman" w:hAnsi="Times New Roman" w:cs="Times New Roman"/>
          <w:sz w:val="24"/>
          <w:szCs w:val="24"/>
        </w:rPr>
        <w:t xml:space="preserve"> disrupted as a result of </w:t>
      </w:r>
      <w:r w:rsidR="0099485D" w:rsidRPr="00BA2F1B">
        <w:rPr>
          <w:rFonts w:ascii="Times New Roman" w:hAnsi="Times New Roman" w:cs="Times New Roman"/>
          <w:sz w:val="24"/>
          <w:szCs w:val="24"/>
        </w:rPr>
        <w:t xml:space="preserve">the </w:t>
      </w:r>
      <w:r w:rsidR="00CC6DF6" w:rsidRPr="00BA2F1B">
        <w:rPr>
          <w:rFonts w:ascii="Times New Roman" w:hAnsi="Times New Roman" w:cs="Times New Roman"/>
          <w:sz w:val="24"/>
          <w:szCs w:val="24"/>
        </w:rPr>
        <w:t xml:space="preserve">death of a partner as with the case with the sole trader or partnership business structures. </w:t>
      </w:r>
    </w:p>
    <w:p w:rsidR="00377113" w:rsidRPr="00BA2F1B" w:rsidRDefault="00377113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C55E6" w:rsidRDefault="006C55E6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C55E6" w:rsidRDefault="006C55E6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9469E" w:rsidRPr="006C55E6" w:rsidRDefault="00C9469E" w:rsidP="006C55E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55E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77113" w:rsidRPr="00BA2F1B" w:rsidRDefault="00377113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Assets.publishing.service.gov.uk. (2011). </w:t>
      </w:r>
      <w:r w:rsidR="006C55E6" w:rsidRPr="00BA2F1B">
        <w:rPr>
          <w:rFonts w:ascii="Times New Roman" w:hAnsi="Times New Roman" w:cs="Times New Roman"/>
          <w:sz w:val="24"/>
          <w:szCs w:val="24"/>
        </w:rPr>
        <w:t>A Guide to Legal Forms for Business</w:t>
      </w:r>
      <w:r w:rsidR="006C55E6">
        <w:rPr>
          <w:rFonts w:ascii="Times New Roman" w:hAnsi="Times New Roman" w:cs="Times New Roman"/>
          <w:sz w:val="24"/>
          <w:szCs w:val="24"/>
        </w:rPr>
        <w:t>. [online]</w:t>
      </w:r>
      <w:r w:rsidR="006C55E6">
        <w:rPr>
          <w:rFonts w:ascii="Times New Roman" w:hAnsi="Times New Roman" w:cs="Times New Roman"/>
          <w:sz w:val="24"/>
          <w:szCs w:val="24"/>
        </w:rPr>
        <w:tab/>
        <w:t>Available at:</w:t>
      </w:r>
      <w:r w:rsidR="006C55E6"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="006C55E6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s://assets.publishing.service.gov.uk/government/uploads/system/uploads/attachment</w:t>
        </w:r>
      </w:hyperlink>
      <w:r w:rsidR="006C55E6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data/file/31676/11-1399-guide-legal-forms-for-business.pdf [Accessed 12 Nov. 2018].</w:t>
      </w:r>
    </w:p>
    <w:p w:rsidR="00DF1F4F" w:rsidRPr="00BA2F1B" w:rsidRDefault="00DF1F4F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Carsontrotter.co.uk. (2018). </w:t>
      </w:r>
      <w:r w:rsidR="006C55E6" w:rsidRPr="006C55E6">
        <w:rPr>
          <w:rFonts w:ascii="Times New Roman" w:hAnsi="Times New Roman" w:cs="Times New Roman"/>
          <w:i/>
          <w:sz w:val="24"/>
          <w:szCs w:val="24"/>
        </w:rPr>
        <w:t>Partnership T</w:t>
      </w:r>
      <w:r w:rsidRPr="006C55E6">
        <w:rPr>
          <w:rFonts w:ascii="Times New Roman" w:hAnsi="Times New Roman" w:cs="Times New Roman"/>
          <w:i/>
          <w:sz w:val="24"/>
          <w:szCs w:val="24"/>
        </w:rPr>
        <w:t>ax.</w:t>
      </w:r>
      <w:r w:rsidR="006C55E6">
        <w:rPr>
          <w:rFonts w:ascii="Times New Roman" w:hAnsi="Times New Roman" w:cs="Times New Roman"/>
          <w:sz w:val="24"/>
          <w:szCs w:val="24"/>
        </w:rPr>
        <w:t xml:space="preserve"> [online] Available at:</w:t>
      </w:r>
      <w:r w:rsidR="006C55E6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http://www.carsontrotter.co.uk/cms/filelibrary/Partne</w:t>
      </w:r>
      <w:r w:rsidR="00C02F10">
        <w:rPr>
          <w:rFonts w:ascii="Times New Roman" w:hAnsi="Times New Roman" w:cs="Times New Roman"/>
          <w:sz w:val="24"/>
          <w:szCs w:val="24"/>
        </w:rPr>
        <w:t>rship_tax.pdf [Accessed 12 Nov.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2018].</w:t>
      </w:r>
    </w:p>
    <w:p w:rsidR="00454947" w:rsidRPr="00BA2F1B" w:rsidRDefault="00454947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Data.parliament.uk. (2018). </w:t>
      </w:r>
      <w:r w:rsidR="00C02F10" w:rsidRPr="00C02F10">
        <w:rPr>
          <w:rFonts w:ascii="Times New Roman" w:hAnsi="Times New Roman" w:cs="Times New Roman"/>
          <w:i/>
          <w:sz w:val="24"/>
          <w:szCs w:val="24"/>
        </w:rPr>
        <w:t>Limited Partnerships: Reform of Limited Partnership Law</w:t>
      </w:r>
      <w:r w:rsidR="00C02F10">
        <w:rPr>
          <w:rFonts w:ascii="Times New Roman" w:hAnsi="Times New Roman" w:cs="Times New Roman"/>
          <w:sz w:val="24"/>
          <w:szCs w:val="24"/>
        </w:rPr>
        <w:t>. [online]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 xml:space="preserve">Available at: </w:t>
      </w:r>
      <w:hyperlink r:id="rId8" w:history="1">
        <w:r w:rsidR="00C02F10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://data.parliament.uk/DepositedPapers/Files/DEP2018-0413/limited</w:t>
        </w:r>
      </w:hyperlink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partnerships-review-of-limited-partnership-law.pdf [Accessed 12 Nov. 2018].</w:t>
      </w:r>
    </w:p>
    <w:p w:rsidR="00377113" w:rsidRPr="00BA2F1B" w:rsidRDefault="00377113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Gov.uk. (2018). </w:t>
      </w:r>
      <w:r w:rsidRPr="00C02F10">
        <w:rPr>
          <w:rFonts w:ascii="Times New Roman" w:hAnsi="Times New Roman" w:cs="Times New Roman"/>
          <w:i/>
          <w:sz w:val="24"/>
          <w:szCs w:val="24"/>
        </w:rPr>
        <w:t>Bu</w:t>
      </w:r>
      <w:r w:rsidR="00C02F10" w:rsidRPr="00C02F10">
        <w:rPr>
          <w:rFonts w:ascii="Times New Roman" w:hAnsi="Times New Roman" w:cs="Times New Roman"/>
          <w:i/>
          <w:sz w:val="24"/>
          <w:szCs w:val="24"/>
        </w:rPr>
        <w:t>siness and Self-E</w:t>
      </w:r>
      <w:r w:rsidRPr="00C02F10">
        <w:rPr>
          <w:rFonts w:ascii="Times New Roman" w:hAnsi="Times New Roman" w:cs="Times New Roman"/>
          <w:i/>
          <w:sz w:val="24"/>
          <w:szCs w:val="24"/>
        </w:rPr>
        <w:t>mployed.</w:t>
      </w:r>
      <w:r w:rsidR="00C02F10">
        <w:rPr>
          <w:rFonts w:ascii="Times New Roman" w:hAnsi="Times New Roman" w:cs="Times New Roman"/>
          <w:sz w:val="24"/>
          <w:szCs w:val="24"/>
        </w:rPr>
        <w:t xml:space="preserve"> [online] Available at: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https://www.gov.uk/browse/business/setting-up [Accessed 12 Nov. 2018].</w:t>
      </w:r>
    </w:p>
    <w:p w:rsidR="00377113" w:rsidRPr="00BA2F1B" w:rsidRDefault="00377113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Legislation.gov.uk. (2006). </w:t>
      </w:r>
      <w:r w:rsidRPr="00C02F10">
        <w:rPr>
          <w:rFonts w:ascii="Times New Roman" w:hAnsi="Times New Roman" w:cs="Times New Roman"/>
          <w:i/>
          <w:sz w:val="24"/>
          <w:szCs w:val="24"/>
        </w:rPr>
        <w:t>Companies Act 2006</w:t>
      </w:r>
      <w:r w:rsidR="00C02F10">
        <w:rPr>
          <w:rFonts w:ascii="Times New Roman" w:hAnsi="Times New Roman" w:cs="Times New Roman"/>
          <w:sz w:val="24"/>
          <w:szCs w:val="24"/>
        </w:rPr>
        <w:t>. [online] Available at: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http://www.legislation.gov.uk/ukpga/2006/46/pdfs/</w:t>
      </w:r>
      <w:r w:rsidR="00C02F10">
        <w:rPr>
          <w:rFonts w:ascii="Times New Roman" w:hAnsi="Times New Roman" w:cs="Times New Roman"/>
          <w:sz w:val="24"/>
          <w:szCs w:val="24"/>
        </w:rPr>
        <w:t>ukpga_20060046_en.pdf [Accessed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12 Nov. 2018].</w:t>
      </w:r>
    </w:p>
    <w:p w:rsidR="00DF1F4F" w:rsidRPr="00BA2F1B" w:rsidRDefault="00DF1F4F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McIntosh, W. (2014). </w:t>
      </w:r>
      <w:r w:rsidRPr="00C02F10">
        <w:rPr>
          <w:rFonts w:ascii="Times New Roman" w:hAnsi="Times New Roman" w:cs="Times New Roman"/>
          <w:i/>
          <w:sz w:val="24"/>
          <w:szCs w:val="24"/>
        </w:rPr>
        <w:t>Establishing a Business in UK (Scotland).</w:t>
      </w:r>
      <w:r w:rsidR="00C02F10">
        <w:rPr>
          <w:rFonts w:ascii="Times New Roman" w:hAnsi="Times New Roman" w:cs="Times New Roman"/>
          <w:sz w:val="24"/>
          <w:szCs w:val="24"/>
        </w:rPr>
        <w:t xml:space="preserve"> [online]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Uk.practicallaw.th</w:t>
      </w:r>
      <w:r w:rsidR="00C02F10">
        <w:rPr>
          <w:rFonts w:ascii="Times New Roman" w:hAnsi="Times New Roman" w:cs="Times New Roman"/>
          <w:sz w:val="24"/>
          <w:szCs w:val="24"/>
        </w:rPr>
        <w:t>omsonreuters.com. Available at: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hyperlink r:id="rId9" w:history="1">
        <w:r w:rsidR="00C02F10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s://uk.practicallaw.thomsonreuters.com/5-592</w:t>
        </w:r>
      </w:hyperlink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6050?transitionType=Default&amp;contextData=(sc.Default)&amp;first</w:t>
      </w:r>
      <w:r w:rsidR="00C02F10">
        <w:rPr>
          <w:rFonts w:ascii="Times New Roman" w:hAnsi="Times New Roman" w:cs="Times New Roman"/>
          <w:sz w:val="24"/>
          <w:szCs w:val="24"/>
        </w:rPr>
        <w:t>Page=true&amp;comp=pluk&amp;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hcp=1#co_anchor_a919255 [Accessed 12 Nov. 2018].</w:t>
      </w:r>
    </w:p>
    <w:p w:rsidR="00377113" w:rsidRPr="00BA2F1B" w:rsidRDefault="00377113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lastRenderedPageBreak/>
        <w:t>Unlock The Law. (2015). </w:t>
      </w:r>
      <w:r w:rsidRPr="00C02F10">
        <w:rPr>
          <w:rFonts w:ascii="Times New Roman" w:hAnsi="Times New Roman" w:cs="Times New Roman"/>
          <w:i/>
          <w:sz w:val="24"/>
          <w:szCs w:val="24"/>
        </w:rPr>
        <w:t>Business Legal Structures - Essential UK Business Law Guide</w:t>
      </w:r>
      <w:r w:rsidR="00C02F10">
        <w:rPr>
          <w:rFonts w:ascii="Times New Roman" w:hAnsi="Times New Roman" w:cs="Times New Roman"/>
          <w:sz w:val="24"/>
          <w:szCs w:val="24"/>
        </w:rPr>
        <w:t>.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 xml:space="preserve">[online] Available at: </w:t>
      </w:r>
      <w:hyperlink r:id="rId10" w:history="1">
        <w:r w:rsidR="00C02F10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s://www.unlockthelaw.co.uk/business-structures-uk.html</w:t>
        </w:r>
      </w:hyperlink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[Accessed 12 Nov. 2018].</w:t>
      </w:r>
    </w:p>
    <w:p w:rsidR="00377113" w:rsidRPr="00BA2F1B" w:rsidRDefault="00377113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2F1B">
        <w:rPr>
          <w:rFonts w:ascii="Times New Roman" w:hAnsi="Times New Roman" w:cs="Times New Roman"/>
          <w:sz w:val="24"/>
          <w:szCs w:val="24"/>
        </w:rPr>
        <w:t>Willans.co.uk. (2018). </w:t>
      </w:r>
      <w:r w:rsidRPr="00C02F10">
        <w:rPr>
          <w:rFonts w:ascii="Times New Roman" w:hAnsi="Times New Roman" w:cs="Times New Roman"/>
          <w:i/>
          <w:sz w:val="24"/>
          <w:szCs w:val="24"/>
        </w:rPr>
        <w:t>Limited Liability Partnerships - Overview of Legal Issues</w:t>
      </w:r>
      <w:r w:rsidR="00C02F10">
        <w:rPr>
          <w:rFonts w:ascii="Times New Roman" w:hAnsi="Times New Roman" w:cs="Times New Roman"/>
          <w:sz w:val="24"/>
          <w:szCs w:val="24"/>
        </w:rPr>
        <w:t>. [online]</w:t>
      </w:r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 xml:space="preserve">Available at: </w:t>
      </w:r>
      <w:hyperlink r:id="rId11" w:history="1">
        <w:r w:rsidR="00C02F10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s://www.willans.co.uk/files/uploads/download/Willans_LLP.pdf</w:t>
        </w:r>
      </w:hyperlink>
      <w:r w:rsidR="00C02F10">
        <w:rPr>
          <w:rFonts w:ascii="Times New Roman" w:hAnsi="Times New Roman" w:cs="Times New Roman"/>
          <w:sz w:val="24"/>
          <w:szCs w:val="24"/>
        </w:rPr>
        <w:tab/>
      </w:r>
      <w:r w:rsidRPr="00BA2F1B">
        <w:rPr>
          <w:rFonts w:ascii="Times New Roman" w:hAnsi="Times New Roman" w:cs="Times New Roman"/>
          <w:sz w:val="24"/>
          <w:szCs w:val="24"/>
        </w:rPr>
        <w:t>[Accessed 12 Nov. 2018].</w:t>
      </w:r>
    </w:p>
    <w:p w:rsidR="00454947" w:rsidRPr="00BA2F1B" w:rsidRDefault="00454947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77113" w:rsidRPr="00BA2F1B" w:rsidRDefault="00377113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9469E" w:rsidRPr="00BA2F1B" w:rsidRDefault="00C9469E" w:rsidP="00BA2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9469E" w:rsidRPr="00BA2F1B" w:rsidSect="00182BF5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B6497" w:rsidRDefault="004B6497" w:rsidP="00BA2F1B">
      <w:pPr>
        <w:spacing w:after="0" w:line="240" w:lineRule="auto"/>
      </w:pPr>
      <w:r>
        <w:separator/>
      </w:r>
    </w:p>
  </w:endnote>
  <w:endnote w:type="continuationSeparator" w:id="0">
    <w:p w:rsidR="004B6497" w:rsidRDefault="004B6497" w:rsidP="00BA2F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B6497" w:rsidRDefault="004B6497" w:rsidP="00BA2F1B">
      <w:pPr>
        <w:spacing w:after="0" w:line="240" w:lineRule="auto"/>
      </w:pPr>
      <w:r>
        <w:separator/>
      </w:r>
    </w:p>
  </w:footnote>
  <w:footnote w:type="continuationSeparator" w:id="0">
    <w:p w:rsidR="004B6497" w:rsidRDefault="004B6497" w:rsidP="00BA2F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2F10" w:rsidRPr="00BA2F1B" w:rsidRDefault="00C02F10" w:rsidP="00BA2F1B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STRUCTURES IN UK</w:t>
    </w:r>
    <w:r w:rsidRPr="00BA2F1B">
      <w:rPr>
        <w:rFonts w:ascii="Times New Roman" w:hAnsi="Times New Roman" w:cs="Times New Roman"/>
        <w:sz w:val="24"/>
        <w:szCs w:val="24"/>
      </w:rPr>
      <w:t xml:space="preserve"> </w:t>
    </w:r>
    <w:r w:rsidRPr="00BA2F1B">
      <w:rPr>
        <w:rFonts w:ascii="Times New Roman" w:hAnsi="Times New Roman" w:cs="Times New Roman"/>
        <w:sz w:val="24"/>
        <w:szCs w:val="24"/>
      </w:rPr>
      <w:fldChar w:fldCharType="begin"/>
    </w:r>
    <w:r w:rsidRPr="00BA2F1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A2F1B">
      <w:rPr>
        <w:rFonts w:ascii="Times New Roman" w:hAnsi="Times New Roman" w:cs="Times New Roman"/>
        <w:sz w:val="24"/>
        <w:szCs w:val="24"/>
      </w:rPr>
      <w:fldChar w:fldCharType="separate"/>
    </w:r>
    <w:r w:rsidR="001A516A">
      <w:rPr>
        <w:rFonts w:ascii="Times New Roman" w:hAnsi="Times New Roman" w:cs="Times New Roman"/>
        <w:noProof/>
        <w:sz w:val="24"/>
        <w:szCs w:val="24"/>
      </w:rPr>
      <w:t>1</w:t>
    </w:r>
    <w:r w:rsidRPr="00BA2F1B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1C582E"/>
    <w:multiLevelType w:val="hybridMultilevel"/>
    <w:tmpl w:val="38522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EE75DE"/>
    <w:multiLevelType w:val="hybridMultilevel"/>
    <w:tmpl w:val="B0AE8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70611"/>
    <w:multiLevelType w:val="hybridMultilevel"/>
    <w:tmpl w:val="D89EA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0A6629"/>
    <w:multiLevelType w:val="hybridMultilevel"/>
    <w:tmpl w:val="F56E1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665019"/>
    <w:multiLevelType w:val="hybridMultilevel"/>
    <w:tmpl w:val="4BCC3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D40A57"/>
    <w:multiLevelType w:val="hybridMultilevel"/>
    <w:tmpl w:val="BF62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4B51E0"/>
    <w:multiLevelType w:val="hybridMultilevel"/>
    <w:tmpl w:val="A7CA9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FD299A"/>
    <w:multiLevelType w:val="hybridMultilevel"/>
    <w:tmpl w:val="662E4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400952"/>
    <w:multiLevelType w:val="hybridMultilevel"/>
    <w:tmpl w:val="657E2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011C2F"/>
    <w:multiLevelType w:val="hybridMultilevel"/>
    <w:tmpl w:val="E04AF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A05500"/>
    <w:multiLevelType w:val="hybridMultilevel"/>
    <w:tmpl w:val="6EDEB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477C0E"/>
    <w:multiLevelType w:val="hybridMultilevel"/>
    <w:tmpl w:val="9F3E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FC2B0F"/>
    <w:multiLevelType w:val="hybridMultilevel"/>
    <w:tmpl w:val="1E9EE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7006BE"/>
    <w:multiLevelType w:val="hybridMultilevel"/>
    <w:tmpl w:val="AC329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5A82BDD"/>
    <w:multiLevelType w:val="hybridMultilevel"/>
    <w:tmpl w:val="EDDCB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B94A76"/>
    <w:multiLevelType w:val="hybridMultilevel"/>
    <w:tmpl w:val="AC665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BAB23C0"/>
    <w:multiLevelType w:val="hybridMultilevel"/>
    <w:tmpl w:val="E7761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CB0521"/>
    <w:multiLevelType w:val="hybridMultilevel"/>
    <w:tmpl w:val="D222F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6004FB"/>
    <w:multiLevelType w:val="hybridMultilevel"/>
    <w:tmpl w:val="60FE6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EF4138"/>
    <w:multiLevelType w:val="hybridMultilevel"/>
    <w:tmpl w:val="3B64E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A7B2E66"/>
    <w:multiLevelType w:val="hybridMultilevel"/>
    <w:tmpl w:val="4648B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7B498A"/>
    <w:multiLevelType w:val="hybridMultilevel"/>
    <w:tmpl w:val="E4A40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1AA5EE5"/>
    <w:multiLevelType w:val="hybridMultilevel"/>
    <w:tmpl w:val="974A5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3D45353"/>
    <w:multiLevelType w:val="hybridMultilevel"/>
    <w:tmpl w:val="DE261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DD65C83"/>
    <w:multiLevelType w:val="hybridMultilevel"/>
    <w:tmpl w:val="CEB8E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E207604"/>
    <w:multiLevelType w:val="hybridMultilevel"/>
    <w:tmpl w:val="A4668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FE82B15"/>
    <w:multiLevelType w:val="hybridMultilevel"/>
    <w:tmpl w:val="FC969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5"/>
  </w:num>
  <w:num w:numId="3">
    <w:abstractNumId w:val="0"/>
  </w:num>
  <w:num w:numId="4">
    <w:abstractNumId w:val="1"/>
  </w:num>
  <w:num w:numId="5">
    <w:abstractNumId w:val="19"/>
  </w:num>
  <w:num w:numId="6">
    <w:abstractNumId w:val="22"/>
  </w:num>
  <w:num w:numId="7">
    <w:abstractNumId w:val="17"/>
  </w:num>
  <w:num w:numId="8">
    <w:abstractNumId w:val="11"/>
  </w:num>
  <w:num w:numId="9">
    <w:abstractNumId w:val="10"/>
  </w:num>
  <w:num w:numId="10">
    <w:abstractNumId w:val="16"/>
  </w:num>
  <w:num w:numId="11">
    <w:abstractNumId w:val="21"/>
  </w:num>
  <w:num w:numId="12">
    <w:abstractNumId w:val="5"/>
  </w:num>
  <w:num w:numId="13">
    <w:abstractNumId w:val="4"/>
  </w:num>
  <w:num w:numId="14">
    <w:abstractNumId w:val="6"/>
  </w:num>
  <w:num w:numId="15">
    <w:abstractNumId w:val="26"/>
  </w:num>
  <w:num w:numId="16">
    <w:abstractNumId w:val="9"/>
  </w:num>
  <w:num w:numId="17">
    <w:abstractNumId w:val="23"/>
  </w:num>
  <w:num w:numId="18">
    <w:abstractNumId w:val="13"/>
  </w:num>
  <w:num w:numId="19">
    <w:abstractNumId w:val="3"/>
  </w:num>
  <w:num w:numId="20">
    <w:abstractNumId w:val="25"/>
  </w:num>
  <w:num w:numId="21">
    <w:abstractNumId w:val="24"/>
  </w:num>
  <w:num w:numId="22">
    <w:abstractNumId w:val="8"/>
  </w:num>
  <w:num w:numId="23">
    <w:abstractNumId w:val="18"/>
  </w:num>
  <w:num w:numId="24">
    <w:abstractNumId w:val="12"/>
  </w:num>
  <w:num w:numId="25">
    <w:abstractNumId w:val="14"/>
  </w:num>
  <w:num w:numId="26">
    <w:abstractNumId w:val="2"/>
  </w:num>
  <w:num w:numId="27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O2NDawMDazsDC1NDJS0lEKTi0uzszPAykwrAUANr/oxywAAAA="/>
  </w:docVars>
  <w:rsids>
    <w:rsidRoot w:val="00AB1C58"/>
    <w:rsid w:val="0002225F"/>
    <w:rsid w:val="00025F38"/>
    <w:rsid w:val="000318EC"/>
    <w:rsid w:val="0003775F"/>
    <w:rsid w:val="00040A3B"/>
    <w:rsid w:val="00047225"/>
    <w:rsid w:val="000806FE"/>
    <w:rsid w:val="00081931"/>
    <w:rsid w:val="0008690F"/>
    <w:rsid w:val="000A0DDD"/>
    <w:rsid w:val="000B3AB6"/>
    <w:rsid w:val="000D37D9"/>
    <w:rsid w:val="000E538C"/>
    <w:rsid w:val="000F618F"/>
    <w:rsid w:val="00102783"/>
    <w:rsid w:val="001116B1"/>
    <w:rsid w:val="001141D5"/>
    <w:rsid w:val="001376AF"/>
    <w:rsid w:val="001575AE"/>
    <w:rsid w:val="00165AB2"/>
    <w:rsid w:val="0017184E"/>
    <w:rsid w:val="00173527"/>
    <w:rsid w:val="00182BF5"/>
    <w:rsid w:val="00187F28"/>
    <w:rsid w:val="001A516A"/>
    <w:rsid w:val="001C55D4"/>
    <w:rsid w:val="001D5D7F"/>
    <w:rsid w:val="001E00A6"/>
    <w:rsid w:val="00200210"/>
    <w:rsid w:val="002047D7"/>
    <w:rsid w:val="00240250"/>
    <w:rsid w:val="00252955"/>
    <w:rsid w:val="00257082"/>
    <w:rsid w:val="00272933"/>
    <w:rsid w:val="0027670D"/>
    <w:rsid w:val="00283942"/>
    <w:rsid w:val="002A6B06"/>
    <w:rsid w:val="002D040D"/>
    <w:rsid w:val="002D14A3"/>
    <w:rsid w:val="002E3CE7"/>
    <w:rsid w:val="00305D5D"/>
    <w:rsid w:val="00306606"/>
    <w:rsid w:val="00315CAA"/>
    <w:rsid w:val="00327CDA"/>
    <w:rsid w:val="00345F7B"/>
    <w:rsid w:val="0034654D"/>
    <w:rsid w:val="003645A3"/>
    <w:rsid w:val="00377113"/>
    <w:rsid w:val="00390E20"/>
    <w:rsid w:val="003A5D5F"/>
    <w:rsid w:val="003A7CBD"/>
    <w:rsid w:val="003B5951"/>
    <w:rsid w:val="003B6EEA"/>
    <w:rsid w:val="003C3D13"/>
    <w:rsid w:val="003C4245"/>
    <w:rsid w:val="00417CD1"/>
    <w:rsid w:val="00425776"/>
    <w:rsid w:val="00433467"/>
    <w:rsid w:val="00453DBA"/>
    <w:rsid w:val="00454947"/>
    <w:rsid w:val="004600EB"/>
    <w:rsid w:val="004723DA"/>
    <w:rsid w:val="00492DC4"/>
    <w:rsid w:val="004B4C31"/>
    <w:rsid w:val="004B6497"/>
    <w:rsid w:val="004E0DA8"/>
    <w:rsid w:val="004E303D"/>
    <w:rsid w:val="00500FFB"/>
    <w:rsid w:val="005067C4"/>
    <w:rsid w:val="00521CC8"/>
    <w:rsid w:val="0052440D"/>
    <w:rsid w:val="00545A47"/>
    <w:rsid w:val="00557F36"/>
    <w:rsid w:val="00570F53"/>
    <w:rsid w:val="00573DB8"/>
    <w:rsid w:val="0057522D"/>
    <w:rsid w:val="005904C4"/>
    <w:rsid w:val="005C2496"/>
    <w:rsid w:val="005D2980"/>
    <w:rsid w:val="005D3B2E"/>
    <w:rsid w:val="006156B4"/>
    <w:rsid w:val="00622F16"/>
    <w:rsid w:val="00636670"/>
    <w:rsid w:val="0064625E"/>
    <w:rsid w:val="006552AE"/>
    <w:rsid w:val="00690B2D"/>
    <w:rsid w:val="00697E90"/>
    <w:rsid w:val="006A1621"/>
    <w:rsid w:val="006B181F"/>
    <w:rsid w:val="006B47EC"/>
    <w:rsid w:val="006C55E6"/>
    <w:rsid w:val="006C6246"/>
    <w:rsid w:val="006D1A95"/>
    <w:rsid w:val="006D1E3A"/>
    <w:rsid w:val="0071332E"/>
    <w:rsid w:val="007263D7"/>
    <w:rsid w:val="007478A3"/>
    <w:rsid w:val="00774EB9"/>
    <w:rsid w:val="0078578B"/>
    <w:rsid w:val="007A311B"/>
    <w:rsid w:val="007D3DF4"/>
    <w:rsid w:val="007F575D"/>
    <w:rsid w:val="00824D68"/>
    <w:rsid w:val="0083726E"/>
    <w:rsid w:val="008427C3"/>
    <w:rsid w:val="00860161"/>
    <w:rsid w:val="00861AF1"/>
    <w:rsid w:val="00880D24"/>
    <w:rsid w:val="00883547"/>
    <w:rsid w:val="008877A1"/>
    <w:rsid w:val="0089481A"/>
    <w:rsid w:val="008C1575"/>
    <w:rsid w:val="008D21B2"/>
    <w:rsid w:val="008D28C1"/>
    <w:rsid w:val="008E5C19"/>
    <w:rsid w:val="008E67E0"/>
    <w:rsid w:val="00917780"/>
    <w:rsid w:val="00925202"/>
    <w:rsid w:val="009300E8"/>
    <w:rsid w:val="00931587"/>
    <w:rsid w:val="009369AA"/>
    <w:rsid w:val="0095001B"/>
    <w:rsid w:val="0096737D"/>
    <w:rsid w:val="00983DE7"/>
    <w:rsid w:val="00984764"/>
    <w:rsid w:val="00991327"/>
    <w:rsid w:val="0099485D"/>
    <w:rsid w:val="009A24EA"/>
    <w:rsid w:val="009D606B"/>
    <w:rsid w:val="00A0000A"/>
    <w:rsid w:val="00A0593E"/>
    <w:rsid w:val="00A24D1E"/>
    <w:rsid w:val="00A5703C"/>
    <w:rsid w:val="00AA22EE"/>
    <w:rsid w:val="00AB1C58"/>
    <w:rsid w:val="00AC2718"/>
    <w:rsid w:val="00AC5754"/>
    <w:rsid w:val="00AF5D5F"/>
    <w:rsid w:val="00AF75AA"/>
    <w:rsid w:val="00B34917"/>
    <w:rsid w:val="00B37351"/>
    <w:rsid w:val="00B51FCE"/>
    <w:rsid w:val="00B7551C"/>
    <w:rsid w:val="00B96D4C"/>
    <w:rsid w:val="00BA1875"/>
    <w:rsid w:val="00BA2F1B"/>
    <w:rsid w:val="00BB6FB1"/>
    <w:rsid w:val="00BC1137"/>
    <w:rsid w:val="00BC56C9"/>
    <w:rsid w:val="00BE6698"/>
    <w:rsid w:val="00C02F10"/>
    <w:rsid w:val="00C14FA7"/>
    <w:rsid w:val="00C16B50"/>
    <w:rsid w:val="00C16E25"/>
    <w:rsid w:val="00C53FAC"/>
    <w:rsid w:val="00C54A5E"/>
    <w:rsid w:val="00C564B0"/>
    <w:rsid w:val="00C92638"/>
    <w:rsid w:val="00C9469E"/>
    <w:rsid w:val="00CA0AB7"/>
    <w:rsid w:val="00CC6DF6"/>
    <w:rsid w:val="00CC7F9E"/>
    <w:rsid w:val="00CD2D70"/>
    <w:rsid w:val="00CF4B29"/>
    <w:rsid w:val="00D02972"/>
    <w:rsid w:val="00D04634"/>
    <w:rsid w:val="00D525B4"/>
    <w:rsid w:val="00D80FB9"/>
    <w:rsid w:val="00D92CB5"/>
    <w:rsid w:val="00DA170D"/>
    <w:rsid w:val="00DA4C80"/>
    <w:rsid w:val="00DB1A1B"/>
    <w:rsid w:val="00DB43CE"/>
    <w:rsid w:val="00DD7087"/>
    <w:rsid w:val="00DE6B85"/>
    <w:rsid w:val="00DF1F4F"/>
    <w:rsid w:val="00E0549F"/>
    <w:rsid w:val="00E07BCC"/>
    <w:rsid w:val="00E16062"/>
    <w:rsid w:val="00E248F7"/>
    <w:rsid w:val="00E51788"/>
    <w:rsid w:val="00E91B9D"/>
    <w:rsid w:val="00EA431B"/>
    <w:rsid w:val="00EC6716"/>
    <w:rsid w:val="00ED1F86"/>
    <w:rsid w:val="00ED48C6"/>
    <w:rsid w:val="00ED7C12"/>
    <w:rsid w:val="00EF3F7B"/>
    <w:rsid w:val="00EF74B4"/>
    <w:rsid w:val="00F03DD6"/>
    <w:rsid w:val="00F700B1"/>
    <w:rsid w:val="00F7098F"/>
    <w:rsid w:val="00F779ED"/>
    <w:rsid w:val="00F939BE"/>
    <w:rsid w:val="00FA0089"/>
    <w:rsid w:val="00FA1847"/>
    <w:rsid w:val="00FB31FE"/>
    <w:rsid w:val="00FE52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BF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7C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A2F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2F1B"/>
  </w:style>
  <w:style w:type="paragraph" w:styleId="Footer">
    <w:name w:val="footer"/>
    <w:basedOn w:val="Normal"/>
    <w:link w:val="FooterChar"/>
    <w:uiPriority w:val="99"/>
    <w:semiHidden/>
    <w:unhideWhenUsed/>
    <w:rsid w:val="00BA2F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A2F1B"/>
  </w:style>
  <w:style w:type="character" w:styleId="Hyperlink">
    <w:name w:val="Hyperlink"/>
    <w:basedOn w:val="DefaultParagraphFont"/>
    <w:uiPriority w:val="99"/>
    <w:unhideWhenUsed/>
    <w:rsid w:val="006C55E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parliament.uk/DepositedPapers/Files/DEP2018-0413/limite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ssets.publishing.service.gov.uk/government/uploads/system/uploads/attachment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illans.co.uk/files/uploads/download/Willans_LLP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unlockthelaw.co.uk/business-structures-uk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k.practicallaw.thomsonreuters.com/5-59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4</Pages>
  <Words>2690</Words>
  <Characters>1533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3</cp:revision>
  <dcterms:created xsi:type="dcterms:W3CDTF">2018-11-12T09:24:00Z</dcterms:created>
  <dcterms:modified xsi:type="dcterms:W3CDTF">2018-11-12T17:04:00Z</dcterms:modified>
</cp:coreProperties>
</file>